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4685"/>
      </w:tblGrid>
      <w:tr w:rsidR="00CD1A90" w14:paraId="234FCB82" w14:textId="77777777" w:rsidTr="00F82DCC">
        <w:sdt>
          <w:sdtPr>
            <w:alias w:val="Image"/>
            <w:tag w:val="21116413-3828919612"/>
            <w:id w:val="-466047684"/>
            <w:placeholder>
              <w:docPart w:val="D925FC205063442EA1B67A14D5CCDB26"/>
            </w:placeholder>
          </w:sdtPr>
          <w:sdtEndPr/>
          <w:sdtContent>
            <w:tc>
              <w:tcPr>
                <w:tcW w:w="5395" w:type="dxa"/>
              </w:tcPr>
              <w:p w14:paraId="1D2BD4D9" w14:textId="4C282542" w:rsidR="00CD1A90" w:rsidRDefault="00CD1A90" w:rsidP="00275129">
                <w:pPr>
                  <w:tabs>
                    <w:tab w:val="left" w:pos="7635"/>
                  </w:tabs>
                  <w:ind w:left="360"/>
                </w:pPr>
                <w:r>
                  <w:rPr>
                    <w:noProof/>
                  </w:rPr>
                  <w:drawing>
                    <wp:inline distT="0" distB="0" distL="0" distR="0" wp14:anchorId="3B2A2214" wp14:editId="12D82266">
                      <wp:extent cx="2362200" cy="769620"/>
                      <wp:effectExtent l="0" t="0" r="0" b="0"/>
                      <wp:docPr id="5" name="Picture 5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"/>
                              <pic:cNvPicPr/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362501" cy="76971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sz w:val="48"/>
              <w:szCs w:val="48"/>
            </w:rPr>
            <w:alias w:val="Label"/>
            <w:tag w:val="21116413-831414046"/>
            <w:id w:val="831414046"/>
            <w:placeholder>
              <w:docPart w:val="8CFC667D45564E79A47E5B738BEA28BE"/>
            </w:placeholder>
            <w15:color w:val="FFCC00"/>
          </w:sdtPr>
          <w:sdtEndPr/>
          <w:sdtContent>
            <w:tc>
              <w:tcPr>
                <w:tcW w:w="4685" w:type="dxa"/>
                <w:vAlign w:val="center"/>
              </w:tcPr>
              <w:p w14:paraId="359153FC" w14:textId="7944F62D" w:rsidR="00CD1A90" w:rsidRPr="003F3D65" w:rsidRDefault="0053718D" w:rsidP="00F82DCC">
                <w:pPr>
                  <w:tabs>
                    <w:tab w:val="left" w:pos="7635"/>
                  </w:tabs>
                  <w:ind w:left="360"/>
                  <w:jc w:val="right"/>
                  <w:rPr>
                    <w:sz w:val="48"/>
                    <w:szCs w:val="48"/>
                  </w:rPr>
                </w:pPr>
                <w:r>
                  <w:rPr>
                    <w:sz w:val="48"/>
                    <w:szCs w:val="48"/>
                  </w:rPr>
                  <w:t>@SYS12128</w:t>
                </w:r>
              </w:p>
            </w:tc>
          </w:sdtContent>
        </w:sdt>
      </w:tr>
    </w:tbl>
    <w:p w14:paraId="1BE9B937" w14:textId="155E1E89" w:rsidR="00A52757" w:rsidRDefault="00F9185B" w:rsidP="00275129">
      <w:pPr>
        <w:tabs>
          <w:tab w:val="left" w:pos="7635"/>
        </w:tabs>
        <w:ind w:left="360"/>
      </w:pPr>
      <w:r>
        <w:tab/>
      </w:r>
    </w:p>
    <w:p w14:paraId="61E9CA94" w14:textId="4FB77035" w:rsidR="00A52757" w:rsidRDefault="00A52757" w:rsidP="00275129">
      <w:pPr>
        <w:ind w:left="360"/>
      </w:pPr>
    </w:p>
    <w:p w14:paraId="3745B7C3" w14:textId="58DDE936" w:rsidR="009141A3" w:rsidRDefault="00F07CC1" w:rsidP="00275129">
      <w:pPr>
        <w:ind w:left="360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5755"/>
        <w:gridCol w:w="1890"/>
      </w:tblGrid>
      <w:tr w:rsidR="0066186F" w14:paraId="437F5405" w14:textId="77777777" w:rsidTr="00296AF0">
        <w:sdt>
          <w:sdtPr>
            <w:rPr>
              <w:sz w:val="20"/>
            </w:rPr>
            <w:alias w:val="Field"/>
            <w:tag w:val="21116413-4092793893"/>
            <w:id w:val="-202173403"/>
            <w:placeholder>
              <w:docPart w:val="7087C97AAE1B4484BF1004C923579E3F"/>
            </w:placeholder>
          </w:sdtPr>
          <w:sdtEndPr/>
          <w:sdtContent>
            <w:tc>
              <w:tcPr>
                <w:tcW w:w="2700" w:type="dxa"/>
              </w:tcPr>
              <w:p w14:paraId="272EC505" w14:textId="77777777" w:rsidR="0066186F" w:rsidRDefault="0066186F" w:rsidP="00275129">
                <w:pPr>
                  <w:pStyle w:val="BodyText"/>
                  <w:ind w:left="360"/>
                  <w:rPr>
                    <w:sz w:val="20"/>
                  </w:rPr>
                </w:pPr>
                <w:r w:rsidRPr="007F4E18">
                  <w:rPr>
                    <w:b/>
                    <w:bCs/>
                    <w:sz w:val="20"/>
                  </w:rPr>
                  <w:t>@Name</w:t>
                </w:r>
              </w:p>
            </w:tc>
          </w:sdtContent>
        </w:sdt>
        <w:tc>
          <w:tcPr>
            <w:tcW w:w="5755" w:type="dxa"/>
          </w:tcPr>
          <w:p w14:paraId="484913E1" w14:textId="77777777" w:rsidR="0066186F" w:rsidRDefault="00CD3A7E" w:rsidP="00275129">
            <w:pPr>
              <w:pStyle w:val="BodyText"/>
              <w:ind w:left="360"/>
              <w:jc w:val="right"/>
              <w:rPr>
                <w:sz w:val="20"/>
              </w:rPr>
            </w:pPr>
            <w:sdt>
              <w:sdtPr>
                <w:rPr>
                  <w:sz w:val="20"/>
                </w:rPr>
                <w:alias w:val="Label"/>
                <w:tag w:val="21116413-3398769717"/>
                <w:id w:val="-896197579"/>
                <w:placeholder>
                  <w:docPart w:val="0C747D27F8E34A40B563DB3022C338C7"/>
                </w:placeholder>
                <w15:color w:val="FFCC00"/>
              </w:sdtPr>
              <w:sdtEndPr/>
              <w:sdtContent>
                <w:r w:rsidR="0066186F">
                  <w:rPr>
                    <w:sz w:val="20"/>
                  </w:rPr>
                  <w:t>@SYS12128</w:t>
                </w:r>
              </w:sdtContent>
            </w:sdt>
            <w:r w:rsidR="0066186F">
              <w:rPr>
                <w:sz w:val="20"/>
              </w:rPr>
              <w:t>:</w:t>
            </w:r>
          </w:p>
        </w:tc>
        <w:sdt>
          <w:sdtPr>
            <w:rPr>
              <w:sz w:val="20"/>
            </w:rPr>
            <w:alias w:val="Field"/>
            <w:tag w:val="21116413-1629509249"/>
            <w:id w:val="1629509249"/>
            <w:placeholder>
              <w:docPart w:val="38880A362CE6422486D24C021E66DC0F"/>
            </w:placeholder>
          </w:sdtPr>
          <w:sdtEndPr/>
          <w:sdtContent>
            <w:tc>
              <w:tcPr>
                <w:tcW w:w="1890" w:type="dxa"/>
              </w:tcPr>
              <w:p w14:paraId="368C6805" w14:textId="77777777" w:rsidR="0066186F" w:rsidRDefault="0066186F" w:rsidP="00112D9C">
                <w:pPr>
                  <w:pStyle w:val="BodyText"/>
                  <w:rPr>
                    <w:sz w:val="20"/>
                  </w:rPr>
                </w:pPr>
                <w:r>
                  <w:rPr>
                    <w:sz w:val="20"/>
                  </w:rPr>
                  <w:t>@InvoiceNum</w:t>
                </w:r>
              </w:p>
            </w:tc>
          </w:sdtContent>
        </w:sdt>
      </w:tr>
      <w:tr w:rsidR="0086700A" w14:paraId="0E4483B3" w14:textId="77777777" w:rsidTr="00296AF0">
        <w:sdt>
          <w:sdtPr>
            <w:rPr>
              <w:sz w:val="20"/>
            </w:rPr>
            <w:alias w:val="Field"/>
            <w:tag w:val="21116413-2368397061"/>
            <w:id w:val="-1926570235"/>
            <w:placeholder>
              <w:docPart w:val="0FD9D983BED2469690B6944E3DA69E0E"/>
            </w:placeholder>
          </w:sdtPr>
          <w:sdtEndPr/>
          <w:sdtContent>
            <w:tc>
              <w:tcPr>
                <w:tcW w:w="2700" w:type="dxa"/>
                <w:vMerge w:val="restart"/>
              </w:tcPr>
              <w:p w14:paraId="06C7133F" w14:textId="77777777" w:rsidR="0086700A" w:rsidRDefault="0086700A" w:rsidP="00275129">
                <w:pPr>
                  <w:pStyle w:val="BodyText"/>
                  <w:ind w:left="360"/>
                  <w:rPr>
                    <w:sz w:val="20"/>
                  </w:rPr>
                </w:pPr>
                <w:r>
                  <w:rPr>
                    <w:sz w:val="20"/>
                  </w:rPr>
                  <w:t>@Address</w:t>
                </w:r>
              </w:p>
            </w:tc>
          </w:sdtContent>
        </w:sdt>
        <w:tc>
          <w:tcPr>
            <w:tcW w:w="5755" w:type="dxa"/>
          </w:tcPr>
          <w:p w14:paraId="1E39F9AF" w14:textId="491A2540" w:rsidR="0086700A" w:rsidRDefault="00CD3A7E" w:rsidP="00275129">
            <w:pPr>
              <w:pStyle w:val="BodyText"/>
              <w:ind w:left="360"/>
              <w:jc w:val="right"/>
              <w:rPr>
                <w:sz w:val="20"/>
              </w:rPr>
            </w:pPr>
            <w:sdt>
              <w:sdtPr>
                <w:rPr>
                  <w:sz w:val="20"/>
                </w:rPr>
                <w:alias w:val="Label"/>
                <w:tag w:val="21116413-259180887"/>
                <w:id w:val="259180887"/>
                <w:placeholder>
                  <w:docPart w:val="3420DF3BE20B4AA289E509D188C8FCAC"/>
                </w:placeholder>
                <w15:color w:val="FFCC00"/>
              </w:sdtPr>
              <w:sdtEndPr/>
              <w:sdtContent>
                <w:r w:rsidR="0086700A">
                  <w:rPr>
                    <w:sz w:val="20"/>
                  </w:rPr>
                  <w:t>Invoice date</w:t>
                </w:r>
              </w:sdtContent>
            </w:sdt>
            <w:r w:rsidR="0086700A">
              <w:rPr>
                <w:sz w:val="20"/>
              </w:rPr>
              <w:t>:</w:t>
            </w:r>
          </w:p>
        </w:tc>
        <w:sdt>
          <w:sdtPr>
            <w:rPr>
              <w:sz w:val="20"/>
            </w:rPr>
            <w:alias w:val="Field"/>
            <w:tag w:val="21116413-1866856323"/>
            <w:id w:val="1866856323"/>
            <w:placeholder>
              <w:docPart w:val="643D64CE35CE486F83014209FA48F1E1"/>
            </w:placeholder>
          </w:sdtPr>
          <w:sdtEndPr/>
          <w:sdtContent>
            <w:tc>
              <w:tcPr>
                <w:tcW w:w="1890" w:type="dxa"/>
              </w:tcPr>
              <w:p w14:paraId="312C5EFB" w14:textId="77777777" w:rsidR="0086700A" w:rsidRDefault="0086700A" w:rsidP="00112D9C">
                <w:pPr>
                  <w:pStyle w:val="BodyText"/>
                  <w:rPr>
                    <w:sz w:val="20"/>
                  </w:rPr>
                </w:pPr>
                <w:r>
                  <w:rPr>
                    <w:sz w:val="20"/>
                  </w:rPr>
                  <w:t>@InvoiceDate</w:t>
                </w:r>
              </w:p>
            </w:tc>
          </w:sdtContent>
        </w:sdt>
      </w:tr>
      <w:tr w:rsidR="0086700A" w14:paraId="54EC6FBF" w14:textId="77777777" w:rsidTr="00296AF0">
        <w:tc>
          <w:tcPr>
            <w:tcW w:w="2700" w:type="dxa"/>
            <w:vMerge/>
          </w:tcPr>
          <w:p w14:paraId="757D2C90" w14:textId="77777777" w:rsidR="0086700A" w:rsidRDefault="0086700A" w:rsidP="00275129">
            <w:pPr>
              <w:pStyle w:val="BodyText"/>
              <w:ind w:left="360"/>
              <w:rPr>
                <w:sz w:val="20"/>
              </w:rPr>
            </w:pPr>
          </w:p>
        </w:tc>
        <w:tc>
          <w:tcPr>
            <w:tcW w:w="5755" w:type="dxa"/>
          </w:tcPr>
          <w:p w14:paraId="5E23758A" w14:textId="77777777" w:rsidR="0086700A" w:rsidRDefault="00CD3A7E" w:rsidP="00275129">
            <w:pPr>
              <w:pStyle w:val="BodyText"/>
              <w:ind w:left="360"/>
              <w:jc w:val="right"/>
              <w:rPr>
                <w:sz w:val="20"/>
              </w:rPr>
            </w:pPr>
            <w:sdt>
              <w:sdtPr>
                <w:rPr>
                  <w:sz w:val="20"/>
                </w:rPr>
                <w:alias w:val="Label"/>
                <w:tag w:val="21116413-3701644300"/>
                <w:id w:val="-593322996"/>
                <w:placeholder>
                  <w:docPart w:val="EB990DC5774F46F6A212E24DDA4F618F"/>
                </w:placeholder>
                <w15:color w:val="FFCC00"/>
              </w:sdtPr>
              <w:sdtEndPr/>
              <w:sdtContent>
                <w:r w:rsidR="0086700A">
                  <w:rPr>
                    <w:sz w:val="20"/>
                  </w:rPr>
                  <w:t>@SYS110827</w:t>
                </w:r>
              </w:sdtContent>
            </w:sdt>
            <w:r w:rsidR="0086700A">
              <w:rPr>
                <w:sz w:val="20"/>
              </w:rPr>
              <w:t>:</w:t>
            </w:r>
          </w:p>
        </w:tc>
        <w:sdt>
          <w:sdtPr>
            <w:rPr>
              <w:sz w:val="20"/>
            </w:rPr>
            <w:alias w:val="Field"/>
            <w:tag w:val="21116413-4118532900"/>
            <w:id w:val="-176434396"/>
            <w:placeholder>
              <w:docPart w:val="BA78602B40024E05A7D72274E253D346"/>
            </w:placeholder>
          </w:sdtPr>
          <w:sdtEndPr/>
          <w:sdtContent>
            <w:tc>
              <w:tcPr>
                <w:tcW w:w="1890" w:type="dxa"/>
              </w:tcPr>
              <w:p w14:paraId="11611843" w14:textId="77777777" w:rsidR="0086700A" w:rsidRDefault="0086700A" w:rsidP="00112D9C">
                <w:pPr>
                  <w:pStyle w:val="BodyText"/>
                  <w:rPr>
                    <w:sz w:val="20"/>
                  </w:rPr>
                </w:pPr>
                <w:r>
                  <w:rPr>
                    <w:sz w:val="20"/>
                  </w:rPr>
                  <w:t>@ProjectContract</w:t>
                </w:r>
              </w:p>
            </w:tc>
          </w:sdtContent>
        </w:sdt>
      </w:tr>
      <w:tr w:rsidR="0086700A" w14:paraId="3A837070" w14:textId="77777777" w:rsidTr="00296AF0">
        <w:tc>
          <w:tcPr>
            <w:tcW w:w="2700" w:type="dxa"/>
            <w:vMerge/>
          </w:tcPr>
          <w:p w14:paraId="0D87CF14" w14:textId="77777777" w:rsidR="0086700A" w:rsidRDefault="0086700A" w:rsidP="00275129">
            <w:pPr>
              <w:pStyle w:val="BodyText"/>
              <w:ind w:left="360"/>
              <w:rPr>
                <w:sz w:val="20"/>
              </w:rPr>
            </w:pPr>
          </w:p>
        </w:tc>
        <w:tc>
          <w:tcPr>
            <w:tcW w:w="5755" w:type="dxa"/>
          </w:tcPr>
          <w:p w14:paraId="2E1FD9D4" w14:textId="28B425C9" w:rsidR="0086700A" w:rsidRDefault="00CD3A7E" w:rsidP="00275129">
            <w:pPr>
              <w:pStyle w:val="BodyText"/>
              <w:ind w:left="360"/>
              <w:jc w:val="right"/>
              <w:rPr>
                <w:sz w:val="20"/>
              </w:rPr>
            </w:pPr>
            <w:sdt>
              <w:sdtPr>
                <w:rPr>
                  <w:sz w:val="20"/>
                </w:rPr>
                <w:alias w:val="Label"/>
                <w:tag w:val="21116413-1356466540"/>
                <w:id w:val="1356466540"/>
                <w:placeholder>
                  <w:docPart w:val="4F05B5911CF443D391623C0417A82360"/>
                </w:placeholder>
                <w15:color w:val="FFCC00"/>
              </w:sdtPr>
              <w:sdtEndPr/>
              <w:sdtContent>
                <w:r w:rsidR="0086700A">
                  <w:rPr>
                    <w:sz w:val="20"/>
                  </w:rPr>
                  <w:t>Customer account</w:t>
                </w:r>
              </w:sdtContent>
            </w:sdt>
            <w:r w:rsidR="0086700A">
              <w:rPr>
                <w:sz w:val="20"/>
              </w:rPr>
              <w:t>:</w:t>
            </w:r>
          </w:p>
        </w:tc>
        <w:sdt>
          <w:sdtPr>
            <w:rPr>
              <w:sz w:val="20"/>
            </w:rPr>
            <w:alias w:val="Field"/>
            <w:tag w:val="21116413-3969528247"/>
            <w:id w:val="-325439049"/>
            <w:placeholder>
              <w:docPart w:val="F346867364284A18A56E7A7B8266F10C"/>
            </w:placeholder>
          </w:sdtPr>
          <w:sdtEndPr/>
          <w:sdtContent>
            <w:tc>
              <w:tcPr>
                <w:tcW w:w="1890" w:type="dxa"/>
              </w:tcPr>
              <w:p w14:paraId="16F47043" w14:textId="77777777" w:rsidR="0086700A" w:rsidRDefault="0086700A" w:rsidP="00112D9C">
                <w:pPr>
                  <w:pStyle w:val="BodyText"/>
                  <w:rPr>
                    <w:sz w:val="20"/>
                  </w:rPr>
                </w:pPr>
                <w:r>
                  <w:rPr>
                    <w:sz w:val="20"/>
                  </w:rPr>
                  <w:t>@CustAccountNum</w:t>
                </w:r>
              </w:p>
            </w:tc>
          </w:sdtContent>
        </w:sdt>
      </w:tr>
      <w:tr w:rsidR="0086700A" w14:paraId="77503831" w14:textId="77777777" w:rsidTr="00296AF0">
        <w:tc>
          <w:tcPr>
            <w:tcW w:w="2700" w:type="dxa"/>
            <w:vMerge/>
          </w:tcPr>
          <w:p w14:paraId="28B7415F" w14:textId="77777777" w:rsidR="0086700A" w:rsidRDefault="0086700A" w:rsidP="00275129">
            <w:pPr>
              <w:pStyle w:val="BodyText"/>
              <w:ind w:left="360"/>
              <w:rPr>
                <w:sz w:val="20"/>
              </w:rPr>
            </w:pPr>
          </w:p>
        </w:tc>
        <w:tc>
          <w:tcPr>
            <w:tcW w:w="5755" w:type="dxa"/>
          </w:tcPr>
          <w:p w14:paraId="195396CE" w14:textId="77777777" w:rsidR="0086700A" w:rsidRDefault="00CD3A7E" w:rsidP="00275129">
            <w:pPr>
              <w:pStyle w:val="BodyText"/>
              <w:ind w:left="360"/>
              <w:jc w:val="right"/>
              <w:rPr>
                <w:sz w:val="20"/>
              </w:rPr>
            </w:pPr>
            <w:sdt>
              <w:sdtPr>
                <w:rPr>
                  <w:sz w:val="20"/>
                </w:rPr>
                <w:alias w:val="Label"/>
                <w:tag w:val="21116413-435257208"/>
                <w:id w:val="435257208"/>
                <w:placeholder>
                  <w:docPart w:val="7AA471679D2C4AE99D33F8D55EE0B9D0"/>
                </w:placeholder>
                <w15:color w:val="FFCC00"/>
              </w:sdtPr>
              <w:sdtEndPr/>
              <w:sdtContent>
                <w:r w:rsidR="0086700A">
                  <w:rPr>
                    <w:sz w:val="20"/>
                  </w:rPr>
                  <w:t>@SYS48</w:t>
                </w:r>
              </w:sdtContent>
            </w:sdt>
            <w:r w:rsidR="0086700A">
              <w:rPr>
                <w:sz w:val="20"/>
              </w:rPr>
              <w:t>:</w:t>
            </w:r>
          </w:p>
        </w:tc>
        <w:sdt>
          <w:sdtPr>
            <w:rPr>
              <w:sz w:val="20"/>
            </w:rPr>
            <w:alias w:val="Field"/>
            <w:tag w:val="21116413-681012729"/>
            <w:id w:val="681012729"/>
            <w:placeholder>
              <w:docPart w:val="8C5D8A10FAF7426FBD0C0D0F87AC89A6"/>
            </w:placeholder>
          </w:sdtPr>
          <w:sdtEndPr/>
          <w:sdtContent>
            <w:tc>
              <w:tcPr>
                <w:tcW w:w="1890" w:type="dxa"/>
              </w:tcPr>
              <w:p w14:paraId="36CD26A4" w14:textId="77777777" w:rsidR="0086700A" w:rsidRDefault="0086700A" w:rsidP="00112D9C">
                <w:pPr>
                  <w:pStyle w:val="BodyText"/>
                  <w:rPr>
                    <w:sz w:val="20"/>
                  </w:rPr>
                </w:pPr>
                <w:r>
                  <w:rPr>
                    <w:sz w:val="20"/>
                  </w:rPr>
                  <w:t>@Payment</w:t>
                </w:r>
              </w:p>
            </w:tc>
          </w:sdtContent>
        </w:sdt>
      </w:tr>
      <w:tr w:rsidR="0086700A" w14:paraId="74F3F1E2" w14:textId="77777777" w:rsidTr="00296AF0">
        <w:tc>
          <w:tcPr>
            <w:tcW w:w="2700" w:type="dxa"/>
            <w:vMerge/>
          </w:tcPr>
          <w:p w14:paraId="093F22D0" w14:textId="77777777" w:rsidR="0086700A" w:rsidRDefault="0086700A" w:rsidP="00275129">
            <w:pPr>
              <w:pStyle w:val="BodyText"/>
              <w:ind w:left="360"/>
              <w:rPr>
                <w:sz w:val="20"/>
              </w:rPr>
            </w:pPr>
          </w:p>
        </w:tc>
        <w:tc>
          <w:tcPr>
            <w:tcW w:w="5755" w:type="dxa"/>
          </w:tcPr>
          <w:p w14:paraId="56273FC8" w14:textId="1F76CEB6" w:rsidR="0086700A" w:rsidRDefault="0086700A" w:rsidP="00275129">
            <w:pPr>
              <w:pStyle w:val="BodyText"/>
              <w:ind w:left="360"/>
              <w:jc w:val="right"/>
              <w:rPr>
                <w:sz w:val="20"/>
              </w:rPr>
            </w:pPr>
          </w:p>
        </w:tc>
        <w:tc>
          <w:tcPr>
            <w:tcW w:w="1890" w:type="dxa"/>
          </w:tcPr>
          <w:p w14:paraId="3AC6BAAA" w14:textId="2FF0546B" w:rsidR="0086700A" w:rsidRDefault="0086700A" w:rsidP="00112D9C">
            <w:pPr>
              <w:pStyle w:val="BodyText"/>
              <w:rPr>
                <w:sz w:val="20"/>
              </w:rPr>
            </w:pPr>
          </w:p>
        </w:tc>
      </w:tr>
    </w:tbl>
    <w:p w14:paraId="1AFF8C0D" w14:textId="77777777" w:rsidR="005F6B4D" w:rsidRDefault="005F6B4D" w:rsidP="00861C21">
      <w:pPr>
        <w:ind w:left="45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45"/>
      </w:tblGrid>
      <w:tr w:rsidR="00962BDA" w14:paraId="16CDFDD7" w14:textId="77777777" w:rsidTr="00C3200A">
        <w:sdt>
          <w:sdtPr>
            <w:alias w:val="Field"/>
            <w:tag w:val="21116413-1746220976"/>
            <w:id w:val="1746220976"/>
            <w:placeholder>
              <w:docPart w:val="DF88166CBE374E56A9F2753F355CE524"/>
            </w:placeholder>
          </w:sdtPr>
          <w:sdtEndPr/>
          <w:sdtContent>
            <w:tc>
              <w:tcPr>
                <w:tcW w:w="10345" w:type="dxa"/>
              </w:tcPr>
              <w:p w14:paraId="02A1DDFE" w14:textId="77777777" w:rsidR="00962BDA" w:rsidRDefault="00962BDA" w:rsidP="00275129">
                <w:pPr>
                  <w:pStyle w:val="BodyText"/>
                  <w:ind w:left="360"/>
                </w:pPr>
                <w:r>
                  <w:t>@CustName</w:t>
                </w:r>
              </w:p>
            </w:tc>
          </w:sdtContent>
        </w:sdt>
      </w:tr>
      <w:tr w:rsidR="00962BDA" w14:paraId="678A1662" w14:textId="77777777" w:rsidTr="00C3200A">
        <w:sdt>
          <w:sdtPr>
            <w:alias w:val="Field"/>
            <w:tag w:val="21116413-1401488412"/>
            <w:id w:val="1401488412"/>
            <w:placeholder>
              <w:docPart w:val="A63ADDE58D8D458FB99E7A137B622051"/>
            </w:placeholder>
          </w:sdtPr>
          <w:sdtEndPr/>
          <w:sdtContent>
            <w:tc>
              <w:tcPr>
                <w:tcW w:w="10345" w:type="dxa"/>
              </w:tcPr>
              <w:p w14:paraId="778FED28" w14:textId="77777777" w:rsidR="00962BDA" w:rsidRDefault="00962BDA" w:rsidP="00275129">
                <w:pPr>
                  <w:pStyle w:val="BodyText"/>
                  <w:ind w:left="360"/>
                </w:pPr>
                <w:r>
                  <w:t>@CustAddress</w:t>
                </w:r>
              </w:p>
            </w:tc>
          </w:sdtContent>
        </w:sdt>
      </w:tr>
    </w:tbl>
    <w:p w14:paraId="62820E10" w14:textId="77777777" w:rsidR="00962BDA" w:rsidRDefault="00962BDA" w:rsidP="00275129">
      <w:pPr>
        <w:ind w:left="360"/>
      </w:pPr>
    </w:p>
    <w:tbl>
      <w:tblPr>
        <w:tblStyle w:val="TableGrid"/>
        <w:tblW w:w="0" w:type="auto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30"/>
        <w:gridCol w:w="8370"/>
      </w:tblGrid>
      <w:tr w:rsidR="00E234FB" w14:paraId="4424ABB6" w14:textId="77777777" w:rsidTr="00E35B75">
        <w:tc>
          <w:tcPr>
            <w:tcW w:w="1530" w:type="dxa"/>
          </w:tcPr>
          <w:p w14:paraId="019647BF" w14:textId="7C33E866" w:rsidR="00F9236D" w:rsidRPr="005E1628" w:rsidRDefault="00CD3A7E" w:rsidP="00371FB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alias w:val="Label"/>
                <w:tag w:val="21116413-1551882581"/>
                <w:id w:val="1551882581"/>
                <w:placeholder>
                  <w:docPart w:val="C360B84FC76B4F67B03592D863E4C0EE"/>
                </w:placeholder>
                <w15:color w:val="FFCC00"/>
              </w:sdtPr>
              <w:sdtEndPr/>
              <w:sdtContent>
                <w:r w:rsidR="00E35B75">
                  <w:rPr>
                    <w:sz w:val="20"/>
                    <w:szCs w:val="20"/>
                  </w:rPr>
                  <w:t>Service Period</w:t>
                </w:r>
              </w:sdtContent>
            </w:sdt>
            <w:r w:rsidR="00F9236D">
              <w:rPr>
                <w:sz w:val="20"/>
                <w:szCs w:val="20"/>
              </w:rPr>
              <w:t>:</w:t>
            </w:r>
          </w:p>
        </w:tc>
        <w:tc>
          <w:tcPr>
            <w:tcW w:w="8370" w:type="dxa"/>
          </w:tcPr>
          <w:p w14:paraId="7D4B12FF" w14:textId="77777777" w:rsidR="00F9236D" w:rsidRPr="005E1628" w:rsidRDefault="00CD3A7E" w:rsidP="00371FB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alias w:val="Field"/>
                <w:tag w:val="21116413-3762468571"/>
                <w:id w:val="-532498725"/>
                <w:placeholder>
                  <w:docPart w:val="ED34610BCFB24B7A812FB8C7E36592C7"/>
                </w:placeholder>
              </w:sdtPr>
              <w:sdtEndPr/>
              <w:sdtContent>
                <w:r w:rsidR="00F9236D">
                  <w:rPr>
                    <w:sz w:val="20"/>
                    <w:szCs w:val="20"/>
                  </w:rPr>
                  <w:t>@PMIPServiceDateFrom</w:t>
                </w:r>
              </w:sdtContent>
            </w:sdt>
            <w:r w:rsidR="00F9236D">
              <w:rPr>
                <w:sz w:val="20"/>
                <w:szCs w:val="20"/>
              </w:rPr>
              <w:t xml:space="preserve"> to </w:t>
            </w:r>
            <w:sdt>
              <w:sdtPr>
                <w:rPr>
                  <w:sz w:val="20"/>
                  <w:szCs w:val="20"/>
                </w:rPr>
                <w:alias w:val="Field"/>
                <w:tag w:val="21116413-464628318"/>
                <w:id w:val="464628318"/>
                <w:placeholder>
                  <w:docPart w:val="C4C79E0EED734E70A27A8858BB9A4EA8"/>
                </w:placeholder>
              </w:sdtPr>
              <w:sdtEndPr/>
              <w:sdtContent>
                <w:r w:rsidR="00F9236D">
                  <w:rPr>
                    <w:sz w:val="20"/>
                    <w:szCs w:val="20"/>
                  </w:rPr>
                  <w:t>@PMIPServiceDateTo</w:t>
                </w:r>
              </w:sdtContent>
            </w:sdt>
          </w:p>
        </w:tc>
      </w:tr>
    </w:tbl>
    <w:p w14:paraId="19A3F07E" w14:textId="77777777" w:rsidR="00F9236D" w:rsidRDefault="00F9236D" w:rsidP="00275129">
      <w:pPr>
        <w:ind w:left="360"/>
      </w:pPr>
    </w:p>
    <w:p w14:paraId="60DBAC0C" w14:textId="79EC8C8C" w:rsidR="003C273E" w:rsidRDefault="003C273E" w:rsidP="00275129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80"/>
        <w:gridCol w:w="2147"/>
        <w:gridCol w:w="2549"/>
        <w:gridCol w:w="1017"/>
        <w:gridCol w:w="1112"/>
        <w:gridCol w:w="1325"/>
      </w:tblGrid>
      <w:tr w:rsidR="00D422E0" w14:paraId="42FACB9D" w14:textId="77777777" w:rsidTr="00D422E0">
        <w:sdt>
          <w:sdtPr>
            <w:rPr>
              <w:b/>
              <w:bCs/>
            </w:rPr>
            <w:alias w:val="Label"/>
            <w:tag w:val="21116413-940030328"/>
            <w:id w:val="940030328"/>
            <w:placeholder>
              <w:docPart w:val="E1D5E484A1EA4DD183906FB604D326B7"/>
            </w:placeholder>
            <w15:color w:val="FFCC00"/>
          </w:sdtPr>
          <w:sdtEndPr/>
          <w:sdtContent>
            <w:tc>
              <w:tcPr>
                <w:tcW w:w="6973" w:type="dxa"/>
                <w:gridSpan w:val="3"/>
              </w:tcPr>
              <w:p w14:paraId="2CF0C533" w14:textId="280DD409" w:rsidR="00496C9F" w:rsidRDefault="00496C9F" w:rsidP="00275129">
                <w:pPr>
                  <w:rPr>
                    <w:b/>
                    <w:bCs/>
                  </w:rPr>
                </w:pPr>
                <w:r>
                  <w:rPr>
                    <w:b/>
                    <w:bCs/>
                  </w:rPr>
                  <w:t>@SYS7576</w:t>
                </w:r>
              </w:p>
            </w:tc>
          </w:sdtContent>
        </w:sdt>
        <w:sdt>
          <w:sdtPr>
            <w:rPr>
              <w:b/>
              <w:bCs/>
            </w:rPr>
            <w:alias w:val="Label"/>
            <w:tag w:val="21116413-198285221"/>
            <w:id w:val="198285221"/>
            <w:placeholder>
              <w:docPart w:val="9E4217DDF7254D38A16119441C81F853"/>
            </w:placeholder>
            <w15:color w:val="FFCC00"/>
          </w:sdtPr>
          <w:sdtEndPr/>
          <w:sdtContent>
            <w:tc>
              <w:tcPr>
                <w:tcW w:w="1017" w:type="dxa"/>
              </w:tcPr>
              <w:p w14:paraId="7DE826EB" w14:textId="73607F4A" w:rsidR="00496C9F" w:rsidRPr="00AC27AE" w:rsidRDefault="00FF5657" w:rsidP="00AC27AE">
                <w:pPr>
                  <w:jc w:val="right"/>
                  <w:rPr>
                    <w:b/>
                    <w:bCs/>
                  </w:rPr>
                </w:pPr>
                <w:r w:rsidRPr="00AC27AE">
                  <w:rPr>
                    <w:b/>
                    <w:bCs/>
                  </w:rPr>
                  <w:t>Quantity</w:t>
                </w:r>
              </w:p>
            </w:tc>
          </w:sdtContent>
        </w:sdt>
        <w:sdt>
          <w:sdtPr>
            <w:rPr>
              <w:b/>
              <w:bCs/>
            </w:rPr>
            <w:alias w:val="Label"/>
            <w:tag w:val="21116413-2442713438"/>
            <w:id w:val="-1852253858"/>
            <w:placeholder>
              <w:docPart w:val="3B816BFD02B944F98AB0C646D8437241"/>
            </w:placeholder>
            <w15:color w:val="FFCC00"/>
          </w:sdtPr>
          <w:sdtEndPr/>
          <w:sdtContent>
            <w:tc>
              <w:tcPr>
                <w:tcW w:w="1115" w:type="dxa"/>
              </w:tcPr>
              <w:p w14:paraId="4E29F6F6" w14:textId="7AF4174B" w:rsidR="00496C9F" w:rsidRPr="00AC27AE" w:rsidRDefault="00A605B0" w:rsidP="00AC27AE">
                <w:pPr>
                  <w:jc w:val="right"/>
                  <w:rPr>
                    <w:b/>
                    <w:bCs/>
                  </w:rPr>
                </w:pPr>
                <w:r w:rsidRPr="00AC27AE">
                  <w:rPr>
                    <w:b/>
                    <w:bCs/>
                  </w:rPr>
                  <w:t>Unit price</w:t>
                </w:r>
              </w:p>
            </w:tc>
          </w:sdtContent>
        </w:sdt>
        <w:sdt>
          <w:sdtPr>
            <w:rPr>
              <w:b/>
              <w:bCs/>
            </w:rPr>
            <w:alias w:val="Label"/>
            <w:tag w:val="21116413-1736205244"/>
            <w:id w:val="1736205244"/>
            <w:placeholder>
              <w:docPart w:val="56A9702DCFF148C48A789F4A1D6AE330"/>
            </w:placeholder>
            <w15:color w:val="FFCC00"/>
          </w:sdtPr>
          <w:sdtEndPr/>
          <w:sdtContent>
            <w:tc>
              <w:tcPr>
                <w:tcW w:w="1325" w:type="dxa"/>
              </w:tcPr>
              <w:p w14:paraId="3AF4234B" w14:textId="145F608E" w:rsidR="00496C9F" w:rsidRPr="00AC27AE" w:rsidRDefault="00A605B0" w:rsidP="00AC27AE">
                <w:pPr>
                  <w:jc w:val="right"/>
                  <w:rPr>
                    <w:b/>
                    <w:bCs/>
                  </w:rPr>
                </w:pPr>
                <w:r w:rsidRPr="00AC27AE">
                  <w:rPr>
                    <w:b/>
                    <w:bCs/>
                  </w:rPr>
                  <w:t>Amount</w:t>
                </w:r>
              </w:p>
            </w:tc>
          </w:sdtContent>
        </w:sdt>
      </w:tr>
      <w:tr w:rsidR="00D422E0" w14:paraId="3BA57005" w14:textId="77777777" w:rsidTr="00D422E0">
        <w:sdt>
          <w:sdtPr>
            <w:rPr>
              <w:b/>
              <w:bCs/>
            </w:rPr>
            <w:alias w:val="Field"/>
            <w:tag w:val="21116413-795721489"/>
            <w:id w:val="795721489"/>
            <w:placeholder>
              <w:docPart w:val="1C7B3C9CF5874AC3968BACCD947FC128"/>
            </w:placeholder>
          </w:sdtPr>
          <w:sdtEndPr/>
          <w:sdtContent>
            <w:tc>
              <w:tcPr>
                <w:tcW w:w="6973" w:type="dxa"/>
                <w:gridSpan w:val="3"/>
              </w:tcPr>
              <w:p w14:paraId="19386975" w14:textId="7B3659D2" w:rsidR="00496C9F" w:rsidRDefault="00496C9F" w:rsidP="00275129">
                <w:r w:rsidRPr="00733319">
                  <w:rPr>
                    <w:b/>
                    <w:bCs/>
                  </w:rPr>
                  <w:t>@PMIPDescription</w:t>
                </w:r>
              </w:p>
            </w:tc>
          </w:sdtContent>
        </w:sdt>
        <w:tc>
          <w:tcPr>
            <w:tcW w:w="1017" w:type="dxa"/>
          </w:tcPr>
          <w:p w14:paraId="4AC551B1" w14:textId="77777777" w:rsidR="00496C9F" w:rsidRDefault="00496C9F" w:rsidP="00275129"/>
        </w:tc>
        <w:tc>
          <w:tcPr>
            <w:tcW w:w="1115" w:type="dxa"/>
          </w:tcPr>
          <w:p w14:paraId="0EDBDEFA" w14:textId="77777777" w:rsidR="00496C9F" w:rsidRDefault="00496C9F" w:rsidP="00275129"/>
        </w:tc>
        <w:tc>
          <w:tcPr>
            <w:tcW w:w="1325" w:type="dxa"/>
          </w:tcPr>
          <w:p w14:paraId="2432604F" w14:textId="204BDD4C" w:rsidR="00496C9F" w:rsidRDefault="00496C9F" w:rsidP="00275129"/>
        </w:tc>
      </w:tr>
      <w:tr w:rsidR="00D422E0" w14:paraId="5A5E9C0C" w14:textId="77777777" w:rsidTr="00D422E0">
        <w:tc>
          <w:tcPr>
            <w:tcW w:w="6973" w:type="dxa"/>
            <w:gridSpan w:val="3"/>
          </w:tcPr>
          <w:p w14:paraId="01D89E41" w14:textId="77777777" w:rsidR="000C2045" w:rsidRDefault="000C2045" w:rsidP="00275129">
            <w:pPr>
              <w:rPr>
                <w:b/>
                <w:bCs/>
              </w:rPr>
            </w:pPr>
          </w:p>
        </w:tc>
        <w:tc>
          <w:tcPr>
            <w:tcW w:w="1017" w:type="dxa"/>
          </w:tcPr>
          <w:p w14:paraId="6E3BC421" w14:textId="77777777" w:rsidR="000C2045" w:rsidRDefault="000C2045" w:rsidP="00275129"/>
        </w:tc>
        <w:tc>
          <w:tcPr>
            <w:tcW w:w="1115" w:type="dxa"/>
          </w:tcPr>
          <w:p w14:paraId="05E01FC1" w14:textId="77777777" w:rsidR="000C2045" w:rsidRDefault="000C2045" w:rsidP="00275129"/>
        </w:tc>
        <w:tc>
          <w:tcPr>
            <w:tcW w:w="1325" w:type="dxa"/>
          </w:tcPr>
          <w:p w14:paraId="022ED99A" w14:textId="77777777" w:rsidR="000C2045" w:rsidRDefault="000C2045" w:rsidP="00275129"/>
        </w:tc>
      </w:tr>
      <w:sdt>
        <w:sdtPr>
          <w:alias w:val="Group"/>
          <w:tag w:val="21116413-2370327450"/>
          <w:id w:val="-1924639846"/>
          <w:placeholder>
            <w:docPart w:val="9F326A42191A4358A7BB5B19D0FCC2BE"/>
          </w:placeholder>
          <w15:color w:val="993300"/>
          <w15:repeatingSection/>
        </w:sdtPr>
        <w:sdtEndPr/>
        <w:sdtContent>
          <w:sdt>
            <w:sdtPr>
              <w:id w:val="-877085336"/>
              <w:placeholder>
                <w:docPart w:val="DefaultPlaceholder_-1854013435"/>
              </w:placeholder>
              <w15:color w:val="993300"/>
              <w15:repeatingSectionItem/>
            </w:sdtPr>
            <w:sdtEndPr/>
            <w:sdtContent>
              <w:tr w:rsidR="00D422E0" w14:paraId="2B750071" w14:textId="77777777" w:rsidTr="00D422E0">
                <w:sdt>
                  <w:sdtPr>
                    <w:alias w:val="Field"/>
                    <w:tag w:val="21116413-3392753872"/>
                    <w:id w:val="-902213424"/>
                    <w:placeholder>
                      <w:docPart w:val="0E15AA8382374D30846A0103672834B1"/>
                    </w:placeholder>
                  </w:sdtPr>
                  <w:sdtEndPr>
                    <w:rPr>
                      <w:b/>
                      <w:bCs/>
                    </w:rPr>
                  </w:sdtEndPr>
                  <w:sdtContent>
                    <w:tc>
                      <w:tcPr>
                        <w:tcW w:w="6973" w:type="dxa"/>
                        <w:gridSpan w:val="3"/>
                      </w:tcPr>
                      <w:p w14:paraId="1E1B18D6" w14:textId="2C68AC3D" w:rsidR="00496C9F" w:rsidRDefault="00496C9F" w:rsidP="00275129">
                        <w:r w:rsidRPr="000C2045">
                          <w:rPr>
                            <w:b/>
                            <w:bCs/>
                          </w:rPr>
                          <w:t>@PMIPDescription</w:t>
                        </w:r>
                      </w:p>
                    </w:tc>
                  </w:sdtContent>
                </w:sdt>
                <w:tc>
                  <w:tcPr>
                    <w:tcW w:w="1017" w:type="dxa"/>
                  </w:tcPr>
                  <w:p w14:paraId="07080BA5" w14:textId="77777777" w:rsidR="00496C9F" w:rsidRDefault="00496C9F" w:rsidP="00275129"/>
                </w:tc>
                <w:tc>
                  <w:tcPr>
                    <w:tcW w:w="1115" w:type="dxa"/>
                  </w:tcPr>
                  <w:p w14:paraId="5AB379E7" w14:textId="77777777" w:rsidR="00496C9F" w:rsidRDefault="00496C9F" w:rsidP="00275129"/>
                </w:tc>
                <w:tc>
                  <w:tcPr>
                    <w:tcW w:w="1325" w:type="dxa"/>
                  </w:tcPr>
                  <w:p w14:paraId="10947C66" w14:textId="6061B85D" w:rsidR="00496C9F" w:rsidRDefault="00496C9F" w:rsidP="00275129"/>
                </w:tc>
              </w:tr>
              <w:sdt>
                <w:sdtPr>
                  <w:alias w:val="List"/>
                  <w:tag w:val="21116413-2457128795"/>
                  <w:id w:val="-1837838501"/>
                  <w:placeholder>
                    <w:docPart w:val="21487BC6B6CA4147AACFCEE6B9B53DC2"/>
                  </w:placeholder>
                  <w15:color w:val="FF00FF"/>
                </w:sdtPr>
                <w:sdtContent>
                  <w:tr w:rsidR="00934824" w14:paraId="2206D05C" w14:textId="53EE533D" w:rsidTr="00D422E0">
                    <w:sdt>
                      <w:sdtPr>
                        <w:alias w:val="Field"/>
                        <w:tag w:val="21116413-2017956722"/>
                        <w:id w:val="2017956722"/>
                        <w:placeholder>
                          <w:docPart w:val="ED689C993A04487080F0C1DFB99E386A"/>
                        </w:placeholder>
                      </w:sdtPr>
                      <w:sdtContent>
                        <w:tc>
                          <w:tcPr>
                            <w:tcW w:w="2280" w:type="dxa"/>
                          </w:tcPr>
                          <w:p w14:paraId="429EA90C" w14:textId="1365E0B3" w:rsidR="00A818B4" w:rsidRDefault="00A818B4" w:rsidP="00275129">
                            <w:r>
                              <w:t>substring-before(@PMIPDescription,'-')</w:t>
                            </w:r>
                          </w:p>
                        </w:tc>
                      </w:sdtContent>
                    </w:sdt>
                    <w:sdt>
                      <w:sdtPr>
                        <w:alias w:val="Field"/>
                        <w:tag w:val="21116413-2651547558"/>
                        <w:id w:val="-1643419738"/>
                        <w:placeholder>
                          <w:docPart w:val="8EB3E0A8EEF34263905BB432895972DD"/>
                        </w:placeholder>
                      </w:sdtPr>
                      <w:sdtContent>
                        <w:tc>
                          <w:tcPr>
                            <w:tcW w:w="1675" w:type="dxa"/>
                          </w:tcPr>
                          <w:p w14:paraId="777B0F9B" w14:textId="326C7DA7" w:rsidR="00A818B4" w:rsidRDefault="00A818B4" w:rsidP="00275129">
                            <w:r>
                              <w:t>substring-before(substring-after(@PMIPDescription,'- '),' -')</w:t>
                            </w:r>
                          </w:p>
                        </w:tc>
                      </w:sdtContent>
                    </w:sdt>
                    <w:sdt>
                      <w:sdtPr>
                        <w:alias w:val="If"/>
                        <w:tag w:val="21116413-3670349664"/>
                        <w:id w:val="-624617632"/>
                        <w:placeholder>
                          <w:docPart w:val="0CEC890E94CA44CA8C2F706DBCABE910"/>
                        </w:placeholder>
                        <w15:color w:val="0000FF"/>
                      </w:sdtPr>
                      <w:sdtContent>
                        <w:sdt>
                          <w:sdtPr>
                            <w:alias w:val="Field"/>
                            <w:tag w:val="21116413-2909250335"/>
                            <w:id w:val="-1385716961"/>
                            <w:placeholder>
                              <w:docPart w:val="32DC973528084D4FAC8AC7FB4BBC2B0F"/>
                            </w:placeholder>
                          </w:sdtPr>
                          <w:sdtEndPr/>
                          <w:sdtContent>
                            <w:tc>
                              <w:tcPr>
                                <w:tcW w:w="3018" w:type="dxa"/>
                              </w:tcPr>
                              <w:p w14:paraId="4712AEEF" w14:textId="274A6DCD" w:rsidR="00A818B4" w:rsidRDefault="006E7BB7" w:rsidP="00275129">
                                <w:r>
                                  <w:t>substring-after(substring-after(@PMIPDescription,'-'),'- ')</w:t>
                                </w:r>
                              </w:p>
                            </w:tc>
                          </w:sdtContent>
                        </w:sdt>
                      </w:sdtContent>
                    </w:sdt>
                    <w:sdt>
                      <w:sdtPr>
                        <w:alias w:val="Field"/>
                        <w:tag w:val="21116413-3810269063"/>
                        <w:id w:val="-484698233"/>
                        <w:placeholder>
                          <w:docPart w:val="70F86F7A01464755B6E613F10C57E514"/>
                        </w:placeholder>
                      </w:sdtPr>
                      <w:sdtContent>
                        <w:tc>
                          <w:tcPr>
                            <w:tcW w:w="1017" w:type="dxa"/>
                          </w:tcPr>
                          <w:p w14:paraId="78FC3CA3" w14:textId="5001FE06" w:rsidR="00A818B4" w:rsidRDefault="00A818B4" w:rsidP="008E612C">
                            <w:pPr>
                              <w:jc w:val="right"/>
                            </w:pPr>
                            <w:r>
                              <w:t>@Quantity</w:t>
                            </w:r>
                          </w:p>
                        </w:tc>
                      </w:sdtContent>
                    </w:sdt>
                    <w:sdt>
                      <w:sdtPr>
                        <w:alias w:val="Field"/>
                        <w:tag w:val="21116413-4148136678"/>
                        <w:id w:val="-146830618"/>
                        <w:placeholder>
                          <w:docPart w:val="495BFF8F3D4947FEA08DFEB9C7BE3F2C"/>
                        </w:placeholder>
                      </w:sdtPr>
                      <w:sdtContent>
                        <w:tc>
                          <w:tcPr>
                            <w:tcW w:w="1115" w:type="dxa"/>
                          </w:tcPr>
                          <w:p w14:paraId="7FAF29E7" w14:textId="56F04773" w:rsidR="00A818B4" w:rsidRDefault="00A818B4" w:rsidP="008E612C">
                            <w:pPr>
                              <w:jc w:val="right"/>
                            </w:pPr>
                            <w:r>
                              <w:t>@SalesPrice</w:t>
                            </w:r>
                          </w:p>
                        </w:tc>
                      </w:sdtContent>
                    </w:sdt>
                    <w:sdt>
                      <w:sdtPr>
                        <w:alias w:val="Field"/>
                        <w:tag w:val="21116413-1917428707"/>
                        <w:id w:val="1917428707"/>
                        <w:placeholder>
                          <w:docPart w:val="0C9A4CF0F162487388E1F425DE9A613A"/>
                        </w:placeholder>
                      </w:sdtPr>
                      <w:sdtContent>
                        <w:tc>
                          <w:tcPr>
                            <w:tcW w:w="1325" w:type="dxa"/>
                          </w:tcPr>
                          <w:p w14:paraId="7DE78A4F" w14:textId="50A11FCB" w:rsidR="00A818B4" w:rsidRDefault="00A818B4" w:rsidP="008E612C">
                            <w:pPr>
                              <w:jc w:val="right"/>
                            </w:pPr>
                            <w:r>
                              <w:t>@LineAmount</w:t>
                            </w:r>
                          </w:p>
                        </w:tc>
                      </w:sdtContent>
                    </w:sdt>
                  </w:tr>
                </w:sdtContent>
              </w:sdt>
              <w:tr w:rsidR="00D422E0" w14:paraId="5B9F0CCA" w14:textId="77777777" w:rsidTr="00D422E0">
                <w:sdt>
                  <w:sdtPr>
                    <w:rPr>
                      <w:b/>
                      <w:bCs/>
                    </w:rPr>
                    <w:alias w:val="Field"/>
                    <w:tag w:val="21116413-2045943254"/>
                    <w:id w:val="2045943254"/>
                    <w:placeholder>
                      <w:docPart w:val="6EF3133841EF49BAAF4596F30FDC4C78"/>
                    </w:placeholder>
                  </w:sdtPr>
                  <w:sdtEndPr/>
                  <w:sdtContent>
                    <w:tc>
                      <w:tcPr>
                        <w:tcW w:w="6973" w:type="dxa"/>
                        <w:gridSpan w:val="3"/>
                      </w:tcPr>
                      <w:p w14:paraId="6B46F563" w14:textId="3103E274" w:rsidR="000C2045" w:rsidRPr="000C2045" w:rsidRDefault="000C2045" w:rsidP="00275129">
                        <w:pPr>
                          <w:rPr>
                            <w:b/>
                            <w:bCs/>
                          </w:rPr>
                        </w:pPr>
                        <w:r w:rsidRPr="000C2045">
                          <w:rPr>
                            <w:b/>
                            <w:bCs/>
                          </w:rPr>
                          <w:t>concat(@docentricdg:Key, ' Subtotal')</w:t>
                        </w:r>
                      </w:p>
                    </w:tc>
                  </w:sdtContent>
                </w:sdt>
                <w:tc>
                  <w:tcPr>
                    <w:tcW w:w="1017" w:type="dxa"/>
                  </w:tcPr>
                  <w:p w14:paraId="1C40D7B2" w14:textId="77777777" w:rsidR="000C2045" w:rsidRDefault="000C2045" w:rsidP="008E612C">
                    <w:pPr>
                      <w:jc w:val="right"/>
                    </w:pPr>
                  </w:p>
                </w:tc>
                <w:tc>
                  <w:tcPr>
                    <w:tcW w:w="1115" w:type="dxa"/>
                  </w:tcPr>
                  <w:p w14:paraId="7E9F7D89" w14:textId="77777777" w:rsidR="000C2045" w:rsidRDefault="000C2045" w:rsidP="008E612C">
                    <w:pPr>
                      <w:jc w:val="right"/>
                    </w:pPr>
                  </w:p>
                </w:tc>
                <w:sdt>
                  <w:sdtPr>
                    <w:alias w:val="Field"/>
                    <w:tag w:val="21116413-1092977304"/>
                    <w:id w:val="1092977304"/>
                    <w:placeholder>
                      <w:docPart w:val="2F77C8476ECC4BE5873E83DB2F82B8A9"/>
                    </w:placeholder>
                  </w:sdtPr>
                  <w:sdtEndPr/>
                  <w:sdtContent>
                    <w:tc>
                      <w:tcPr>
                        <w:tcW w:w="1325" w:type="dxa"/>
                      </w:tcPr>
                      <w:p w14:paraId="479FE19D" w14:textId="43DFE04C" w:rsidR="000C2045" w:rsidRDefault="000C2045" w:rsidP="008E612C">
                        <w:pPr>
                          <w:jc w:val="right"/>
                        </w:pPr>
                        <w:r>
                          <w:t>@LineAmount)</w:t>
                        </w:r>
                      </w:p>
                    </w:tc>
                  </w:sdtContent>
                </w:sdt>
              </w:tr>
              <w:tr w:rsidR="00D422E0" w14:paraId="5944C506" w14:textId="77777777" w:rsidTr="00D422E0">
                <w:tc>
                  <w:tcPr>
                    <w:tcW w:w="6973" w:type="dxa"/>
                    <w:gridSpan w:val="3"/>
                  </w:tcPr>
                  <w:p w14:paraId="0C9076A9" w14:textId="77777777" w:rsidR="00430918" w:rsidRDefault="00430918" w:rsidP="00275129"/>
                </w:tc>
                <w:tc>
                  <w:tcPr>
                    <w:tcW w:w="1017" w:type="dxa"/>
                  </w:tcPr>
                  <w:p w14:paraId="1D24D67D" w14:textId="77777777" w:rsidR="00430918" w:rsidRDefault="00430918" w:rsidP="008E612C">
                    <w:pPr>
                      <w:jc w:val="right"/>
                    </w:pPr>
                  </w:p>
                </w:tc>
                <w:tc>
                  <w:tcPr>
                    <w:tcW w:w="1115" w:type="dxa"/>
                  </w:tcPr>
                  <w:p w14:paraId="29452984" w14:textId="77777777" w:rsidR="00430918" w:rsidRDefault="00430918" w:rsidP="008E612C">
                    <w:pPr>
                      <w:jc w:val="right"/>
                    </w:pPr>
                  </w:p>
                </w:tc>
                <w:tc>
                  <w:tcPr>
                    <w:tcW w:w="1325" w:type="dxa"/>
                  </w:tcPr>
                  <w:p w14:paraId="5D5677F4" w14:textId="5878C69F" w:rsidR="00430918" w:rsidRDefault="00430918" w:rsidP="008E612C">
                    <w:pPr>
                      <w:jc w:val="right"/>
                    </w:pPr>
                  </w:p>
                </w:tc>
              </w:tr>
            </w:sdtContent>
          </w:sdt>
        </w:sdtContent>
      </w:sdt>
    </w:tbl>
    <w:p w14:paraId="2D13701B" w14:textId="77777777" w:rsidR="00C304A6" w:rsidRDefault="00C304A6" w:rsidP="00275129">
      <w:pPr>
        <w:ind w:left="360"/>
      </w:pPr>
    </w:p>
    <w:p w14:paraId="61D849B7" w14:textId="77777777" w:rsidR="00C304A6" w:rsidRDefault="00C304A6" w:rsidP="00275129">
      <w:pPr>
        <w:ind w:left="360"/>
      </w:pPr>
    </w:p>
    <w:p w14:paraId="74869785" w14:textId="77777777" w:rsidR="00D07729" w:rsidRDefault="00D07729" w:rsidP="00275129">
      <w:pPr>
        <w:ind w:left="360"/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5"/>
        <w:gridCol w:w="1535"/>
      </w:tblGrid>
      <w:tr w:rsidR="00CF1EAC" w14:paraId="4AA06E50" w14:textId="77777777" w:rsidTr="00AC27AE">
        <w:sdt>
          <w:sdtPr>
            <w:alias w:val="Label"/>
            <w:tag w:val="21116413-2334408114"/>
            <w:id w:val="-1960559182"/>
            <w:placeholder>
              <w:docPart w:val="A503CAC4D2FB47F5B6BF4A271F55383F"/>
            </w:placeholder>
            <w15:color w:val="FFCC00"/>
          </w:sdtPr>
          <w:sdtEndPr/>
          <w:sdtContent>
            <w:tc>
              <w:tcPr>
                <w:tcW w:w="8365" w:type="dxa"/>
              </w:tcPr>
              <w:p w14:paraId="149DCFD7" w14:textId="36F394D5" w:rsidR="00CF1EAC" w:rsidRDefault="00CF1EAC" w:rsidP="00CF1EAC">
                <w:pPr>
                  <w:jc w:val="right"/>
                </w:pPr>
                <w:r>
                  <w:t>Sales subtotal amount</w:t>
                </w:r>
              </w:p>
            </w:tc>
          </w:sdtContent>
        </w:sdt>
        <w:sdt>
          <w:sdtPr>
            <w:alias w:val="Field"/>
            <w:tag w:val="21116413-3871394924"/>
            <w:id w:val="-423572372"/>
            <w:placeholder>
              <w:docPart w:val="BEAF7F1788FD4CF0A234C5295DBB7A8C"/>
            </w:placeholder>
          </w:sdtPr>
          <w:sdtEndPr/>
          <w:sdtContent>
            <w:tc>
              <w:tcPr>
                <w:tcW w:w="1535" w:type="dxa"/>
              </w:tcPr>
              <w:p w14:paraId="053B2FAB" w14:textId="0D8AEDA6" w:rsidR="00CF1EAC" w:rsidRDefault="00A74C8C" w:rsidP="00A74C8C">
                <w:pPr>
                  <w:jc w:val="right"/>
                </w:pPr>
                <w:r>
                  <w:t>@NetInvoiceAmount</w:t>
                </w:r>
              </w:p>
            </w:tc>
          </w:sdtContent>
        </w:sdt>
      </w:tr>
      <w:tr w:rsidR="00CF1EAC" w14:paraId="2B46097A" w14:textId="77777777" w:rsidTr="00AC27AE">
        <w:sdt>
          <w:sdtPr>
            <w:alias w:val="Label"/>
            <w:tag w:val="21116413-3145909283"/>
            <w:id w:val="-1149058013"/>
            <w:placeholder>
              <w:docPart w:val="DBD0C225A1EE431A91779881A7A95452"/>
            </w:placeholder>
            <w15:color w:val="FFCC00"/>
          </w:sdtPr>
          <w:sdtEndPr/>
          <w:sdtContent>
            <w:tc>
              <w:tcPr>
                <w:tcW w:w="8365" w:type="dxa"/>
              </w:tcPr>
              <w:p w14:paraId="07B4DFF0" w14:textId="60B3C7F3" w:rsidR="00CF1EAC" w:rsidRDefault="00A74C8C" w:rsidP="00CF1EAC">
                <w:pPr>
                  <w:jc w:val="right"/>
                </w:pPr>
                <w:r>
                  <w:t>Sales tax</w:t>
                </w:r>
              </w:p>
            </w:tc>
          </w:sdtContent>
        </w:sdt>
        <w:sdt>
          <w:sdtPr>
            <w:alias w:val="Field"/>
            <w:tag w:val="21116413-2075390085"/>
            <w:id w:val="2075390085"/>
            <w:placeholder>
              <w:docPart w:val="6970A728BCB14BC5A5ADBA43907F2FE8"/>
            </w:placeholder>
          </w:sdtPr>
          <w:sdtEndPr/>
          <w:sdtContent>
            <w:tc>
              <w:tcPr>
                <w:tcW w:w="1535" w:type="dxa"/>
              </w:tcPr>
              <w:p w14:paraId="40FFAABE" w14:textId="5C9F0D0C" w:rsidR="00CF1EAC" w:rsidRDefault="00854849" w:rsidP="00A74C8C">
                <w:pPr>
                  <w:jc w:val="right"/>
                </w:pPr>
                <w:r>
                  <w:t>@SalesTax</w:t>
                </w:r>
              </w:p>
            </w:tc>
          </w:sdtContent>
        </w:sdt>
      </w:tr>
      <w:tr w:rsidR="00CF1EAC" w14:paraId="07AFAD1A" w14:textId="77777777" w:rsidTr="00AC27AE">
        <w:sdt>
          <w:sdtPr>
            <w:alias w:val="Label"/>
            <w:tag w:val="21116413-182951194"/>
            <w:id w:val="182951194"/>
            <w:placeholder>
              <w:docPart w:val="7180105821284B09BC0039B4E96759B6"/>
            </w:placeholder>
            <w15:color w:val="FFCC00"/>
          </w:sdtPr>
          <w:sdtEndPr/>
          <w:sdtContent>
            <w:tc>
              <w:tcPr>
                <w:tcW w:w="8365" w:type="dxa"/>
              </w:tcPr>
              <w:p w14:paraId="38E6479E" w14:textId="3034F1F3" w:rsidR="00CF1EAC" w:rsidRDefault="00A74C8C" w:rsidP="00CF1EAC">
                <w:pPr>
                  <w:jc w:val="right"/>
                </w:pPr>
                <w:r>
                  <w:t>Total</w:t>
                </w:r>
              </w:p>
            </w:tc>
          </w:sdtContent>
        </w:sdt>
        <w:sdt>
          <w:sdtPr>
            <w:alias w:val="Field"/>
            <w:tag w:val="21116413-3106135192"/>
            <w:id w:val="-1188832104"/>
            <w:placeholder>
              <w:docPart w:val="9867CCFF02EC4541B7C50645660DC82E"/>
            </w:placeholder>
          </w:sdtPr>
          <w:sdtEndPr/>
          <w:sdtContent>
            <w:tc>
              <w:tcPr>
                <w:tcW w:w="1535" w:type="dxa"/>
              </w:tcPr>
              <w:p w14:paraId="75563802" w14:textId="2D253AB1" w:rsidR="00CF1EAC" w:rsidRDefault="00854849" w:rsidP="00A74C8C">
                <w:pPr>
                  <w:jc w:val="right"/>
                </w:pPr>
                <w:r>
                  <w:t>@Total</w:t>
                </w:r>
              </w:p>
            </w:tc>
          </w:sdtContent>
        </w:sdt>
      </w:tr>
    </w:tbl>
    <w:p w14:paraId="10B05F8A" w14:textId="77777777" w:rsidR="004C05AD" w:rsidRDefault="004C05AD" w:rsidP="00275129">
      <w:pPr>
        <w:ind w:left="360"/>
      </w:pPr>
    </w:p>
    <w:p w14:paraId="713B072C" w14:textId="77777777" w:rsidR="00743E58" w:rsidRDefault="00743E58" w:rsidP="00275129">
      <w:pPr>
        <w:ind w:left="360"/>
      </w:pPr>
    </w:p>
    <w:p w14:paraId="65CD0EA8" w14:textId="77777777" w:rsidR="00743E58" w:rsidRDefault="00743E58" w:rsidP="00275129">
      <w:pPr>
        <w:ind w:left="360"/>
      </w:pPr>
    </w:p>
    <w:p w14:paraId="36C06C4F" w14:textId="77777777" w:rsidR="00771A5A" w:rsidRDefault="00771A5A" w:rsidP="00275129">
      <w:pPr>
        <w:ind w:left="360"/>
      </w:pPr>
    </w:p>
    <w:p w14:paraId="59EAE6F7" w14:textId="77777777" w:rsidR="009141A3" w:rsidRDefault="009141A3" w:rsidP="00275129">
      <w:pPr>
        <w:ind w:left="360"/>
      </w:pPr>
    </w:p>
    <w:p w14:paraId="523AED23" w14:textId="77777777" w:rsidR="00D907A9" w:rsidRDefault="00D907A9" w:rsidP="00275129">
      <w:pPr>
        <w:ind w:left="360"/>
      </w:pPr>
    </w:p>
    <w:p w14:paraId="052F7CAE" w14:textId="77777777" w:rsidR="003C1C43" w:rsidRDefault="003C1C43" w:rsidP="00275129">
      <w:pPr>
        <w:ind w:left="360"/>
        <w:rPr>
          <w:b/>
          <w:bCs/>
        </w:rPr>
      </w:pPr>
    </w:p>
    <w:p w14:paraId="09F9D248" w14:textId="77777777" w:rsidR="00537A77" w:rsidRDefault="00537A77" w:rsidP="00275129">
      <w:pPr>
        <w:ind w:left="360"/>
        <w:rPr>
          <w:b/>
          <w:bCs/>
        </w:rPr>
      </w:pPr>
    </w:p>
    <w:p w14:paraId="7C329249" w14:textId="77777777" w:rsidR="00537A77" w:rsidRDefault="00537A77" w:rsidP="00275129">
      <w:pPr>
        <w:ind w:left="360"/>
        <w:rPr>
          <w:b/>
          <w:bCs/>
        </w:rPr>
      </w:pPr>
    </w:p>
    <w:p w14:paraId="038F8552" w14:textId="77777777" w:rsidR="00537A77" w:rsidRPr="00525027" w:rsidRDefault="00537A77" w:rsidP="00275129">
      <w:pPr>
        <w:ind w:left="360"/>
        <w:rPr>
          <w:b/>
          <w:bCs/>
        </w:rPr>
      </w:pPr>
    </w:p>
    <w:p w14:paraId="07AC0D4B" w14:textId="77777777" w:rsidR="003C1C43" w:rsidRDefault="003C1C43" w:rsidP="00275129">
      <w:pPr>
        <w:ind w:left="360"/>
      </w:pPr>
    </w:p>
    <w:p w14:paraId="64809003" w14:textId="786C7A37" w:rsidR="00B50424" w:rsidRPr="007970A6" w:rsidRDefault="00B50424" w:rsidP="00275129">
      <w:pPr>
        <w:ind w:left="360"/>
        <w:rPr>
          <w:sz w:val="20"/>
          <w:szCs w:val="20"/>
        </w:rPr>
      </w:pPr>
    </w:p>
    <w:p w14:paraId="74997A4D" w14:textId="4F46C96D" w:rsidR="00B50424" w:rsidRPr="007970A6" w:rsidRDefault="00B50424" w:rsidP="00275129">
      <w:pPr>
        <w:ind w:left="360"/>
        <w:rPr>
          <w:sz w:val="20"/>
          <w:szCs w:val="20"/>
        </w:rPr>
      </w:pPr>
    </w:p>
    <w:p w14:paraId="2092D7B5" w14:textId="77777777" w:rsidR="002434DC" w:rsidRDefault="002434DC" w:rsidP="00275129">
      <w:pPr>
        <w:spacing w:before="240"/>
        <w:ind w:left="360"/>
        <w:rPr>
          <w:rFonts w:ascii="Calibri" w:eastAsia="Calibri" w:hAnsi="Calibri" w:cs="Times New Roman"/>
          <w:sz w:val="20"/>
          <w:szCs w:val="20"/>
          <w:lang w:val="en-US"/>
        </w:rPr>
      </w:pPr>
    </w:p>
    <w:p w14:paraId="2DC88CC9" w14:textId="77777777" w:rsidR="00D26AF1" w:rsidRDefault="00D26AF1" w:rsidP="00275129">
      <w:pPr>
        <w:spacing w:before="240"/>
        <w:ind w:left="360"/>
        <w:rPr>
          <w:rFonts w:ascii="Calibri" w:eastAsia="Calibri" w:hAnsi="Calibri" w:cs="Times New Roman"/>
          <w:sz w:val="20"/>
          <w:szCs w:val="20"/>
          <w:lang w:val="en-US"/>
        </w:rPr>
      </w:pPr>
    </w:p>
    <w:p w14:paraId="0BA01935" w14:textId="77777777" w:rsidR="00D26AF1" w:rsidRPr="007970A6" w:rsidRDefault="00D26AF1" w:rsidP="00275129">
      <w:pPr>
        <w:spacing w:before="240"/>
        <w:ind w:left="360"/>
        <w:rPr>
          <w:rFonts w:ascii="Calibri" w:eastAsia="Calibri" w:hAnsi="Calibri" w:cs="Times New Roman"/>
          <w:sz w:val="20"/>
          <w:szCs w:val="20"/>
          <w:lang w:val="en-US"/>
        </w:rPr>
      </w:pPr>
    </w:p>
    <w:p w14:paraId="40494FD5" w14:textId="77777777" w:rsidR="00CD47B4" w:rsidRPr="007970A6" w:rsidRDefault="00CD47B4" w:rsidP="00275129">
      <w:pPr>
        <w:ind w:left="360"/>
        <w:rPr>
          <w:rFonts w:ascii="Calibri" w:eastAsia="Calibri" w:hAnsi="Calibri" w:cs="Times New Roman"/>
          <w:b/>
          <w:sz w:val="20"/>
          <w:szCs w:val="20"/>
          <w:lang w:val="en-US"/>
        </w:rPr>
      </w:pPr>
    </w:p>
    <w:sectPr w:rsidR="00CD47B4" w:rsidRPr="007970A6" w:rsidSect="005104E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567" w:footer="28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A81884" w14:textId="77777777" w:rsidR="0098316B" w:rsidRDefault="0098316B" w:rsidP="00A52757">
      <w:r>
        <w:separator/>
      </w:r>
    </w:p>
  </w:endnote>
  <w:endnote w:type="continuationSeparator" w:id="0">
    <w:p w14:paraId="46A7890D" w14:textId="77777777" w:rsidR="0098316B" w:rsidRDefault="0098316B" w:rsidP="00A527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5A186" w14:textId="77777777" w:rsidR="00CD3A7E" w:rsidRDefault="00CD3A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535D9" w14:textId="24C46B99" w:rsidR="00CA046E" w:rsidRPr="00213568" w:rsidRDefault="00CA046E">
    <w:pPr>
      <w:pStyle w:val="Footer"/>
      <w:rPr>
        <w:sz w:val="18"/>
        <w:szCs w:val="18"/>
        <w:lang w:val="en-GB"/>
      </w:rPr>
    </w:pPr>
    <w:r w:rsidRPr="00213568">
      <w:rPr>
        <w:sz w:val="18"/>
        <w:szCs w:val="18"/>
        <w:lang w:val="en-GB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FF7E6" w14:textId="77777777" w:rsidR="00465C16" w:rsidRPr="00213568" w:rsidRDefault="00465C16" w:rsidP="00465C16">
    <w:pPr>
      <w:pStyle w:val="Footer"/>
      <w:tabs>
        <w:tab w:val="clear" w:pos="4513"/>
        <w:tab w:val="clear" w:pos="9026"/>
        <w:tab w:val="left" w:pos="1140"/>
      </w:tabs>
      <w:rPr>
        <w:sz w:val="18"/>
        <w:szCs w:val="18"/>
        <w:lang w:val="en-GB"/>
      </w:rPr>
    </w:pPr>
    <w:r>
      <w:rPr>
        <w:sz w:val="18"/>
        <w:szCs w:val="18"/>
        <w:lang w:val="en-GB"/>
      </w:rPr>
      <w:tab/>
    </w:r>
  </w:p>
  <w:p w14:paraId="7453838F" w14:textId="5FB9F103" w:rsidR="00CA046E" w:rsidRPr="00213568" w:rsidRDefault="00CA046E" w:rsidP="00465C16">
    <w:pPr>
      <w:pStyle w:val="Footer"/>
      <w:tabs>
        <w:tab w:val="clear" w:pos="4513"/>
        <w:tab w:val="clear" w:pos="9026"/>
        <w:tab w:val="left" w:pos="1140"/>
      </w:tabs>
      <w:rPr>
        <w:sz w:val="18"/>
        <w:szCs w:val="18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CD297" w14:textId="77777777" w:rsidR="0098316B" w:rsidRDefault="0098316B" w:rsidP="00A52757">
      <w:r>
        <w:separator/>
      </w:r>
    </w:p>
  </w:footnote>
  <w:footnote w:type="continuationSeparator" w:id="0">
    <w:p w14:paraId="6A992346" w14:textId="77777777" w:rsidR="0098316B" w:rsidRDefault="0098316B" w:rsidP="00A527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F0550" w14:textId="77777777" w:rsidR="00CD3A7E" w:rsidRDefault="00CD3A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36"/>
      <w:gridCol w:w="6064"/>
    </w:tblGrid>
    <w:tr w:rsidR="00CA046E" w:rsidRPr="002911BC" w14:paraId="1C111D2F" w14:textId="77777777" w:rsidTr="00213568">
      <w:tc>
        <w:tcPr>
          <w:tcW w:w="4590" w:type="dxa"/>
        </w:tcPr>
        <w:p w14:paraId="54E832D9" w14:textId="0DEBC9B3" w:rsidR="00CA046E" w:rsidRPr="002911BC" w:rsidRDefault="00CA046E" w:rsidP="00A52757">
          <w:pPr>
            <w:pStyle w:val="Header"/>
            <w:rPr>
              <w:sz w:val="18"/>
              <w:szCs w:val="18"/>
            </w:rPr>
          </w:pPr>
          <w:r w:rsidRPr="002911BC">
            <w:rPr>
              <w:noProof/>
              <w:sz w:val="18"/>
              <w:szCs w:val="18"/>
            </w:rPr>
            <w:drawing>
              <wp:inline distT="0" distB="0" distL="0" distR="0" wp14:anchorId="23D36A0F" wp14:editId="1DCF5AB4">
                <wp:extent cx="1799167" cy="455526"/>
                <wp:effectExtent l="0" t="0" r="0" b="0"/>
                <wp:docPr id="2" name="Picture 3" descr="Icon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167" cy="45552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76" w:type="dxa"/>
        </w:tcPr>
        <w:p w14:paraId="6AF38A64" w14:textId="7C2DEE55" w:rsidR="00CA046E" w:rsidRPr="00213568" w:rsidRDefault="00CA046E" w:rsidP="00A52757">
          <w:pPr>
            <w:pStyle w:val="Header"/>
            <w:jc w:val="right"/>
            <w:rPr>
              <w:sz w:val="18"/>
              <w:szCs w:val="18"/>
            </w:rPr>
          </w:pPr>
          <w:r w:rsidRPr="00213568">
            <w:rPr>
              <w:sz w:val="18"/>
              <w:szCs w:val="18"/>
            </w:rPr>
            <w:t xml:space="preserve">Page </w:t>
          </w:r>
          <w:r w:rsidRPr="00213568">
            <w:rPr>
              <w:sz w:val="18"/>
              <w:szCs w:val="18"/>
            </w:rPr>
            <w:fldChar w:fldCharType="begin"/>
          </w:r>
          <w:r w:rsidRPr="00213568">
            <w:rPr>
              <w:sz w:val="18"/>
              <w:szCs w:val="18"/>
            </w:rPr>
            <w:instrText xml:space="preserve"> PAGE  \* Arabic  \* MERGEFORMAT </w:instrText>
          </w:r>
          <w:r w:rsidRPr="00213568">
            <w:rPr>
              <w:sz w:val="18"/>
              <w:szCs w:val="18"/>
            </w:rPr>
            <w:fldChar w:fldCharType="separate"/>
          </w:r>
          <w:r w:rsidR="00A73E63">
            <w:rPr>
              <w:noProof/>
              <w:sz w:val="18"/>
              <w:szCs w:val="18"/>
            </w:rPr>
            <w:t>2</w:t>
          </w:r>
          <w:r w:rsidRPr="00213568">
            <w:rPr>
              <w:sz w:val="18"/>
              <w:szCs w:val="18"/>
            </w:rPr>
            <w:fldChar w:fldCharType="end"/>
          </w:r>
          <w:r w:rsidRPr="00213568">
            <w:rPr>
              <w:sz w:val="18"/>
              <w:szCs w:val="18"/>
            </w:rPr>
            <w:t xml:space="preserve"> </w:t>
          </w:r>
          <w:r>
            <w:rPr>
              <w:sz w:val="18"/>
              <w:szCs w:val="18"/>
            </w:rPr>
            <w:t>of</w:t>
          </w:r>
          <w:r w:rsidRPr="00213568">
            <w:rPr>
              <w:sz w:val="18"/>
              <w:szCs w:val="18"/>
            </w:rPr>
            <w:t xml:space="preserve"> </w:t>
          </w:r>
          <w:r w:rsidRPr="00213568">
            <w:rPr>
              <w:sz w:val="18"/>
              <w:szCs w:val="18"/>
            </w:rPr>
            <w:fldChar w:fldCharType="begin"/>
          </w:r>
          <w:r w:rsidRPr="00213568">
            <w:rPr>
              <w:sz w:val="18"/>
              <w:szCs w:val="18"/>
            </w:rPr>
            <w:instrText xml:space="preserve"> NUMPAGES  \* Arabic  \* MERGEFORMAT </w:instrText>
          </w:r>
          <w:r w:rsidRPr="00213568">
            <w:rPr>
              <w:sz w:val="18"/>
              <w:szCs w:val="18"/>
            </w:rPr>
            <w:fldChar w:fldCharType="separate"/>
          </w:r>
          <w:r w:rsidR="00A73E63">
            <w:rPr>
              <w:noProof/>
              <w:sz w:val="18"/>
              <w:szCs w:val="18"/>
            </w:rPr>
            <w:t>2</w:t>
          </w:r>
          <w:r w:rsidRPr="00213568">
            <w:rPr>
              <w:sz w:val="18"/>
              <w:szCs w:val="18"/>
            </w:rPr>
            <w:fldChar w:fldCharType="end"/>
          </w:r>
        </w:p>
      </w:tc>
    </w:tr>
  </w:tbl>
  <w:p w14:paraId="43A02BFF" w14:textId="77777777" w:rsidR="00CA046E" w:rsidRPr="002911BC" w:rsidRDefault="00CA046E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6E66F" w14:textId="77777777" w:rsidR="00CD3A7E" w:rsidRDefault="00CD3A7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Ta0NDOzMLA0NDdT0lEKTi0uzszPAykwqQUA+e/tbCwAAAA="/>
  </w:docVars>
  <w:rsids>
    <w:rsidRoot w:val="00A52757"/>
    <w:rsid w:val="00002AA3"/>
    <w:rsid w:val="0000429A"/>
    <w:rsid w:val="00006A02"/>
    <w:rsid w:val="00007C5D"/>
    <w:rsid w:val="00012F24"/>
    <w:rsid w:val="00013CC8"/>
    <w:rsid w:val="000161E2"/>
    <w:rsid w:val="000378CA"/>
    <w:rsid w:val="00045F71"/>
    <w:rsid w:val="00046197"/>
    <w:rsid w:val="00047210"/>
    <w:rsid w:val="000503F1"/>
    <w:rsid w:val="0005346C"/>
    <w:rsid w:val="000754F6"/>
    <w:rsid w:val="0007550C"/>
    <w:rsid w:val="00075F97"/>
    <w:rsid w:val="00090EEE"/>
    <w:rsid w:val="00091736"/>
    <w:rsid w:val="0009558F"/>
    <w:rsid w:val="00095EED"/>
    <w:rsid w:val="000B6049"/>
    <w:rsid w:val="000C06CE"/>
    <w:rsid w:val="000C2045"/>
    <w:rsid w:val="000C56E0"/>
    <w:rsid w:val="000C7474"/>
    <w:rsid w:val="000D3C27"/>
    <w:rsid w:val="000D5D9F"/>
    <w:rsid w:val="000E16A6"/>
    <w:rsid w:val="000E73A3"/>
    <w:rsid w:val="000F13BC"/>
    <w:rsid w:val="00100DB2"/>
    <w:rsid w:val="00112D9C"/>
    <w:rsid w:val="001156F7"/>
    <w:rsid w:val="00117189"/>
    <w:rsid w:val="0012178F"/>
    <w:rsid w:val="00127DC9"/>
    <w:rsid w:val="00143D31"/>
    <w:rsid w:val="00143F55"/>
    <w:rsid w:val="00144B7A"/>
    <w:rsid w:val="00145782"/>
    <w:rsid w:val="00152CF0"/>
    <w:rsid w:val="00156D81"/>
    <w:rsid w:val="0016725E"/>
    <w:rsid w:val="0018109C"/>
    <w:rsid w:val="00183627"/>
    <w:rsid w:val="001839C5"/>
    <w:rsid w:val="00185A4F"/>
    <w:rsid w:val="00186909"/>
    <w:rsid w:val="001A142F"/>
    <w:rsid w:val="001B6EFC"/>
    <w:rsid w:val="001C4782"/>
    <w:rsid w:val="001C4A22"/>
    <w:rsid w:val="001D5BB0"/>
    <w:rsid w:val="001E0003"/>
    <w:rsid w:val="001E1F6F"/>
    <w:rsid w:val="001E2396"/>
    <w:rsid w:val="001E4D88"/>
    <w:rsid w:val="001E6558"/>
    <w:rsid w:val="001F216A"/>
    <w:rsid w:val="001F4068"/>
    <w:rsid w:val="001F4F42"/>
    <w:rsid w:val="001F6A43"/>
    <w:rsid w:val="001F7793"/>
    <w:rsid w:val="0020367E"/>
    <w:rsid w:val="0020588C"/>
    <w:rsid w:val="00213568"/>
    <w:rsid w:val="00221E3C"/>
    <w:rsid w:val="002251F8"/>
    <w:rsid w:val="00230C35"/>
    <w:rsid w:val="00236946"/>
    <w:rsid w:val="00240E4F"/>
    <w:rsid w:val="002416B0"/>
    <w:rsid w:val="002434DC"/>
    <w:rsid w:val="0024734C"/>
    <w:rsid w:val="002500F5"/>
    <w:rsid w:val="00251AA5"/>
    <w:rsid w:val="00255E4D"/>
    <w:rsid w:val="00257EED"/>
    <w:rsid w:val="00274E77"/>
    <w:rsid w:val="00275129"/>
    <w:rsid w:val="00276078"/>
    <w:rsid w:val="00276CC5"/>
    <w:rsid w:val="002801D7"/>
    <w:rsid w:val="00282660"/>
    <w:rsid w:val="00282B9B"/>
    <w:rsid w:val="002867FD"/>
    <w:rsid w:val="00286C26"/>
    <w:rsid w:val="002911BC"/>
    <w:rsid w:val="00296AF0"/>
    <w:rsid w:val="002A07F5"/>
    <w:rsid w:val="002A7032"/>
    <w:rsid w:val="002B01CB"/>
    <w:rsid w:val="002B06C2"/>
    <w:rsid w:val="002B28DF"/>
    <w:rsid w:val="002C4F4D"/>
    <w:rsid w:val="002D6684"/>
    <w:rsid w:val="002F215A"/>
    <w:rsid w:val="002F3108"/>
    <w:rsid w:val="002F5442"/>
    <w:rsid w:val="003007D5"/>
    <w:rsid w:val="00306A92"/>
    <w:rsid w:val="00307C56"/>
    <w:rsid w:val="00310D0A"/>
    <w:rsid w:val="003223DF"/>
    <w:rsid w:val="0033396B"/>
    <w:rsid w:val="0034241C"/>
    <w:rsid w:val="00345ECE"/>
    <w:rsid w:val="003503A8"/>
    <w:rsid w:val="00365973"/>
    <w:rsid w:val="00384E16"/>
    <w:rsid w:val="003871A3"/>
    <w:rsid w:val="0038744C"/>
    <w:rsid w:val="00390FEB"/>
    <w:rsid w:val="003A1CF8"/>
    <w:rsid w:val="003A20E3"/>
    <w:rsid w:val="003A424F"/>
    <w:rsid w:val="003A6C77"/>
    <w:rsid w:val="003B3A86"/>
    <w:rsid w:val="003C1C43"/>
    <w:rsid w:val="003C273E"/>
    <w:rsid w:val="003C6A06"/>
    <w:rsid w:val="003D03BF"/>
    <w:rsid w:val="003D65AD"/>
    <w:rsid w:val="003E573D"/>
    <w:rsid w:val="003F0631"/>
    <w:rsid w:val="003F1F4F"/>
    <w:rsid w:val="003F3D65"/>
    <w:rsid w:val="003F4D82"/>
    <w:rsid w:val="00400AFB"/>
    <w:rsid w:val="00407A4C"/>
    <w:rsid w:val="004110E6"/>
    <w:rsid w:val="00417ABF"/>
    <w:rsid w:val="00417D61"/>
    <w:rsid w:val="0042464D"/>
    <w:rsid w:val="0042527C"/>
    <w:rsid w:val="00430918"/>
    <w:rsid w:val="00431488"/>
    <w:rsid w:val="0044075E"/>
    <w:rsid w:val="004413BE"/>
    <w:rsid w:val="0044210C"/>
    <w:rsid w:val="00446BE9"/>
    <w:rsid w:val="00456DBD"/>
    <w:rsid w:val="0046340A"/>
    <w:rsid w:val="00465C16"/>
    <w:rsid w:val="00465E3E"/>
    <w:rsid w:val="00475BD6"/>
    <w:rsid w:val="0048276A"/>
    <w:rsid w:val="004959D8"/>
    <w:rsid w:val="004962E2"/>
    <w:rsid w:val="00496C9F"/>
    <w:rsid w:val="00497262"/>
    <w:rsid w:val="00497E5D"/>
    <w:rsid w:val="004A55F8"/>
    <w:rsid w:val="004A6170"/>
    <w:rsid w:val="004B5A9B"/>
    <w:rsid w:val="004C05AD"/>
    <w:rsid w:val="004C177D"/>
    <w:rsid w:val="004E261D"/>
    <w:rsid w:val="004E4E10"/>
    <w:rsid w:val="004E566F"/>
    <w:rsid w:val="00503020"/>
    <w:rsid w:val="00504704"/>
    <w:rsid w:val="005104E5"/>
    <w:rsid w:val="00511FC3"/>
    <w:rsid w:val="00512DE1"/>
    <w:rsid w:val="005222A4"/>
    <w:rsid w:val="00525027"/>
    <w:rsid w:val="0053090B"/>
    <w:rsid w:val="0053718D"/>
    <w:rsid w:val="00537A77"/>
    <w:rsid w:val="00551559"/>
    <w:rsid w:val="00555AAF"/>
    <w:rsid w:val="005710ED"/>
    <w:rsid w:val="00571751"/>
    <w:rsid w:val="00573D9A"/>
    <w:rsid w:val="00586F45"/>
    <w:rsid w:val="0059731E"/>
    <w:rsid w:val="005A4B35"/>
    <w:rsid w:val="005C0888"/>
    <w:rsid w:val="005C315C"/>
    <w:rsid w:val="005C6AF6"/>
    <w:rsid w:val="005D18B0"/>
    <w:rsid w:val="005D1AFD"/>
    <w:rsid w:val="005D37F2"/>
    <w:rsid w:val="005D46F4"/>
    <w:rsid w:val="005D65AC"/>
    <w:rsid w:val="005E1628"/>
    <w:rsid w:val="005E5109"/>
    <w:rsid w:val="005F2D7E"/>
    <w:rsid w:val="005F316A"/>
    <w:rsid w:val="005F63CB"/>
    <w:rsid w:val="005F6B4D"/>
    <w:rsid w:val="005F7D51"/>
    <w:rsid w:val="00603B9A"/>
    <w:rsid w:val="00604847"/>
    <w:rsid w:val="006071EF"/>
    <w:rsid w:val="00614CA4"/>
    <w:rsid w:val="00614D1E"/>
    <w:rsid w:val="0062534B"/>
    <w:rsid w:val="00631A80"/>
    <w:rsid w:val="006423F8"/>
    <w:rsid w:val="00646283"/>
    <w:rsid w:val="006531EE"/>
    <w:rsid w:val="0065334A"/>
    <w:rsid w:val="00653C9E"/>
    <w:rsid w:val="00653D81"/>
    <w:rsid w:val="00655438"/>
    <w:rsid w:val="00656873"/>
    <w:rsid w:val="00656C91"/>
    <w:rsid w:val="0066090D"/>
    <w:rsid w:val="0066186F"/>
    <w:rsid w:val="00662097"/>
    <w:rsid w:val="00663698"/>
    <w:rsid w:val="00671047"/>
    <w:rsid w:val="00674771"/>
    <w:rsid w:val="00677755"/>
    <w:rsid w:val="00681D48"/>
    <w:rsid w:val="00692233"/>
    <w:rsid w:val="006931BF"/>
    <w:rsid w:val="00694A6F"/>
    <w:rsid w:val="00695293"/>
    <w:rsid w:val="006A04B1"/>
    <w:rsid w:val="006A1654"/>
    <w:rsid w:val="006A1701"/>
    <w:rsid w:val="006B62A8"/>
    <w:rsid w:val="006D21B4"/>
    <w:rsid w:val="006E0BE5"/>
    <w:rsid w:val="006E11C3"/>
    <w:rsid w:val="006E311D"/>
    <w:rsid w:val="006E7BB7"/>
    <w:rsid w:val="006F23F3"/>
    <w:rsid w:val="006F60A2"/>
    <w:rsid w:val="006F7D64"/>
    <w:rsid w:val="00710F09"/>
    <w:rsid w:val="00710FD2"/>
    <w:rsid w:val="00723B4C"/>
    <w:rsid w:val="0073241D"/>
    <w:rsid w:val="00733319"/>
    <w:rsid w:val="00735CE2"/>
    <w:rsid w:val="00737D7B"/>
    <w:rsid w:val="007416C1"/>
    <w:rsid w:val="00743E58"/>
    <w:rsid w:val="00751F83"/>
    <w:rsid w:val="00753E5F"/>
    <w:rsid w:val="0076240A"/>
    <w:rsid w:val="00771A5A"/>
    <w:rsid w:val="00775DA4"/>
    <w:rsid w:val="007858E8"/>
    <w:rsid w:val="007970A6"/>
    <w:rsid w:val="00797399"/>
    <w:rsid w:val="007978CA"/>
    <w:rsid w:val="007A2AE3"/>
    <w:rsid w:val="007A2BB2"/>
    <w:rsid w:val="007C0DC5"/>
    <w:rsid w:val="007C1A8F"/>
    <w:rsid w:val="007C2112"/>
    <w:rsid w:val="007C54AF"/>
    <w:rsid w:val="007D1B45"/>
    <w:rsid w:val="007D2EFB"/>
    <w:rsid w:val="007D7F09"/>
    <w:rsid w:val="007E4E6A"/>
    <w:rsid w:val="007F2E4D"/>
    <w:rsid w:val="007F655F"/>
    <w:rsid w:val="0080718A"/>
    <w:rsid w:val="00816C83"/>
    <w:rsid w:val="00820C44"/>
    <w:rsid w:val="0082581E"/>
    <w:rsid w:val="00832F9C"/>
    <w:rsid w:val="00837EB1"/>
    <w:rsid w:val="00854849"/>
    <w:rsid w:val="00856708"/>
    <w:rsid w:val="00861C21"/>
    <w:rsid w:val="00864481"/>
    <w:rsid w:val="0086700A"/>
    <w:rsid w:val="00872FAD"/>
    <w:rsid w:val="008744A0"/>
    <w:rsid w:val="00874962"/>
    <w:rsid w:val="0088114A"/>
    <w:rsid w:val="00881D2F"/>
    <w:rsid w:val="008867EB"/>
    <w:rsid w:val="00887598"/>
    <w:rsid w:val="00895BC8"/>
    <w:rsid w:val="008979DC"/>
    <w:rsid w:val="008A1BA0"/>
    <w:rsid w:val="008A65B4"/>
    <w:rsid w:val="008A66F5"/>
    <w:rsid w:val="008B2AA8"/>
    <w:rsid w:val="008B57C5"/>
    <w:rsid w:val="008B7EC8"/>
    <w:rsid w:val="008C693D"/>
    <w:rsid w:val="008E1D09"/>
    <w:rsid w:val="008E2F94"/>
    <w:rsid w:val="008E3FF1"/>
    <w:rsid w:val="008E447A"/>
    <w:rsid w:val="008E4F2F"/>
    <w:rsid w:val="008E5C32"/>
    <w:rsid w:val="008E612C"/>
    <w:rsid w:val="008F0CA1"/>
    <w:rsid w:val="008F3A65"/>
    <w:rsid w:val="00903BCF"/>
    <w:rsid w:val="009141A3"/>
    <w:rsid w:val="00926101"/>
    <w:rsid w:val="00934824"/>
    <w:rsid w:val="0093702C"/>
    <w:rsid w:val="009415B0"/>
    <w:rsid w:val="00946D52"/>
    <w:rsid w:val="00962BDA"/>
    <w:rsid w:val="00963D30"/>
    <w:rsid w:val="00965E12"/>
    <w:rsid w:val="00975116"/>
    <w:rsid w:val="009751FF"/>
    <w:rsid w:val="0098316B"/>
    <w:rsid w:val="009910C2"/>
    <w:rsid w:val="00991877"/>
    <w:rsid w:val="00997141"/>
    <w:rsid w:val="00997961"/>
    <w:rsid w:val="009A135A"/>
    <w:rsid w:val="009A5890"/>
    <w:rsid w:val="009B262D"/>
    <w:rsid w:val="009B5952"/>
    <w:rsid w:val="009B64F8"/>
    <w:rsid w:val="009C5961"/>
    <w:rsid w:val="009E4A24"/>
    <w:rsid w:val="009E6B49"/>
    <w:rsid w:val="009E75F8"/>
    <w:rsid w:val="009F72E4"/>
    <w:rsid w:val="009F75DD"/>
    <w:rsid w:val="00A0053C"/>
    <w:rsid w:val="00A005CE"/>
    <w:rsid w:val="00A10111"/>
    <w:rsid w:val="00A14B75"/>
    <w:rsid w:val="00A15F3E"/>
    <w:rsid w:val="00A21E91"/>
    <w:rsid w:val="00A23362"/>
    <w:rsid w:val="00A279B9"/>
    <w:rsid w:val="00A3186B"/>
    <w:rsid w:val="00A35161"/>
    <w:rsid w:val="00A52757"/>
    <w:rsid w:val="00A605B0"/>
    <w:rsid w:val="00A61E39"/>
    <w:rsid w:val="00A649EB"/>
    <w:rsid w:val="00A672D2"/>
    <w:rsid w:val="00A70672"/>
    <w:rsid w:val="00A7168C"/>
    <w:rsid w:val="00A73E63"/>
    <w:rsid w:val="00A74C8C"/>
    <w:rsid w:val="00A818B4"/>
    <w:rsid w:val="00A90231"/>
    <w:rsid w:val="00A922C4"/>
    <w:rsid w:val="00A92A7A"/>
    <w:rsid w:val="00A93137"/>
    <w:rsid w:val="00AB0AC7"/>
    <w:rsid w:val="00AB451F"/>
    <w:rsid w:val="00AC27AE"/>
    <w:rsid w:val="00AD007B"/>
    <w:rsid w:val="00AD1C4B"/>
    <w:rsid w:val="00AD3087"/>
    <w:rsid w:val="00AD4911"/>
    <w:rsid w:val="00AE40AB"/>
    <w:rsid w:val="00AF14E1"/>
    <w:rsid w:val="00AF4D88"/>
    <w:rsid w:val="00B05BAB"/>
    <w:rsid w:val="00B15B9D"/>
    <w:rsid w:val="00B17FA1"/>
    <w:rsid w:val="00B30261"/>
    <w:rsid w:val="00B30715"/>
    <w:rsid w:val="00B31385"/>
    <w:rsid w:val="00B31AB6"/>
    <w:rsid w:val="00B36C5E"/>
    <w:rsid w:val="00B433D1"/>
    <w:rsid w:val="00B43784"/>
    <w:rsid w:val="00B439CC"/>
    <w:rsid w:val="00B46DFB"/>
    <w:rsid w:val="00B50424"/>
    <w:rsid w:val="00B515E2"/>
    <w:rsid w:val="00B5208A"/>
    <w:rsid w:val="00B522D6"/>
    <w:rsid w:val="00B630AE"/>
    <w:rsid w:val="00B749C8"/>
    <w:rsid w:val="00B8565C"/>
    <w:rsid w:val="00B956C4"/>
    <w:rsid w:val="00BA0FCB"/>
    <w:rsid w:val="00BA27A0"/>
    <w:rsid w:val="00BA4771"/>
    <w:rsid w:val="00BB5D61"/>
    <w:rsid w:val="00BC0A74"/>
    <w:rsid w:val="00BC3647"/>
    <w:rsid w:val="00BC41CF"/>
    <w:rsid w:val="00BC49E8"/>
    <w:rsid w:val="00BD03EA"/>
    <w:rsid w:val="00BD47D8"/>
    <w:rsid w:val="00BD585B"/>
    <w:rsid w:val="00BE1843"/>
    <w:rsid w:val="00BF1533"/>
    <w:rsid w:val="00C026A4"/>
    <w:rsid w:val="00C03664"/>
    <w:rsid w:val="00C05695"/>
    <w:rsid w:val="00C05766"/>
    <w:rsid w:val="00C07943"/>
    <w:rsid w:val="00C100DC"/>
    <w:rsid w:val="00C10CD5"/>
    <w:rsid w:val="00C11D0B"/>
    <w:rsid w:val="00C2289E"/>
    <w:rsid w:val="00C23156"/>
    <w:rsid w:val="00C2448D"/>
    <w:rsid w:val="00C2612F"/>
    <w:rsid w:val="00C304A6"/>
    <w:rsid w:val="00C3200A"/>
    <w:rsid w:val="00C41D21"/>
    <w:rsid w:val="00C45DA3"/>
    <w:rsid w:val="00C60077"/>
    <w:rsid w:val="00C619E8"/>
    <w:rsid w:val="00C650A4"/>
    <w:rsid w:val="00C8093D"/>
    <w:rsid w:val="00C83F4E"/>
    <w:rsid w:val="00C92C38"/>
    <w:rsid w:val="00C94433"/>
    <w:rsid w:val="00CA046E"/>
    <w:rsid w:val="00CA7350"/>
    <w:rsid w:val="00CB1098"/>
    <w:rsid w:val="00CB4BAD"/>
    <w:rsid w:val="00CC2FC1"/>
    <w:rsid w:val="00CC3C9E"/>
    <w:rsid w:val="00CD1A90"/>
    <w:rsid w:val="00CD3A7E"/>
    <w:rsid w:val="00CD47B4"/>
    <w:rsid w:val="00CE01A6"/>
    <w:rsid w:val="00CE236F"/>
    <w:rsid w:val="00CE4BE4"/>
    <w:rsid w:val="00CF00F1"/>
    <w:rsid w:val="00CF1EAC"/>
    <w:rsid w:val="00CF24E8"/>
    <w:rsid w:val="00CF37CC"/>
    <w:rsid w:val="00D0124D"/>
    <w:rsid w:val="00D031AC"/>
    <w:rsid w:val="00D0407E"/>
    <w:rsid w:val="00D07729"/>
    <w:rsid w:val="00D078E2"/>
    <w:rsid w:val="00D26AF1"/>
    <w:rsid w:val="00D305E1"/>
    <w:rsid w:val="00D307BD"/>
    <w:rsid w:val="00D35E0C"/>
    <w:rsid w:val="00D422E0"/>
    <w:rsid w:val="00D4487F"/>
    <w:rsid w:val="00D533A2"/>
    <w:rsid w:val="00D54337"/>
    <w:rsid w:val="00D54526"/>
    <w:rsid w:val="00D67A81"/>
    <w:rsid w:val="00D71761"/>
    <w:rsid w:val="00D73403"/>
    <w:rsid w:val="00D8624D"/>
    <w:rsid w:val="00D904F6"/>
    <w:rsid w:val="00D907A9"/>
    <w:rsid w:val="00D94569"/>
    <w:rsid w:val="00D97B95"/>
    <w:rsid w:val="00DA420A"/>
    <w:rsid w:val="00DB1789"/>
    <w:rsid w:val="00DC4F84"/>
    <w:rsid w:val="00DD1AD4"/>
    <w:rsid w:val="00DE076F"/>
    <w:rsid w:val="00DE54E0"/>
    <w:rsid w:val="00DE70CE"/>
    <w:rsid w:val="00DF4B75"/>
    <w:rsid w:val="00DF79D8"/>
    <w:rsid w:val="00DF7ABC"/>
    <w:rsid w:val="00E02441"/>
    <w:rsid w:val="00E126EC"/>
    <w:rsid w:val="00E221B9"/>
    <w:rsid w:val="00E22DBC"/>
    <w:rsid w:val="00E234FB"/>
    <w:rsid w:val="00E316F6"/>
    <w:rsid w:val="00E323C4"/>
    <w:rsid w:val="00E32797"/>
    <w:rsid w:val="00E33375"/>
    <w:rsid w:val="00E35B75"/>
    <w:rsid w:val="00E467C6"/>
    <w:rsid w:val="00E54F60"/>
    <w:rsid w:val="00E56E21"/>
    <w:rsid w:val="00E570B5"/>
    <w:rsid w:val="00E74D32"/>
    <w:rsid w:val="00E86A3C"/>
    <w:rsid w:val="00EA0752"/>
    <w:rsid w:val="00EA1F1A"/>
    <w:rsid w:val="00EA702A"/>
    <w:rsid w:val="00EB11F4"/>
    <w:rsid w:val="00EB358F"/>
    <w:rsid w:val="00EB3DAC"/>
    <w:rsid w:val="00EC04DB"/>
    <w:rsid w:val="00EC4D2F"/>
    <w:rsid w:val="00EC6567"/>
    <w:rsid w:val="00ED2B69"/>
    <w:rsid w:val="00ED784F"/>
    <w:rsid w:val="00EE10CE"/>
    <w:rsid w:val="00EF214B"/>
    <w:rsid w:val="00EF35F6"/>
    <w:rsid w:val="00EF4AFF"/>
    <w:rsid w:val="00F07CC1"/>
    <w:rsid w:val="00F12481"/>
    <w:rsid w:val="00F15B32"/>
    <w:rsid w:val="00F253DA"/>
    <w:rsid w:val="00F2541C"/>
    <w:rsid w:val="00F272CB"/>
    <w:rsid w:val="00F329EA"/>
    <w:rsid w:val="00F32F37"/>
    <w:rsid w:val="00F332AC"/>
    <w:rsid w:val="00F40FCE"/>
    <w:rsid w:val="00F51AD3"/>
    <w:rsid w:val="00F57FA4"/>
    <w:rsid w:val="00F60CCB"/>
    <w:rsid w:val="00F66CD1"/>
    <w:rsid w:val="00F70FFD"/>
    <w:rsid w:val="00F75450"/>
    <w:rsid w:val="00F779E2"/>
    <w:rsid w:val="00F82DCC"/>
    <w:rsid w:val="00F84FD3"/>
    <w:rsid w:val="00F84FF1"/>
    <w:rsid w:val="00F900B1"/>
    <w:rsid w:val="00F91640"/>
    <w:rsid w:val="00F9185B"/>
    <w:rsid w:val="00F9236D"/>
    <w:rsid w:val="00F93984"/>
    <w:rsid w:val="00F95BB4"/>
    <w:rsid w:val="00F96221"/>
    <w:rsid w:val="00FA235C"/>
    <w:rsid w:val="00FA3A30"/>
    <w:rsid w:val="00FB1DA5"/>
    <w:rsid w:val="00FB6B24"/>
    <w:rsid w:val="00FB7B93"/>
    <w:rsid w:val="00FC7874"/>
    <w:rsid w:val="00FD0F45"/>
    <w:rsid w:val="00FF21D1"/>
    <w:rsid w:val="00FF5657"/>
    <w:rsid w:val="00FF5A8C"/>
    <w:rsid w:val="00FF6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5859A0"/>
  <w15:chartTrackingRefBased/>
  <w15:docId w15:val="{13B4B8BD-D8B0-407A-B72B-6C5BF1F42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568"/>
    <w:pPr>
      <w:widowControl w:val="0"/>
    </w:pPr>
    <w:rPr>
      <w:sz w:val="18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link w:val="CodeChar"/>
    <w:autoRedefine/>
    <w:qFormat/>
    <w:rsid w:val="001F4068"/>
    <w:pPr>
      <w:widowControl/>
      <w:shd w:val="clear" w:color="auto" w:fill="A5A5A5" w:themeFill="accent3"/>
      <w:ind w:left="720"/>
    </w:pPr>
    <w:rPr>
      <w:noProof/>
      <w:color w:val="FFFFFF" w:themeColor="background1"/>
      <w:szCs w:val="18"/>
      <w:lang w:val="en-US"/>
    </w:rPr>
  </w:style>
  <w:style w:type="character" w:customStyle="1" w:styleId="CodeChar">
    <w:name w:val="Code Char"/>
    <w:basedOn w:val="DefaultParagraphFont"/>
    <w:link w:val="Code"/>
    <w:rsid w:val="001F4068"/>
    <w:rPr>
      <w:noProof/>
      <w:color w:val="FFFFFF" w:themeColor="background1"/>
      <w:sz w:val="18"/>
      <w:szCs w:val="18"/>
      <w:shd w:val="clear" w:color="auto" w:fill="A5A5A5" w:themeFill="accent3"/>
    </w:rPr>
  </w:style>
  <w:style w:type="paragraph" w:styleId="Header">
    <w:name w:val="header"/>
    <w:basedOn w:val="Normal"/>
    <w:link w:val="HeaderChar"/>
    <w:uiPriority w:val="99"/>
    <w:unhideWhenUsed/>
    <w:rsid w:val="00A52757"/>
    <w:pPr>
      <w:widowControl/>
      <w:tabs>
        <w:tab w:val="center" w:pos="4513"/>
        <w:tab w:val="right" w:pos="9026"/>
      </w:tabs>
    </w:pPr>
    <w:rPr>
      <w:sz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52757"/>
  </w:style>
  <w:style w:type="paragraph" w:styleId="Footer">
    <w:name w:val="footer"/>
    <w:basedOn w:val="Normal"/>
    <w:link w:val="FooterChar"/>
    <w:uiPriority w:val="99"/>
    <w:unhideWhenUsed/>
    <w:rsid w:val="00A52757"/>
    <w:pPr>
      <w:widowControl/>
      <w:tabs>
        <w:tab w:val="center" w:pos="4513"/>
        <w:tab w:val="right" w:pos="9026"/>
      </w:tabs>
    </w:pPr>
    <w:rPr>
      <w:sz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52757"/>
  </w:style>
  <w:style w:type="table" w:styleId="TableGrid">
    <w:name w:val="Table Grid"/>
    <w:basedOn w:val="TableNormal"/>
    <w:uiPriority w:val="39"/>
    <w:rsid w:val="00A52757"/>
    <w:rPr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52757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9B262D"/>
    <w:rPr>
      <w:rFonts w:eastAsia="Times New Roman" w:cs="Times New Roman"/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alesInvoiceTable">
    <w:name w:val="SalesInvoiceTable"/>
    <w:basedOn w:val="TableNormal"/>
    <w:uiPriority w:val="99"/>
    <w:rsid w:val="00F51AD3"/>
    <w:rPr>
      <w:lang w:val="sl-SI"/>
    </w:rPr>
    <w:tblPr/>
    <w:tblStylePr w:type="firstRow">
      <w:tblPr/>
      <w:tcPr>
        <w:tcBorders>
          <w:top w:val="nil"/>
          <w:bottom w:val="single" w:sz="4" w:space="0" w:color="auto"/>
        </w:tcBorders>
      </w:tcPr>
    </w:tblStylePr>
  </w:style>
  <w:style w:type="table" w:customStyle="1" w:styleId="SalesInvoiceTable1">
    <w:name w:val="SalesInvoiceTable1"/>
    <w:basedOn w:val="TableNormal"/>
    <w:uiPriority w:val="99"/>
    <w:rsid w:val="00DF4B75"/>
    <w:rPr>
      <w:rFonts w:eastAsia="Times New Roman" w:cs="Times New Roman"/>
      <w:lang w:val="sl-SI"/>
    </w:rPr>
    <w:tblPr/>
    <w:tblStylePr w:type="firstRow">
      <w:rPr>
        <w:rFonts w:cs="Times New Roman"/>
      </w:rPr>
      <w:tblPr/>
      <w:tcPr>
        <w:tcBorders>
          <w:top w:val="nil"/>
          <w:bottom w:val="single" w:sz="4" w:space="0" w:color="auto"/>
        </w:tcBorders>
      </w:tcPr>
    </w:tblStylePr>
  </w:style>
  <w:style w:type="character" w:customStyle="1" w:styleId="ui-provider">
    <w:name w:val="ui-provider"/>
    <w:basedOn w:val="DefaultParagraphFont"/>
    <w:rsid w:val="00F32F37"/>
  </w:style>
  <w:style w:type="paragraph" w:styleId="BodyText">
    <w:name w:val="Body Text"/>
    <w:basedOn w:val="Normal"/>
    <w:link w:val="BodyTextChar"/>
    <w:uiPriority w:val="1"/>
    <w:qFormat/>
    <w:rsid w:val="0066186F"/>
    <w:pPr>
      <w:autoSpaceDE w:val="0"/>
      <w:autoSpaceDN w:val="0"/>
    </w:pPr>
    <w:rPr>
      <w:rFonts w:ascii="Calibri" w:eastAsia="Calibri" w:hAnsi="Calibri" w:cs="Calibri"/>
      <w:szCs w:val="1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66186F"/>
    <w:rPr>
      <w:rFonts w:ascii="Calibri" w:eastAsia="Calibri" w:hAnsi="Calibri" w:cs="Calibri"/>
      <w:sz w:val="18"/>
      <w:szCs w:val="18"/>
    </w:rPr>
  </w:style>
  <w:style w:type="paragraph" w:styleId="ListParagraph">
    <w:name w:val="List Paragraph"/>
    <w:basedOn w:val="Normal"/>
    <w:uiPriority w:val="34"/>
    <w:qFormat/>
    <w:rsid w:val="00DA42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21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925FC205063442EA1B67A14D5CCD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2FFEF-B681-4FD5-AF3B-9606F2D8EC5E}"/>
      </w:docPartPr>
      <w:docPartBody>
        <w:p w:rsidR="00B017E2" w:rsidRDefault="00B017E2">
          <w:r w:rsidRPr="00E734BB">
            <w:rPr>
              <w:rStyle w:val="PlaceholderText"/>
            </w:rPr>
            <w:t>Empty</w:t>
          </w:r>
        </w:p>
      </w:docPartBody>
    </w:docPart>
    <w:docPart>
      <w:docPartPr>
        <w:name w:val="8CFC667D45564E79A47E5B738BEA28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E0847-3766-4530-B433-2B02CF674078}"/>
      </w:docPartPr>
      <w:docPartBody>
        <w:p w:rsidR="00B017E2" w:rsidRDefault="00B017E2">
          <w:r w:rsidRPr="00E734BB">
            <w:rPr>
              <w:rStyle w:val="PlaceholderText"/>
            </w:rPr>
            <w:t>Empty</w:t>
          </w:r>
        </w:p>
      </w:docPartBody>
    </w:docPart>
    <w:docPart>
      <w:docPartPr>
        <w:name w:val="7087C97AAE1B4484BF1004C923579E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BC7D74-27AD-46D8-9096-AE68277BEE5C}"/>
      </w:docPartPr>
      <w:docPartBody>
        <w:p w:rsidR="00AA6B1E" w:rsidRDefault="00AA6B1E" w:rsidP="00AA6B1E">
          <w:pPr>
            <w:pStyle w:val="7087C97AAE1B4484BF1004C923579E3F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0C747D27F8E34A40B563DB3022C33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C689C-96B9-4E7C-8708-8DEDB2AC0772}"/>
      </w:docPartPr>
      <w:docPartBody>
        <w:p w:rsidR="00AA6B1E" w:rsidRDefault="00AA6B1E" w:rsidP="00AA6B1E">
          <w:pPr>
            <w:pStyle w:val="0C747D27F8E34A40B563DB3022C338C7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38880A362CE6422486D24C021E66D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2A14-D23F-4D17-ADC5-8711C717DFB6}"/>
      </w:docPartPr>
      <w:docPartBody>
        <w:p w:rsidR="00AA6B1E" w:rsidRDefault="00AA6B1E" w:rsidP="00AA6B1E">
          <w:pPr>
            <w:pStyle w:val="38880A362CE6422486D24C021E66DC0F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DF88166CBE374E56A9F2753F355CE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ECAFB-07AC-4FF6-BB24-BA692390140C}"/>
      </w:docPartPr>
      <w:docPartBody>
        <w:p w:rsidR="00AA6B1E" w:rsidRDefault="00AA6B1E" w:rsidP="00AA6B1E">
          <w:pPr>
            <w:pStyle w:val="DF88166CBE374E56A9F2753F355CE524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A63ADDE58D8D458FB99E7A137B622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EFD05-BC64-48DE-AADF-470A2D941464}"/>
      </w:docPartPr>
      <w:docPartBody>
        <w:p w:rsidR="00AA6B1E" w:rsidRDefault="00AA6B1E" w:rsidP="00AA6B1E">
          <w:pPr>
            <w:pStyle w:val="A63ADDE58D8D458FB99E7A137B622051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0FD9D983BED2469690B6944E3DA69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842DA-260F-4601-BB07-A49BFC9EB8FC}"/>
      </w:docPartPr>
      <w:docPartBody>
        <w:p w:rsidR="00B16802" w:rsidRDefault="00B16802" w:rsidP="00B16802">
          <w:pPr>
            <w:pStyle w:val="0FD9D983BED2469690B6944E3DA69E0E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3420DF3BE20B4AA289E509D188C8F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69ECA-3379-4B66-AA57-255A2D63113C}"/>
      </w:docPartPr>
      <w:docPartBody>
        <w:p w:rsidR="00B16802" w:rsidRDefault="00B16802" w:rsidP="00B16802">
          <w:pPr>
            <w:pStyle w:val="3420DF3BE20B4AA289E509D188C8FCAC"/>
          </w:pPr>
          <w:r w:rsidRPr="00C56182">
            <w:rPr>
              <w:rStyle w:val="PlaceholderText"/>
            </w:rPr>
            <w:t>Empty</w:t>
          </w:r>
        </w:p>
      </w:docPartBody>
    </w:docPart>
    <w:docPart>
      <w:docPartPr>
        <w:name w:val="643D64CE35CE486F83014209FA48F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E0497-36E4-4E52-905B-4AA6C0A15AED}"/>
      </w:docPartPr>
      <w:docPartBody>
        <w:p w:rsidR="00B16802" w:rsidRDefault="00B16802" w:rsidP="00B16802">
          <w:pPr>
            <w:pStyle w:val="643D64CE35CE486F83014209FA48F1E1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EB990DC5774F46F6A212E24DDA4F6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3D4DBC-D3D4-45DD-A424-2905D04B77DB}"/>
      </w:docPartPr>
      <w:docPartBody>
        <w:p w:rsidR="00B16802" w:rsidRDefault="00B16802" w:rsidP="00B16802">
          <w:pPr>
            <w:pStyle w:val="EB990DC5774F46F6A212E24DDA4F618F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BA78602B40024E05A7D72274E253D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194A9-CC6E-476F-BACB-64C117D1B138}"/>
      </w:docPartPr>
      <w:docPartBody>
        <w:p w:rsidR="00B16802" w:rsidRDefault="00B16802" w:rsidP="00B16802">
          <w:pPr>
            <w:pStyle w:val="BA78602B40024E05A7D72274E253D346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4F05B5911CF443D391623C0417A82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42304A-C01A-4EC8-AA9D-E2CD91FC6FEE}"/>
      </w:docPartPr>
      <w:docPartBody>
        <w:p w:rsidR="00B16802" w:rsidRDefault="00B16802" w:rsidP="00B16802">
          <w:pPr>
            <w:pStyle w:val="4F05B5911CF443D391623C0417A82360"/>
          </w:pPr>
          <w:r w:rsidRPr="00C56182">
            <w:rPr>
              <w:rStyle w:val="PlaceholderText"/>
            </w:rPr>
            <w:t>Empty</w:t>
          </w:r>
        </w:p>
      </w:docPartBody>
    </w:docPart>
    <w:docPart>
      <w:docPartPr>
        <w:name w:val="F346867364284A18A56E7A7B8266F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023E9-9D68-49AC-BEA7-D724F130737E}"/>
      </w:docPartPr>
      <w:docPartBody>
        <w:p w:rsidR="00B16802" w:rsidRDefault="00B16802" w:rsidP="00B16802">
          <w:pPr>
            <w:pStyle w:val="F346867364284A18A56E7A7B8266F10C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7AA471679D2C4AE99D33F8D55EE0B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DA074-B495-4272-B4F3-9BCF5830458A}"/>
      </w:docPartPr>
      <w:docPartBody>
        <w:p w:rsidR="00B16802" w:rsidRDefault="00B16802" w:rsidP="00B16802">
          <w:pPr>
            <w:pStyle w:val="7AA471679D2C4AE99D33F8D55EE0B9D0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8C5D8A10FAF7426FBD0C0D0F87AC89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F69B9-AED1-4EE8-9E11-24D155731F11}"/>
      </w:docPartPr>
      <w:docPartBody>
        <w:p w:rsidR="00B16802" w:rsidRDefault="00B16802" w:rsidP="00B16802">
          <w:pPr>
            <w:pStyle w:val="8C5D8A10FAF7426FBD0C0D0F87AC89A6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A503CAC4D2FB47F5B6BF4A271F5538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A2B91-FE42-4999-9464-411B6670D4C4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DBD0C225A1EE431A91779881A7A95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E072F-B0F9-4A65-9E10-8D0D058D0888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7180105821284B09BC0039B4E9675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D80516-8312-4376-ABDB-8DD92E4774CD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BEAF7F1788FD4CF0A234C5295DBB7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70A39C-F081-4F09-A5BD-AAB2F2B6143D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6970A728BCB14BC5A5ADBA43907F2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717B4-9F85-4E9A-A5D3-D6A0968A511D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9867CCFF02EC4541B7C50645660DC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A8C3E-D6EA-433D-B736-8281E154A86D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ED34610BCFB24B7A812FB8C7E36592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ECFC3-972C-4CF9-8CB4-AF3E89360EE0}"/>
      </w:docPartPr>
      <w:docPartBody>
        <w:p w:rsidR="005068ED" w:rsidRDefault="005068ED" w:rsidP="005068ED">
          <w:pPr>
            <w:pStyle w:val="ED34610BCFB24B7A812FB8C7E36592C7"/>
          </w:pPr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C4C79E0EED734E70A27A8858BB9A4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E71B24-8105-4383-99D0-FB07BA7B3A5A}"/>
      </w:docPartPr>
      <w:docPartBody>
        <w:p w:rsidR="005068ED" w:rsidRDefault="005068ED" w:rsidP="005068ED">
          <w:pPr>
            <w:pStyle w:val="C4C79E0EED734E70A27A8858BB9A4EA8"/>
          </w:pPr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E1D5E484A1EA4DD183906FB604D32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841C0-1049-477E-A656-E81AF5575101}"/>
      </w:docPartPr>
      <w:docPartBody>
        <w:p w:rsidR="005068ED" w:rsidRDefault="005068ED" w:rsidP="005068ED">
          <w:pPr>
            <w:pStyle w:val="E1D5E484A1EA4DD183906FB604D326B7"/>
          </w:pPr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1C7B3C9CF5874AC3968BACCD947FC1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ADE8E-FF1A-4030-A482-CD6BA84B3F76}"/>
      </w:docPartPr>
      <w:docPartBody>
        <w:p w:rsidR="005068ED" w:rsidRDefault="005068ED" w:rsidP="005068ED">
          <w:pPr>
            <w:pStyle w:val="1C7B3C9CF5874AC3968BACCD947FC128"/>
          </w:pPr>
          <w:r w:rsidRPr="00C56182">
            <w:rPr>
              <w:rStyle w:val="PlaceholderText"/>
            </w:rPr>
            <w:t>Empty</w:t>
          </w:r>
        </w:p>
      </w:docPartBody>
    </w:docPart>
    <w:docPart>
      <w:docPartPr>
        <w:name w:val="0E15AA8382374D30846A010367283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899EC-DC53-4470-BE2A-EEAE08C8410F}"/>
      </w:docPartPr>
      <w:docPartBody>
        <w:p w:rsidR="005068ED" w:rsidRDefault="005068ED" w:rsidP="005068ED">
          <w:pPr>
            <w:pStyle w:val="0E15AA8382374D30846A0103672834B1"/>
          </w:pPr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9E4217DDF7254D38A16119441C81F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E9A746-BA7D-424A-9DF5-0434DCC7E73B}"/>
      </w:docPartPr>
      <w:docPartBody>
        <w:p w:rsidR="005068ED" w:rsidRDefault="005068ED"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3B816BFD02B944F98AB0C646D8437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8F80F-91E8-45DF-A750-32EAF0C3BC82}"/>
      </w:docPartPr>
      <w:docPartBody>
        <w:p w:rsidR="005068ED" w:rsidRDefault="005068ED"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56A9702DCFF148C48A789F4A1D6AE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976E3-FBE5-4868-A518-71D73335CA7C}"/>
      </w:docPartPr>
      <w:docPartBody>
        <w:p w:rsidR="005068ED" w:rsidRDefault="005068ED"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C360B84FC76B4F67B03592D863E4C0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EA339-0ABE-4DBA-94FD-37F9C90AF01E}"/>
      </w:docPartPr>
      <w:docPartBody>
        <w:p w:rsidR="005068ED" w:rsidRDefault="005068ED"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B314B-1983-4BA7-9ABD-7A29B8F4C4B6}"/>
      </w:docPartPr>
      <w:docPartBody>
        <w:p w:rsidR="00E021C2" w:rsidRDefault="00B8607B">
          <w:r w:rsidRPr="002976F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9F326A42191A4358A7BB5B19D0FCC2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6D611-B124-4CB2-B94D-134592EA3E80}"/>
      </w:docPartPr>
      <w:docPartBody>
        <w:p w:rsidR="00E021C2" w:rsidRDefault="00B8607B">
          <w:r w:rsidRPr="00100543">
            <w:rPr>
              <w:rStyle w:val="PlaceholderText"/>
            </w:rPr>
            <w:t>Empty</w:t>
          </w:r>
        </w:p>
      </w:docPartBody>
    </w:docPart>
    <w:docPart>
      <w:docPartPr>
        <w:name w:val="6EF3133841EF49BAAF4596F30FDC4C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A991A-E330-461A-8C43-011ED4913230}"/>
      </w:docPartPr>
      <w:docPartBody>
        <w:p w:rsidR="00E021C2" w:rsidRDefault="00B8607B">
          <w:r w:rsidRPr="00100543">
            <w:rPr>
              <w:rStyle w:val="PlaceholderText"/>
            </w:rPr>
            <w:t>Empty</w:t>
          </w:r>
        </w:p>
      </w:docPartBody>
    </w:docPart>
    <w:docPart>
      <w:docPartPr>
        <w:name w:val="2F77C8476ECC4BE5873E83DB2F82B8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DD5C61-962F-4C6D-802C-DDABFA236C3D}"/>
      </w:docPartPr>
      <w:docPartBody>
        <w:p w:rsidR="00E021C2" w:rsidRDefault="00B8607B">
          <w:r w:rsidRPr="00100543">
            <w:rPr>
              <w:rStyle w:val="PlaceholderText"/>
            </w:rPr>
            <w:t>Empty</w:t>
          </w:r>
        </w:p>
      </w:docPartBody>
    </w:docPart>
    <w:docPart>
      <w:docPartPr>
        <w:name w:val="21487BC6B6CA4147AACFCEE6B9B53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3E547C-9E06-444E-B283-B3640B182372}"/>
      </w:docPartPr>
      <w:docPartBody>
        <w:p w:rsidR="00B479F1" w:rsidRDefault="00B479F1" w:rsidP="00B479F1">
          <w:pPr>
            <w:pStyle w:val="21487BC6B6CA4147AACFCEE6B9B53DC2"/>
          </w:pPr>
          <w:r w:rsidRPr="00100543">
            <w:rPr>
              <w:rStyle w:val="PlaceholderText"/>
            </w:rPr>
            <w:t>Empty</w:t>
          </w:r>
        </w:p>
      </w:docPartBody>
    </w:docPart>
    <w:docPart>
      <w:docPartPr>
        <w:name w:val="ED689C993A04487080F0C1DFB99E3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1E81DA-7DF7-4368-B243-84424EB76076}"/>
      </w:docPartPr>
      <w:docPartBody>
        <w:p w:rsidR="00B479F1" w:rsidRDefault="00B479F1" w:rsidP="00B479F1">
          <w:pPr>
            <w:pStyle w:val="ED689C993A04487080F0C1DFB99E386A"/>
          </w:pPr>
          <w:r w:rsidRPr="007537FF">
            <w:rPr>
              <w:rStyle w:val="PlaceholderText"/>
            </w:rPr>
            <w:t>Empty</w:t>
          </w:r>
        </w:p>
      </w:docPartBody>
    </w:docPart>
    <w:docPart>
      <w:docPartPr>
        <w:name w:val="70F86F7A01464755B6E613F10C57E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0DCBF-87AF-47BB-AFDB-03EDE86521C9}"/>
      </w:docPartPr>
      <w:docPartBody>
        <w:p w:rsidR="00B479F1" w:rsidRDefault="00B479F1" w:rsidP="00B479F1">
          <w:pPr>
            <w:pStyle w:val="70F86F7A01464755B6E613F10C57E514"/>
          </w:pPr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495BFF8F3D4947FEA08DFEB9C7BE3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946C1-58B7-4CD9-B6F1-F266DD4DCE18}"/>
      </w:docPartPr>
      <w:docPartBody>
        <w:p w:rsidR="00B479F1" w:rsidRDefault="00B479F1" w:rsidP="00B479F1">
          <w:pPr>
            <w:pStyle w:val="495BFF8F3D4947FEA08DFEB9C7BE3F2C"/>
          </w:pPr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0C9A4CF0F162487388E1F425DE9A6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1FC9A7-CA2B-418F-968A-5A516EB5EBD8}"/>
      </w:docPartPr>
      <w:docPartBody>
        <w:p w:rsidR="00B479F1" w:rsidRDefault="00B479F1" w:rsidP="00B479F1">
          <w:pPr>
            <w:pStyle w:val="0C9A4CF0F162487388E1F425DE9A613A"/>
          </w:pPr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8EB3E0A8EEF34263905BB43289597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C68FA-1BDF-425D-85AA-B814FD933E3B}"/>
      </w:docPartPr>
      <w:docPartBody>
        <w:p w:rsidR="00B479F1" w:rsidRDefault="00B479F1">
          <w:r w:rsidRPr="007537FF">
            <w:rPr>
              <w:rStyle w:val="PlaceholderText"/>
            </w:rPr>
            <w:t>Empty</w:t>
          </w:r>
        </w:p>
      </w:docPartBody>
    </w:docPart>
    <w:docPart>
      <w:docPartPr>
        <w:name w:val="32DC973528084D4FAC8AC7FB4BBC2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D509FF-740A-4CD3-982B-322DA50872A1}"/>
      </w:docPartPr>
      <w:docPartBody>
        <w:p w:rsidR="00B479F1" w:rsidRDefault="00B479F1">
          <w:r w:rsidRPr="007537FF">
            <w:rPr>
              <w:rStyle w:val="PlaceholderText"/>
            </w:rPr>
            <w:t>Empty</w:t>
          </w:r>
        </w:p>
      </w:docPartBody>
    </w:docPart>
    <w:docPart>
      <w:docPartPr>
        <w:name w:val="0CEC890E94CA44CA8C2F706DBCABE9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5A82C-0F17-4CFA-AC59-79C7FE4127D0}"/>
      </w:docPartPr>
      <w:docPartBody>
        <w:p w:rsidR="00B479F1" w:rsidRDefault="00B479F1">
          <w:r w:rsidRPr="007537FF">
            <w:rPr>
              <w:rStyle w:val="PlaceholderText"/>
            </w:rPr>
            <w:t>Empt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60F7"/>
    <w:rsid w:val="00035122"/>
    <w:rsid w:val="000C0D8A"/>
    <w:rsid w:val="00120B10"/>
    <w:rsid w:val="00177F35"/>
    <w:rsid w:val="0020367E"/>
    <w:rsid w:val="002240A4"/>
    <w:rsid w:val="002315AA"/>
    <w:rsid w:val="0028787A"/>
    <w:rsid w:val="003153AE"/>
    <w:rsid w:val="003B0556"/>
    <w:rsid w:val="00410140"/>
    <w:rsid w:val="00417D0B"/>
    <w:rsid w:val="005068ED"/>
    <w:rsid w:val="00614714"/>
    <w:rsid w:val="00614920"/>
    <w:rsid w:val="00711327"/>
    <w:rsid w:val="0072221F"/>
    <w:rsid w:val="007B5FF0"/>
    <w:rsid w:val="008347F8"/>
    <w:rsid w:val="008B6645"/>
    <w:rsid w:val="00927A8E"/>
    <w:rsid w:val="00942021"/>
    <w:rsid w:val="0095321F"/>
    <w:rsid w:val="00A560F7"/>
    <w:rsid w:val="00A87343"/>
    <w:rsid w:val="00AA6B1E"/>
    <w:rsid w:val="00AE4294"/>
    <w:rsid w:val="00B017E2"/>
    <w:rsid w:val="00B16802"/>
    <w:rsid w:val="00B479F1"/>
    <w:rsid w:val="00B8607B"/>
    <w:rsid w:val="00B95399"/>
    <w:rsid w:val="00BA2D12"/>
    <w:rsid w:val="00C84865"/>
    <w:rsid w:val="00CA63B4"/>
    <w:rsid w:val="00CC129E"/>
    <w:rsid w:val="00DB11EA"/>
    <w:rsid w:val="00DC689A"/>
    <w:rsid w:val="00DF58F4"/>
    <w:rsid w:val="00E021C2"/>
    <w:rsid w:val="00E13F3D"/>
    <w:rsid w:val="00EA0767"/>
    <w:rsid w:val="00EC2C47"/>
    <w:rsid w:val="00EF6F27"/>
    <w:rsid w:val="00FA6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79F1"/>
    <w:rPr>
      <w:color w:val="808080"/>
    </w:rPr>
  </w:style>
  <w:style w:type="paragraph" w:customStyle="1" w:styleId="7087C97AAE1B4484BF1004C923579E3F">
    <w:name w:val="7087C97AAE1B4484BF1004C923579E3F"/>
    <w:rsid w:val="00AA6B1E"/>
    <w:rPr>
      <w:kern w:val="2"/>
      <w:lang w:val="en-US" w:eastAsia="en-US"/>
      <w14:ligatures w14:val="standardContextual"/>
    </w:rPr>
  </w:style>
  <w:style w:type="paragraph" w:customStyle="1" w:styleId="0C747D27F8E34A40B563DB3022C338C7">
    <w:name w:val="0C747D27F8E34A40B563DB3022C338C7"/>
    <w:rsid w:val="00AA6B1E"/>
    <w:rPr>
      <w:kern w:val="2"/>
      <w:lang w:val="en-US" w:eastAsia="en-US"/>
      <w14:ligatures w14:val="standardContextual"/>
    </w:rPr>
  </w:style>
  <w:style w:type="paragraph" w:customStyle="1" w:styleId="38880A362CE6422486D24C021E66DC0F">
    <w:name w:val="38880A362CE6422486D24C021E66DC0F"/>
    <w:rsid w:val="00AA6B1E"/>
    <w:rPr>
      <w:kern w:val="2"/>
      <w:lang w:val="en-US" w:eastAsia="en-US"/>
      <w14:ligatures w14:val="standardContextual"/>
    </w:rPr>
  </w:style>
  <w:style w:type="paragraph" w:customStyle="1" w:styleId="DF88166CBE374E56A9F2753F355CE524">
    <w:name w:val="DF88166CBE374E56A9F2753F355CE524"/>
    <w:rsid w:val="00AA6B1E"/>
    <w:rPr>
      <w:kern w:val="2"/>
      <w:lang w:val="en-US" w:eastAsia="en-US"/>
      <w14:ligatures w14:val="standardContextual"/>
    </w:rPr>
  </w:style>
  <w:style w:type="paragraph" w:customStyle="1" w:styleId="A63ADDE58D8D458FB99E7A137B622051">
    <w:name w:val="A63ADDE58D8D458FB99E7A137B622051"/>
    <w:rsid w:val="00AA6B1E"/>
    <w:rPr>
      <w:kern w:val="2"/>
      <w:lang w:val="en-US" w:eastAsia="en-US"/>
      <w14:ligatures w14:val="standardContextual"/>
    </w:rPr>
  </w:style>
  <w:style w:type="paragraph" w:customStyle="1" w:styleId="0FD9D983BED2469690B6944E3DA69E0E">
    <w:name w:val="0FD9D983BED2469690B6944E3DA69E0E"/>
    <w:rsid w:val="00B16802"/>
    <w:rPr>
      <w:kern w:val="2"/>
      <w:lang w:val="en-US" w:eastAsia="en-US"/>
      <w14:ligatures w14:val="standardContextual"/>
    </w:rPr>
  </w:style>
  <w:style w:type="paragraph" w:customStyle="1" w:styleId="3420DF3BE20B4AA289E509D188C8FCAC">
    <w:name w:val="3420DF3BE20B4AA289E509D188C8FCAC"/>
    <w:rsid w:val="00B16802"/>
    <w:rPr>
      <w:kern w:val="2"/>
      <w:lang w:val="en-US" w:eastAsia="en-US"/>
      <w14:ligatures w14:val="standardContextual"/>
    </w:rPr>
  </w:style>
  <w:style w:type="paragraph" w:customStyle="1" w:styleId="643D64CE35CE486F83014209FA48F1E1">
    <w:name w:val="643D64CE35CE486F83014209FA48F1E1"/>
    <w:rsid w:val="00B16802"/>
    <w:rPr>
      <w:kern w:val="2"/>
      <w:lang w:val="en-US" w:eastAsia="en-US"/>
      <w14:ligatures w14:val="standardContextual"/>
    </w:rPr>
  </w:style>
  <w:style w:type="paragraph" w:customStyle="1" w:styleId="EB990DC5774F46F6A212E24DDA4F618F">
    <w:name w:val="EB990DC5774F46F6A212E24DDA4F618F"/>
    <w:rsid w:val="00B16802"/>
    <w:rPr>
      <w:kern w:val="2"/>
      <w:lang w:val="en-US" w:eastAsia="en-US"/>
      <w14:ligatures w14:val="standardContextual"/>
    </w:rPr>
  </w:style>
  <w:style w:type="paragraph" w:customStyle="1" w:styleId="BA78602B40024E05A7D72274E253D346">
    <w:name w:val="BA78602B40024E05A7D72274E253D346"/>
    <w:rsid w:val="00B16802"/>
    <w:rPr>
      <w:kern w:val="2"/>
      <w:lang w:val="en-US" w:eastAsia="en-US"/>
      <w14:ligatures w14:val="standardContextual"/>
    </w:rPr>
  </w:style>
  <w:style w:type="paragraph" w:customStyle="1" w:styleId="4F05B5911CF443D391623C0417A82360">
    <w:name w:val="4F05B5911CF443D391623C0417A82360"/>
    <w:rsid w:val="00B16802"/>
    <w:rPr>
      <w:kern w:val="2"/>
      <w:lang w:val="en-US" w:eastAsia="en-US"/>
      <w14:ligatures w14:val="standardContextual"/>
    </w:rPr>
  </w:style>
  <w:style w:type="paragraph" w:customStyle="1" w:styleId="F346867364284A18A56E7A7B8266F10C">
    <w:name w:val="F346867364284A18A56E7A7B8266F10C"/>
    <w:rsid w:val="00B16802"/>
    <w:rPr>
      <w:kern w:val="2"/>
      <w:lang w:val="en-US" w:eastAsia="en-US"/>
      <w14:ligatures w14:val="standardContextual"/>
    </w:rPr>
  </w:style>
  <w:style w:type="paragraph" w:customStyle="1" w:styleId="7AA471679D2C4AE99D33F8D55EE0B9D0">
    <w:name w:val="7AA471679D2C4AE99D33F8D55EE0B9D0"/>
    <w:rsid w:val="00B16802"/>
    <w:rPr>
      <w:kern w:val="2"/>
      <w:lang w:val="en-US" w:eastAsia="en-US"/>
      <w14:ligatures w14:val="standardContextual"/>
    </w:rPr>
  </w:style>
  <w:style w:type="paragraph" w:customStyle="1" w:styleId="8C5D8A10FAF7426FBD0C0D0F87AC89A6">
    <w:name w:val="8C5D8A10FAF7426FBD0C0D0F87AC89A6"/>
    <w:rsid w:val="00B16802"/>
    <w:rPr>
      <w:kern w:val="2"/>
      <w:lang w:val="en-US" w:eastAsia="en-US"/>
      <w14:ligatures w14:val="standardContextual"/>
    </w:rPr>
  </w:style>
  <w:style w:type="paragraph" w:customStyle="1" w:styleId="ED34610BCFB24B7A812FB8C7E36592C7">
    <w:name w:val="ED34610BCFB24B7A812FB8C7E36592C7"/>
    <w:rsid w:val="005068ED"/>
    <w:rPr>
      <w:kern w:val="2"/>
      <w:lang w:val="en-US" w:eastAsia="en-US"/>
      <w14:ligatures w14:val="standardContextual"/>
    </w:rPr>
  </w:style>
  <w:style w:type="paragraph" w:customStyle="1" w:styleId="C4C79E0EED734E70A27A8858BB9A4EA8">
    <w:name w:val="C4C79E0EED734E70A27A8858BB9A4EA8"/>
    <w:rsid w:val="005068ED"/>
    <w:rPr>
      <w:kern w:val="2"/>
      <w:lang w:val="en-US" w:eastAsia="en-US"/>
      <w14:ligatures w14:val="standardContextual"/>
    </w:rPr>
  </w:style>
  <w:style w:type="paragraph" w:customStyle="1" w:styleId="E1D5E484A1EA4DD183906FB604D326B7">
    <w:name w:val="E1D5E484A1EA4DD183906FB604D326B7"/>
    <w:rsid w:val="005068ED"/>
    <w:rPr>
      <w:kern w:val="2"/>
      <w:lang w:val="en-US" w:eastAsia="en-US"/>
      <w14:ligatures w14:val="standardContextual"/>
    </w:rPr>
  </w:style>
  <w:style w:type="paragraph" w:customStyle="1" w:styleId="1C7B3C9CF5874AC3968BACCD947FC128">
    <w:name w:val="1C7B3C9CF5874AC3968BACCD947FC128"/>
    <w:rsid w:val="005068ED"/>
    <w:rPr>
      <w:kern w:val="2"/>
      <w:lang w:val="en-US" w:eastAsia="en-US"/>
      <w14:ligatures w14:val="standardContextual"/>
    </w:rPr>
  </w:style>
  <w:style w:type="paragraph" w:customStyle="1" w:styleId="0E15AA8382374D30846A0103672834B1">
    <w:name w:val="0E15AA8382374D30846A0103672834B1"/>
    <w:rsid w:val="005068ED"/>
    <w:rPr>
      <w:kern w:val="2"/>
      <w:lang w:val="en-US" w:eastAsia="en-US"/>
      <w14:ligatures w14:val="standardContextual"/>
    </w:rPr>
  </w:style>
  <w:style w:type="paragraph" w:customStyle="1" w:styleId="21487BC6B6CA4147AACFCEE6B9B53DC2">
    <w:name w:val="21487BC6B6CA4147AACFCEE6B9B53DC2"/>
    <w:rsid w:val="00B479F1"/>
    <w:rPr>
      <w:kern w:val="2"/>
      <w:lang w:val="en-US" w:eastAsia="en-US"/>
      <w14:ligatures w14:val="standardContextual"/>
    </w:rPr>
  </w:style>
  <w:style w:type="paragraph" w:customStyle="1" w:styleId="ED689C993A04487080F0C1DFB99E386A">
    <w:name w:val="ED689C993A04487080F0C1DFB99E386A"/>
    <w:rsid w:val="00B479F1"/>
    <w:rPr>
      <w:kern w:val="2"/>
      <w:lang w:val="en-US" w:eastAsia="en-US"/>
      <w14:ligatures w14:val="standardContextual"/>
    </w:rPr>
  </w:style>
  <w:style w:type="paragraph" w:customStyle="1" w:styleId="70F86F7A01464755B6E613F10C57E514">
    <w:name w:val="70F86F7A01464755B6E613F10C57E514"/>
    <w:rsid w:val="00B479F1"/>
    <w:rPr>
      <w:kern w:val="2"/>
      <w:lang w:val="en-US" w:eastAsia="en-US"/>
      <w14:ligatures w14:val="standardContextual"/>
    </w:rPr>
  </w:style>
  <w:style w:type="paragraph" w:customStyle="1" w:styleId="495BFF8F3D4947FEA08DFEB9C7BE3F2C">
    <w:name w:val="495BFF8F3D4947FEA08DFEB9C7BE3F2C"/>
    <w:rsid w:val="00B479F1"/>
    <w:rPr>
      <w:kern w:val="2"/>
      <w:lang w:val="en-US" w:eastAsia="en-US"/>
      <w14:ligatures w14:val="standardContextual"/>
    </w:rPr>
  </w:style>
  <w:style w:type="paragraph" w:customStyle="1" w:styleId="0C9A4CF0F162487388E1F425DE9A613A">
    <w:name w:val="0C9A4CF0F162487388E1F425DE9A613A"/>
    <w:rsid w:val="00B479F1"/>
    <w:rPr>
      <w:kern w:val="2"/>
      <w:lang w:val="en-US" w:eastAsia="en-US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rojectData xmlns="http://Docentric.org/ProjectData.xml" ProductId="3" ProductVersion="6.1.46.1681">
  <UISettings xmlns="" ELEMENT_APPEAREANCE_TYPE="1">
    <ElementsPane IsVisible="1" DockPosition="2" Width="495" Height="1061"/>
    <DataSourcesPane IsVisible="1" DockPosition="2" Width="416" Height="1061"/>
    <LivePreviewPane IsVisible="1" DockPosition="0" Width="766" Height="1061"/>
  </UISettings>
  <dataSourcePackage xmlns:d2p1="http://schemas.docentric.com/dynamics-ax/templates" xmlns="http://schemas.docentric.com/dynamics-ax/templates" d2p1:uri="C:/Users/Joubert/OneDrive%2520-%2520Woolpert/Documents/Docentric/Templates/1001/PTIN0025176%2520-%2520AECPMIPPSAProjInvoice.PMIPProjectInvoicing.ddsp">
    <ssrsReportInfo d2p1:reportId="AECPMIPPSAProjInvoice.PMIPProjectInvoicing" d2p1:dataSourceProviderClassName="DocDataSourceProviderSrsReporting" d2p1:erModelMappingGuid="{00000000-0000-0000-0000-000000000000}" d2p1:erDataModelGuid="{00000000-0000-0000-0000-000000000000}" d2p1:erSolutionGuid="{00000000-0000-0000-0000-000000000000}" d2p1:dataSourceType="SSRS"/>
    <languages d2p1:defaultLanguage="en-US">
      <language d2p1:value="en-US"/>
    </languages>
    <labels>
      <label d2p1:name="UDCurAbr" d2p1:code="@DOC_LABEL:UDCurAbr" d2p1:section="Custom">
        <text d2p1:language="en-US" d2p1:value="CUR"/>
      </label>
      <label d2p1:name="UDCurrency" d2p1:code="@DOC_LABEL:UDCurrency" d2p1:section="Custom">
        <text d2p1:language="en-US" d2p1:value="Currency"/>
      </label>
      <label d2p1:name="UDCustAcc" d2p1:code="@DOC_LABEL:UDCustAcc" d2p1:section="Custom">
        <text d2p1:language="en-US" d2p1:value="Customer account"/>
      </label>
      <label d2p1:name="UDDiscount" d2p1:code="@DOC_LABEL:UDDiscount" d2p1:section="Custom">
        <text d2p1:language="en-US" d2p1:value="Total discount"/>
      </label>
      <label d2p1:name="UDInvAmt" d2p1:code="@DOC_LABEL:UDInvAmt" d2p1:section="Custom">
        <text d2p1:language="en-US" d2p1:value="Amount"/>
      </label>
      <label d2p1:name="UDInvDate" d2p1:code="@DOC_LABEL:UDInvDate" d2p1:section="Custom">
        <text d2p1:language="en-US" d2p1:value="Invoice date"/>
      </label>
      <label d2p1:name="UDLineAmount" d2p1:code="@DOC_LABEL:UDLineAmount" d2p1:section="Custom">
        <text d2p1:language="en-US" d2p1:value="Amount"/>
      </label>
      <label d2p1:name="UDPaymentTerms" d2p1:code="@DOC_LABEL:UDPaymentTerms" d2p1:section="Custom">
        <text d2p1:language="en-US" d2p1:value="Payment terms"/>
      </label>
      <label d2p1:name="UDPONumber" d2p1:code="@DOC_LABEL:UDPONumber" d2p1:section="Custom">
        <text d2p1:language="en-US" d2p1:value="Purchase order"/>
      </label>
      <label d2p1:name="UDQuantity" d2p1:code="@DOC_LABEL:UDQuantity" d2p1:section="Custom">
        <text d2p1:language="en-US" d2p1:value="Quantity"/>
      </label>
      <label d2p1:name="UDRemitTo" d2p1:code="@DOC_LABEL:UDRemitTo" d2p1:section="Custom">
        <text d2p1:language="en-US" d2p1:value="Remit to"/>
      </label>
      <label d2p1:name="UDRoundOff" d2p1:code="@DOC_LABEL:UDRoundOff" d2p1:section="Custom">
        <text d2p1:language="en-US" d2p1:value="Round off"/>
      </label>
      <label d2p1:name="UDSalesSub" d2p1:code="@DOC_LABEL:UDSalesSub" d2p1:section="Custom">
        <text d2p1:language="en-US" d2p1:value="Sales subtotal amount"/>
      </label>
      <label d2p1:name="UDSalesTax" d2p1:code="@DOC_LABEL:UDSalesTax" d2p1:section="Custom">
        <text d2p1:language="en-US" d2p1:value="Sales tax"/>
      </label>
      <label d2p1:name="UDServiceDate" d2p1:code="@DOC_LABEL:UDServiceDate" d2p1:section="Custom">
        <text d2p1:language="en-US" d2p1:value="Service Period"/>
      </label>
      <label d2p1:name="UDTotal" d2p1:code="@DOC_LABEL:UDTotal" d2p1:section="Custom">
        <text d2p1:language="en-US" d2p1:value="Total"/>
      </label>
      <label d2p1:name="UDTotalCharges" d2p1:code="@DOC_LABEL:UDTotalCharges" d2p1:section="Custom">
        <text d2p1:language="en-US" d2p1:value="Total charges"/>
      </label>
      <label d2p1:name="UDUnitPrice" d2p1:code="@DOC_LABEL:UDUnitPrice" d2p1:section="Custom">
        <text d2p1:language="en-US" d2p1:value="Unit price"/>
      </label>
      <label d2p1:name="UDVatNumber" d2p1:code="@DOC_LABEL:UDVatNumber" d2p1:section="Custom">
        <text d2p1:language="en-US" d2p1:value="VAT Number"/>
      </label>
      <label d2p1:name="" d2p1:code="@AccountsReceivable:AR_EDTTitle_CustVendCorrectedInvoiceId">
        <text d2p1:language="en-US" d2p1:value="Original invoice"/>
      </label>
      <label d2p1:name="" d2p1:code="@AXP1838">
        <text d2p1:language="en-US" d2p1:value="Payment invoice notes"/>
      </label>
      <label d2p1:name="" d2p1:code="@AXP2192">
        <text d2p1:language="en-US" d2p1:value="PrePrintLevelShow"/>
      </label>
      <label d2p1:name="" d2p1:code="@AXP2193">
        <text d2p1:language="en-US" d2p1:value="ShowSepaNotification"/>
      </label>
      <label d2p1:name="" d2p1:code="@AXP2218">
        <text d2p1:language="en-US" d2p1:value="Header visibility"/>
      </label>
      <label d2p1:name="" d2p1:code="@AXP2219">
        <text d2p1:language="en-US" d2p1:value="Line visibility"/>
      </label>
      <label d2p1:name="" d2p1:code="@AXP2220">
        <text d2p1:language="en-US" d2p1:value="Invoice VAT number visibility"/>
      </label>
      <label d2p1:name="" d2p1:code="@AXP2221">
        <text d2p1:language="en-US" d2p1:value="GST summary"/>
      </label>
      <label d2p1:name="" d2p1:code="@AXP2222">
        <text d2p1:language="en-US" d2p1:value="PreBill applicable"/>
      </label>
      <label d2p1:name="" d2p1:code="@AXP:AXP3646">
        <text d2p1:language="en-US" d2p1:value="Service date from"/>
      </label>
      <label d2p1:name="" d2p1:code="@AXP:AXP3647">
        <text d2p1:language="en-US" d2p1:value="Service date to"/>
      </label>
      <label d2p1:name="" d2p1:code="@AXP:AXP3758">
        <text d2p1:language="en-US" d2p1:value="Invoice footer text"/>
      </label>
      <label d2p1:name="" d2p1:code="@AXP:AXP5148">
        <text d2p1:language="en-US" d2p1:value="Is formatted invoice footer text enable"/>
      </label>
      <label d2p1:name="" d2p1:code="@AXP:PMIP4158">
        <text d2p1:language="en-US" d2p1:value="Formatted invoice footer text"/>
      </label>
      <label d2p1:name="" d2p1:code="@DocentricAX4:DocumentTitleOriginal">
        <text d2p1:language="en-US" d2p1:value="Original document title"/>
      </label>
      <label d2p1:name="" d2p1:code="@DocentricAX4:IsCbdDataSource">
        <text d2p1:language="en-US" d2p1:value="Is CBD data source"/>
      </label>
      <label d2p1:name="" d2p1:code="@DocentricAX:CompanyId">
        <text d2p1:language="en-US" d2p1:value="Company ID"/>
      </label>
      <label d2p1:name="" d2p1:code="@DocentricAX:CompanyLanguage">
        <text d2p1:language="en-US" d2p1:value="Company language"/>
      </label>
      <label d2p1:name="" d2p1:code="@DocentricAX:CompanyLogo">
        <text d2p1:language="en-US" d2p1:value="Company logo"/>
      </label>
      <label d2p1:name="" d2p1:code="@DocentricAX:CompanyLogoIncluded">
        <text d2p1:language="en-US" d2p1:value="Is company logo included"/>
      </label>
      <label d2p1:name="" d2p1:code="@DocentricAX:CurrentCompanyInfo">
        <text d2p1:language="en-US" d2p1:value="Current company info"/>
      </label>
      <label d2p1:name="" d2p1:code="@DocentricAX:CurrentLanguageId">
        <text d2p1:language="en-US" d2p1:value="Current language ID"/>
      </label>
      <label d2p1:name="" d2p1:code="@DocentricAX:CurrentWorkerInfo">
        <text d2p1:language="en-US" d2p1:value="Current worker info"/>
      </label>
      <label d2p1:name="" d2p1:code="@DocentricAX:DdspParameters">
        <text d2p1:language="en-US" d2p1:value="Report parameters"/>
      </label>
      <label d2p1:name="" d2p1:code="@DocentricAX:DimensionDescription">
        <text d2p1:language="en-US" d2p1:value="Dimension description"/>
      </label>
      <label d2p1:name="" d2p1:code="@DocentricAX:DimensionValue">
        <text d2p1:language="en-US" d2p1:value="Dimension value"/>
      </label>
      <label d2p1:name="" d2p1:code="@DocentricAX:DynamicAccounts">
        <text d2p1:language="en-US" d2p1:value="Dynamic accounts"/>
      </label>
      <label d2p1:name="" d2p1:code="@DocentricAX:EnumElementLabel">
        <text d2p1:language="en-US" d2p1:value="Enum element label"/>
      </label>
      <label d2p1:name="" d2p1:code="@DocentricAX:EnumElementName">
        <text d2p1:language="en-US" d2p1:value="Enum element name"/>
      </label>
      <label d2p1:name="" d2p1:code="@DocentricAX:EnumElementText">
        <text d2p1:language="en-US" d2p1:value="Enum element text"/>
      </label>
      <label d2p1:name="" d2p1:code="@DocentricAX:EnumElementValue">
        <text d2p1:language="en-US" d2p1:value="Enum element value"/>
      </label>
      <label d2p1:name="" d2p1:code="@DocentricAX:GeneralData">
        <text d2p1:language="en-US" d2p1:value="General data"/>
      </label>
      <label d2p1:name="" d2p1:code="@DocentricAX:LedgerDimDisplayValue">
        <text d2p1:language="en-US" d2p1:value="Ledger dimension display value"/>
      </label>
      <label d2p1:name="" d2p1:code="@DocentricAX:Miscellaneous">
        <text d2p1:language="en-US" d2p1:value="Miscellaneous"/>
      </label>
      <label d2p1:name="" d2p1:code="@DocentricAX:PrimaryDepartment">
        <text d2p1:language="en-US" d2p1:value="Primary department"/>
      </label>
      <label d2p1:name="" d2p1:code="@DocentricAX:PrimaryDepartmentNumber">
        <text d2p1:language="en-US" d2p1:value="Primary department number"/>
      </label>
      <label d2p1:name="" d2p1:code="@DocentricAX:PrimaryPostalAddress">
        <text d2p1:language="en-US" d2p1:value="Primary postal address"/>
      </label>
      <label d2p1:name="" d2p1:code="@DocentricAX:ReportCaption">
        <text d2p1:language="en-US" d2p1:value="Report caption"/>
      </label>
      <label d2p1:name="" d2p1:code="@DocentricAX:ReportData">
        <text d2p1:language="en-US" d2p1:value="Report data"/>
      </label>
      <label d2p1:name="" d2p1:code="@DocentricAX:SelectedPrintDestination">
        <text d2p1:language="en-US" d2p1:value="Selected print destination"/>
      </label>
      <label d2p1:name="" d2p1:code="@GLS103588">
        <text d2p1:language="en-US" d2p1:value="Advance holders"/>
      </label>
      <label d2p1:name="" d2p1:code="@GLS103666">
        <text d2p1:language="en-US" d2p1:value="Deferrals"/>
      </label>
      <label d2p1:name="" d2p1:code="@GLS104459">
        <text d2p1:language="en-US" d2p1:value="Cash accounts"/>
      </label>
      <label d2p1:name="" d2p1:code="@GLS106645">
        <text d2p1:language="en-US" d2p1:value="Fixed assets (Russia)"/>
      </label>
      <label d2p1:name="" d2p1:code="@GLS107356">
        <text d2p1:language="en-US" d2p1:value="Transportation invoices"/>
      </label>
      <label d2p1:name="" d2p1:code="@GLS107420">
        <text d2p1:language="en-US" d2p1:value="Package"/>
      </label>
      <label d2p1:name="" d2p1:code="@GLS107986">
        <text d2p1:language="en-US" d2p1:value="Inset number"/>
      </label>
      <label d2p1:name="" d2p1:code="@GLS107988">
        <text d2p1:language="en-US" d2p1:value="Section of commercial register"/>
      </label>
      <label d2p1:name="" d2p1:code="@GLS107990">
        <text d2p1:language="en-US" d2p1:value="Kept at commercial register"/>
      </label>
      <label d2p1:name="" d2p1:code="@GLS107993">
        <text d2p1:language="en-US" d2p1:value="Constant symbol"/>
      </label>
      <label d2p1:name="" d2p1:code="@GLS108000">
        <text d2p1:language="en-US" d2p1:value="Specific symbol"/>
      </label>
      <label d2p1:name="" d2p1:code="@GLS109142">
        <text d2p1:language="en-US" d2p1:value="Date of VAT register"/>
      </label>
      <label d2p1:name="" d2p1:code="@GLS109510">
        <text d2p1:language="en-US" d2p1:value="Sales date"/>
      </label>
      <label d2p1:name="" d2p1:code="@GLS110031">
        <text d2p1:language="en-US" d2p1:value="PKWiU"/>
      </label>
      <label d2p1:name="" d2p1:code="@GLS111004">
        <text d2p1:language="en-US" d2p1:value="Trailer registration number"/>
      </label>
      <label d2p1:name="" d2p1:code="@GLS112563">
        <text d2p1:language="en-US" d2p1:value="Directive"/>
      </label>
      <label d2p1:name="" d2p1:code="@GLS220046">
        <text d2p1:language="en-US" d2p1:value="Head of the company"/>
      </label>
      <label d2p1:name="" d2p1:code="@GLS220269">
        <text d2p1:language="en-US" d2p1:value="Registration number"/>
      </label>
      <label d2p1:name="" d2p1:code="@GLS220272">
        <text d2p1:language="en-US" d2p1:value="Print transportation details"/>
      </label>
      <label d2p1:name="" d2p1:code="@GLS220273">
        <text d2p1:language="en-US" d2p1:value="Risk level of the load"/>
      </label>
      <label d2p1:name="" d2p1:code="@GLS220835">
        <text d2p1:language="en-US" d2p1:value="Enterprise code"/>
      </label>
      <label d2p1:name="" d2p1:code="@GLS222897">
        <text d2p1:language="en-US" d2p1:value="Driver name"/>
      </label>
      <label d2p1:name="" d2p1:code="@GLS510023">
        <text d2p1:language="en-US" d2p1:value="Narration"/>
      </label>
      <label d2p1:name="" d2p1:code="@GLS510037">
        <text d2p1:language="en-US" d2p1:value="Authorized signatory"/>
      </label>
      <label d2p1:name="" d2p1:code="@GLS510039">
        <text d2p1:language="en-US" d2p1:value="Designation of signatory"/>
      </label>
      <label d2p1:name="" d2p1:code="@GLS510102">
        <text d2p1:language="en-US" d2p1:value="City"/>
      </label>
      <label d2p1:name="" d2p1:code="@GLS52">
        <text d2p1:language="en-US" d2p1:value="CNPJ"/>
      </label>
      <label d2p1:name="" d2p1:code="@MCR36581">
        <text d2p1:language="en-US" d2p1:value="String 20"/>
      </label>
      <label d2p1:name="" d2p1:code="@Proj:Category">
        <text d2p1:language="en-US" d2p1:value="Category"/>
      </label>
      <label d2p1:name="" d2p1:code="@Proj:LoadingDateTime">
        <text d2p1:language="en-US" d2p1:value="Loading date and time"/>
      </label>
      <label d2p1:name="" d2p1:code="@ProjPlan:Note">
        <text d2p1:language="en-US" d2p1:value="Note"/>
      </label>
      <label d2p1:name="" d2p1:code="@PSA11349">
        <text d2p1:language="en-US" d2p1:value="Invoice format"/>
      </label>
      <label d2p1:name="" d2p1:code="@RegistrationNumbers:EnterpriseIdCompanyId">
        <text d2p1:language="en-US" d2p1:value="Enterprise ID (COID)"/>
      </label>
      <label d2p1:name="" d2p1:code="@SPS182">
        <text d2p1:language="en-US" d2p1:value="Report title:"/>
      </label>
      <label d2p1:name="" d2p1:code="@SYP4860799">
        <text d2p1:language="en-US" d2p1:value="Relief item number"/>
      </label>
      <label d2p1:name="" d2p1:code="@SYP4860800">
        <text d2p1:language="en-US" d2p1:value="Relief schedule"/>
      </label>
      <label d2p1:name="" d2p1:code="@SYP4880682">
        <text d2p1:language="en-US" d2p1:value="Tax address type"/>
      </label>
      <label d2p1:name="" d2p1:code="@SYS10042">
        <text d2p1:language="en-US" d2p1:value="Cash discount date"/>
      </label>
      <label d2p1:name="" d2p1:code="@SYS10321">
        <text d2p1:language="en-US" d2p1:value="Discount in percentage"/>
      </label>
      <label d2p1:name="" d2p1:code="@SYS10500">
        <text d2p1:language="en-US" d2p1:value="Line amount"/>
      </label>
      <label d2p1:name="" d2p1:code="@SYS106892">
        <text d2p1:language="en-US" d2p1:value="String 50"/>
      </label>
      <label d2p1:name="" d2p1:code="@SYS10946">
        <text d2p1:language="en-US" d2p1:value="Cash discount amount"/>
      </label>
      <label d2p1:name="" d2p1:code="@SYS110827">
        <text d2p1:language="en-US" d2p1:value="Project ID"/>
      </label>
      <label d2p1:name="" d2p1:code="@SYS111246">
        <text d2p1:language="en-US" d2p1:value="Reason code"/>
      </label>
      <label d2p1:name="" d2p1:code="@SYS112686">
        <text d2p1:language="en-US" d2p1:value="Session date and time"/>
      </label>
      <label d2p1:name="" d2p1:code="@SYS114149">
        <text d2p1:language="en-US" d2p1:value="Reason comment"/>
      </label>
      <label d2p1:name="" d2p1:code="@SYS11466">
        <text d2p1:language="en-US" d2p1:value="Total charges"/>
      </label>
      <label d2p1:name="" d2p1:code="@SYS1151">
        <text d2p1:language="en-US" d2p1:value="Hours"/>
      </label>
      <label d2p1:name="" d2p1:code="@SYS116965">
        <text d2p1:language="en-US" d2p1:value="String 60"/>
      </label>
      <label d2p1:name="" d2p1:code="@SYS11762">
        <text d2p1:language="en-US" d2p1:value="Value"/>
      </label>
      <label d2p1:name="" d2p1:code="@SYS117835">
        <text d2p1:language="en-US" d2p1:value="Project name"/>
      </label>
      <label d2p1:name="" d2p1:code="@SYS11795">
        <text d2p1:language="en-US" d2p1:value="Session date"/>
      </label>
      <label d2p1:name="" d2p1:code="@SYS11865">
        <text d2p1:language="en-US" d2p1:value="Price"/>
      </label>
      <label d2p1:name="" d2p1:code="@SYS12128">
        <text d2p1:language="en-US" d2p1:value="Invoice"/>
      </label>
      <label d2p1:name="" d2p1:code="@SYS12836">
        <text d2p1:language="en-US" d2p1:value="Item number"/>
      </label>
      <label d2p1:name="" d2p1:code="@SYS129127">
        <text d2p1:language="en-US" d2p1:value="Custom list financial dimension"/>
      </label>
      <label d2p1:name="" d2p1:code="@SYS13383">
        <text d2p1:language="en-US" d2p1:value="Settled currency"/>
      </label>
      <label d2p1:name="" d2p1:code="@SYS13522">
        <text d2p1:language="en-US" d2p1:value="County"/>
      </label>
      <label d2p1:name="" d2p1:code="@SYS136473">
        <text d2p1:language="en-US" d2p1:value="Code"/>
      </label>
      <label d2p1:name="" d2p1:code="@SYS13887">
        <text d2p1:language="en-US" d2p1:value="Note"/>
      </label>
      <label d2p1:name="" d2p1:code="@SYS14552">
        <text d2p1:language="en-US" d2p1:value="External item number"/>
      </label>
      <label d2p1:name="" d2p1:code="@SYS14578">
        <text d2p1:language="en-US" d2p1:value="Quantity"/>
      </label>
      <label d2p1:name="" d2p1:code="@SYS14588">
        <text d2p1:language="en-US" d2p1:value="Due date"/>
      </label>
      <label d2p1:name="" d2p1:code="@SYS14712">
        <text d2p1:language="en-US" d2p1:value="Transaction origin"/>
      </label>
      <label d2p1:name="" d2p1:code="@SYS1517">
        <text d2p1:language="en-US" d2p1:value="Bank account"/>
      </label>
      <label d2p1:name="" d2p1:code="@SYS15217">
        <text d2p1:language="en-US" d2p1:value="Reference"/>
      </label>
      <label d2p1:name="" d2p1:code="@SYS15581">
        <text d2p1:language="en-US" d2p1:value="Company name"/>
      </label>
      <label d2p1:name="" d2p1:code="@SYS16904">
        <text d2p1:language="en-US" d2p1:value="Invoice proposal"/>
      </label>
      <label d2p1:name="" d2p1:code="@SYS17214">
        <text d2p1:language="en-US" d2p1:value="Deliver now"/>
      </label>
      <label d2p1:name="" d2p1:code="@SYS190388">
        <text d2p1:language="en-US" d2p1:value="Street number"/>
      </label>
      <label d2p1:name="" d2p1:code="@SYS190813">
        <text d2p1:language="en-US" d2p1:value="Unit"/>
      </label>
      <label d2p1:name="" d2p1:code="@SYS21877">
        <text d2p1:language="en-US" d2p1:value="Sales tax code"/>
      </label>
      <label d2p1:name="" d2p1:code="@SYS21906">
        <text d2p1:language="en-US" d2p1:value="Print code"/>
      </label>
      <label d2p1:name="" d2p1:code="@SYS21950">
        <text d2p1:language="en-US" d2p1:value="Amount origin"/>
      </label>
      <label d2p1:name="" d2p1:code="@SYS22058">
        <text d2p1:language="en-US" d2p1:value="Delivery name"/>
      </label>
      <label d2p1:name="" d2p1:code="@SYS22221">
        <text d2p1:language="en-US" d2p1:value="Internet address"/>
      </label>
      <label d2p1:name="" d2p1:code="@SYS22223">
        <text d2p1:language="en-US" d2p1:value="Address"/>
      </label>
      <label d2p1:name="" d2p1:code="@SYS22249">
        <text d2p1:language="en-US" d2p1:value="City"/>
      </label>
      <label d2p1:name="" d2p1:code="@SYS22457">
        <text d2p1:language="en-US" d2p1:value="Routing number"/>
      </label>
      <label d2p1:name="" d2p1:code="@SYS22514">
        <text d2p1:language="en-US" d2p1:value="Payment reference"/>
      </label>
      <label d2p1:name="" d2p1:code="@SYS22646">
        <text d2p1:language="en-US" d2p1:value="Sales tax amount"/>
      </label>
      <label d2p1:name="" d2p1:code="@SYS22737">
        <text d2p1:language="en-US" d2p1:value="Bank name"/>
      </label>
      <label d2p1:name="" d2p1:code="@SYS22817">
        <text d2p1:language="en-US" d2p1:value="Form note"/>
      </label>
      <label d2p1:name="" d2p1:code="@SYS23725">
        <text d2p1:language="en-US" d2p1:value="SWIFT code"/>
      </label>
      <label d2p1:name="" d2p1:code="@SYS23730">
        <text d2p1:language="en-US" d2p1:value="Counter"/>
      </label>
      <label d2p1:name="" d2p1:code="@SYS24182">
        <text d2p1:language="en-US" d2p1:value="ISO"/>
      </label>
      <label d2p1:name="" d2p1:code="@SYS24540">
        <text d2p1:language="en-US" d2p1:value="Our account number"/>
      </label>
      <label d2p1:name="" d2p1:code="@SYS24546">
        <text d2p1:language="en-US" d2p1:value="Delivery number"/>
      </label>
      <label d2p1:name="" d2p1:code="@SYS25109">
        <text d2p1:language="en-US" d2p1:value="Base price"/>
      </label>
      <label d2p1:name="" d2p1:code="@SYS25708">
        <text d2p1:language="en-US" d2p1:value="Invoice account"/>
      </label>
      <label d2p1:name="" d2p1:code="@SYS2587">
        <text d2p1:language="en-US" d2p1:value="Document date"/>
      </label>
      <label d2p1:name="" d2p1:code="@SYS26871">
        <text d2p1:language="en-US" d2p1:value="Intrastat code"/>
      </label>
      <label d2p1:name="" d2p1:code="@SYS27054">
        <text d2p1:language="en-US" d2p1:value="Search name"/>
      </label>
      <label d2p1:name="" d2p1:code="@SYS300925">
        <text d2p1:language="en-US" d2p1:value="String 255"/>
      </label>
      <label d2p1:name="" d2p1:code="@SYS303656">
        <text d2p1:language="en-US" d2p1:value="Personnel number"/>
      </label>
      <label d2p1:name="" d2p1:code="@SYS310663">
        <text d2p1:language="en-US" d2p1:value="Report title"/>
      </label>
      <label d2p1:name="" d2p1:code="@SYS314486">
        <text d2p1:language="en-US" d2p1:value="FI-Creditor ID"/>
      </label>
      <label d2p1:name="" d2p1:code="@SYS320666">
        <text d2p1:language="en-US" d2p1:value="Worker name"/>
      </label>
      <label d2p1:name="" d2p1:code="@SYS323504">
        <text d2p1:language="en-US" d2p1:value="ZIP/postal code"/>
      </label>
      <label d2p1:name="" d2p1:code="@SYS323505">
        <text d2p1:language="en-US" d2p1:value="Street"/>
      </label>
      <label d2p1:name="" d2p1:code="@SYS323506">
        <text d2p1:language="en-US" d2p1:value="State"/>
      </label>
      <label d2p1:name="" d2p1:code="@SYS330288">
        <text d2p1:language="en-US" d2p1:value="Project contract ID"/>
      </label>
      <label d2p1:name="" d2p1:code="@SYS331317">
        <text d2p1:language="en-US" d2p1:value="National Registry number"/>
      </label>
      <label d2p1:name="" d2p1:code="@SYS335041">
        <text d2p1:language="en-US" d2p1:value="Name or description"/>
      </label>
      <label d2p1:name="" d2p1:code="@SYS335710">
        <text d2p1:language="en-US" d2p1:value="VAT exempt number export"/>
      </label>
      <label d2p1:name="" d2p1:code="@SYS335711">
        <text d2p1:language="en-US" d2p1:value="VAT exempt number import"/>
      </label>
      <label d2p1:name="" d2p1:code="@SYS335712">
        <text d2p1:language="en-US" d2p1:value="Branch number extension export"/>
      </label>
      <label d2p1:name="" d2p1:code="@SYS335713">
        <text d2p1:language="en-US" d2p1:value="Branch number extension import"/>
      </label>
      <label d2p1:name="" d2p1:code="@SYS343362">
        <text d2p1:language="en-US" d2p1:value="Bank accounts"/>
      </label>
      <label d2p1:name="" d2p1:code="@SYS343364">
        <text d2p1:language="en-US" d2p1:value="Customers"/>
      </label>
      <label d2p1:name="" d2p1:code="@SYS343366">
        <text d2p1:language="en-US" d2p1:value="Departments"/>
      </label>
      <label d2p1:name="" d2p1:code="@SYS343372">
        <text d2p1:language="en-US" d2p1:value="Fixed assets"/>
      </label>
      <label d2p1:name="" d2p1:code="@SYS343377">
        <text d2p1:language="en-US" d2p1:value="Items"/>
      </label>
      <label d2p1:name="" d2p1:code="@SYS343381">
        <text d2p1:language="en-US" d2p1:value="Legal entities"/>
      </label>
      <label d2p1:name="" d2p1:code="@SYS343384">
        <text d2p1:language="en-US" d2p1:value="Business units"/>
      </label>
      <label d2p1:name="" d2p1:code="@SYS343390">
        <text d2p1:language="en-US" d2p1:value="Projects"/>
      </label>
      <label d2p1:name="" d2p1:code="@SYS343403">
        <text d2p1:language="en-US" d2p1:value="Vendors"/>
      </label>
      <label d2p1:name="" d2p1:code="@SYS343405">
        <text d2p1:language="en-US" d2p1:value="Workers"/>
      </label>
      <label d2p1:name="" d2p1:code="@SYS343409">
        <text d2p1:language="en-US" d2p1:value="Cost centers"/>
      </label>
      <label d2p1:name="" d2p1:code="@SYS343425">
        <text d2p1:language="en-US" d2p1:value="Main accounts"/>
      </label>
      <label d2p1:name="" d2p1:code="@SYS34389">
        <text d2p1:language="en-US" d2p1:value="Contractor"/>
      </label>
      <label d2p1:name="" d2p1:code="@SYS34979">
        <text d2p1:language="en-US" d2p1:value="Name"/>
      </label>
      <label d2p1:name="" d2p1:code="@SYS3697">
        <text d2p1:language="en-US" d2p1:value="Free text"/>
      </label>
      <label d2p1:name="" d2p1:code="@SYS38495">
        <text d2p1:language="en-US" d2p1:value="Cost price"/>
      </label>
      <label d2p1:name="" d2p1:code="@SYS4002620">
        <text d2p1:language="en-US" d2p1:value="Direct debit mandate ID"/>
      </label>
      <label d2p1:name="" d2p1:code="@SYS4080001">
        <text d2p1:language="en-US" d2p1:value="Exclude from invoice"/>
      </label>
      <label d2p1:name="" d2p1:code="@SYS4082535">
        <text d2p1:language="en-US" d2p1:value="Tax branch code"/>
      </label>
      <label d2p1:name="" d2p1:code="@SYS4082846">
        <text d2p1:language="en-US" d2p1:value="Reference invoice"/>
      </label>
      <label d2p1:name="" d2p1:code="@SYS4082847">
        <text d2p1:language="en-US" d2p1:value="Reference invoice value"/>
      </label>
      <label d2p1:name="" d2p1:code="@SYS4160085">
        <text d2p1:language="en-US" d2p1:value="Special regime for cash accounting method"/>
      </label>
      <label d2p1:name="" d2p1:code="@SYS4376">
        <text d2p1:language="en-US" d2p1:value="Cash discount"/>
      </label>
      <label d2p1:name="" d2p1:code="@SYS464">
        <text d2p1:language="en-US" d2p1:value="Sales subtotal amount"/>
      </label>
      <label d2p1:name="" d2p1:code="@SYS48">
        <text d2p1:language="en-US" d2p1:value="Terms of payment"/>
      </label>
      <label d2p1:name="" d2p1:code="@SYS4955">
        <text d2p1:language="en-US" d2p1:value="Exchange rate"/>
      </label>
      <label d2p1:name="" d2p1:code="@SYS50025">
        <text d2p1:language="en-US" d2p1:value="Invoice type"/>
      </label>
      <label d2p1:name="" d2p1:code="@SYS50149">
        <text d2p1:language="en-US" d2p1:value="Project invoice"/>
      </label>
      <label d2p1:name="" d2p1:code="@SYS50177">
        <text d2p1:language="en-US" d2p1:value="Sort code"/>
      </label>
      <label d2p1:name="" d2p1:code="@SYS53485">
        <text d2p1:language="en-US" d2p1:value="Triangulation currency"/>
      </label>
      <label d2p1:name="" d2p1:code="@SYS53608">
        <text d2p1:language="en-US" d2p1:value="Corrected amount in currency"/>
      </label>
      <label d2p1:name="" d2p1:code="@SYS5398">
        <text d2p1:language="en-US" d2p1:value="Product name"/>
      </label>
      <label d2p1:name="" d2p1:code="@SYS54123">
        <text d2p1:language="en-US" d2p1:value="DVR"/>
      </label>
      <label d2p1:name="" d2p1:code="@SYS54242">
        <text d2p1:language="en-US" d2p1:value="Project date"/>
      </label>
      <label d2p1:name="" d2p1:code="@SYS56480">
        <text d2p1:language="en-US" d2p1:value="Sales currency"/>
      </label>
      <label d2p1:name="" d2p1:code="@SYS5695">
        <text d2p1:language="en-US" d2p1:value="Giro account"/>
      </label>
      <label d2p1:name="" d2p1:code="@SYS5755">
        <text d2p1:language="en-US" d2p1:value="Sales price"/>
      </label>
      <label d2p1:name="" d2p1:code="@SYS5845">
        <text d2p1:language="en-US" d2p1:value="Email"/>
      </label>
      <label d2p1:name="" d2p1:code="@SYS5878">
        <text d2p1:language="en-US" d2p1:value="Sales tax"/>
      </label>
      <label d2p1:name="" d2p1:code="@SYS59571">
        <text d2p1:language="en-US" d2p1:value="Registration number"/>
      </label>
      <label d2p1:name="" d2p1:code="@SYS62243">
        <text d2p1:language="en-US" d2p1:value="Separate tax exempt balance in forms"/>
      </label>
      <label d2p1:name="" d2p1:code="@SYS62373">
        <text d2p1:language="en-US" d2p1:value="Nontaxable"/>
      </label>
      <label d2p1:name="" d2p1:code="@SYS62374">
        <text d2p1:language="en-US" d2p1:value="Taxable"/>
      </label>
      <label d2p1:name="" d2p1:code="@SYS6303">
        <text d2p1:language="en-US" d2p1:value="Description"/>
      </label>
      <label d2p1:name="" d2p1:code="@SYS63284">
        <text d2p1:language="en-US" d2p1:value="Branch/Subsidiary"/>
      </label>
      <label d2p1:name="" d2p1:code="@SYS6465">
        <text d2p1:language="en-US" d2p1:value="Total discount"/>
      </label>
      <label d2p1:name="" d2p1:code="@SYS66242">
        <text d2p1:language="en-US" d2p1:value="Registration"/>
      </label>
      <label d2p1:name="" d2p1:code="@SYS67837">
        <text d2p1:language="en-US" d2p1:value="ISO currency code"/>
      </label>
      <label d2p1:name="" d2p1:code="@SYS68579">
        <text d2p1:language="en-US" d2p1:value="Direct debit ID"/>
      </label>
      <label d2p1:name="" d2p1:code="@SYS68593">
        <text d2p1:language="en-US" d2p1:value="Reference table ID"/>
      </label>
      <label d2p1:name="" d2p1:code="@SYS68772">
        <text d2p1:language="en-US" d2p1:value="Bank account number"/>
      </label>
      <label d2p1:name="" d2p1:code="@SYS68973">
        <text d2p1:language="en-US" d2p1:value="Associated payment attachment on customer invoice"/>
      </label>
      <label d2p1:name="" d2p1:code="@SYS6901">
        <text d2p1:language="en-US" d2p1:value="Net amount"/>
      </label>
      <label d2p1:name="" d2p1:code="@SYS6928">
        <text d2p1:language="en-US" d2p1:value="Amount"/>
      </label>
      <label d2p1:name="" d2p1:code="@SYS69789">
        <text d2p1:language="en-US" d2p1:value="Activity code"/>
      </label>
      <label d2p1:name="" d2p1:code="@SYS70359">
        <text d2p1:language="en-US" d2p1:value="Registration numbers"/>
      </label>
      <label d2p1:name="" d2p1:code="@SYS70361">
        <text d2p1:language="en-US" d2p1:value="Routing number"/>
      </label>
      <label d2p1:name="" d2p1:code="@SYS71686">
        <text d2p1:language="en-US" d2p1:value="IBAN"/>
      </label>
      <label d2p1:name="" d2p1:code="@SYS7399">
        <text d2p1:language="en-US" d2p1:value="Name"/>
      </label>
      <label d2p1:name="" d2p1:code="@SYS7402">
        <text d2p1:language="en-US" d2p1:value="Date"/>
      </label>
      <label d2p1:name="" d2p1:code="@SYS74146">
        <text d2p1:language="en-US" d2p1:value="Language ID"/>
      </label>
      <label d2p1:name="" d2p1:code="@SYS7437">
        <text d2p1:language="en-US" d2p1:value="Country/region"/>
      </label>
      <label d2p1:name="" d2p1:code="@SYS7572">
        <text d2p1:language="en-US" d2p1:value="Currency"/>
      </label>
      <label d2p1:name="" d2p1:code="@SYS7576">
        <text d2p1:language="en-US" d2p1:value="Description"/>
      </label>
      <label d2p1:name="" d2p1:code="@SYS76275">
        <text d2p1:language="en-US" d2p1:value="Visibility"/>
      </label>
      <label d2p1:name="" d2p1:code="@SYS7632">
        <text d2p1:language="en-US" d2p1:value="Parameter ID"/>
      </label>
      <label d2p1:name="" d2p1:code="@SYS7869">
        <text d2p1:language="en-US" d2p1:value="Telephone"/>
      </label>
      <label d2p1:name="" d2p1:code="@SYS7888">
        <text d2p1:language="en-US" d2p1:value="Fax"/>
      </label>
      <label d2p1:name="" d2p1:code="@SYS80991">
        <text d2p1:language="en-US" d2p1:value="Name"/>
      </label>
      <label d2p1:name="" d2p1:code="@SYS8172">
        <text d2p1:language="en-US" d2p1:value="Round-off"/>
      </label>
      <label d2p1:name="" d2p1:code="@SYS828">
        <text d2p1:language="en-US" d2p1:value="Payment"/>
      </label>
      <label d2p1:name="" d2p1:code="@SYS8343">
        <text d2p1:language="en-US" d2p1:value="Ledger account"/>
      </label>
      <label d2p1:name="" d2p1:code="@SYS84252">
        <text d2p1:language="en-US" d2p1:value="Specify index calculation"/>
      </label>
      <label d2p1:name="" d2p1:code="@SYS8483">
        <text d2p1:language="en-US" d2p1:value="Symbol"/>
      </label>
      <label d2p1:name="" d2p1:code="@SYS860">
        <text d2p1:language="en-US" d2p1:value="Amount in transaction currency"/>
      </label>
      <label d2p1:name="" d2p1:code="@SYS86069">
        <text d2p1:language="en-US" d2p1:value="Bitmap"/>
      </label>
      <label d2p1:name="" d2p1:code="@SYS8757">
        <text d2p1:language="en-US" d2p1:value="Debit/Credit"/>
      </label>
      <label d2p1:name="" d2p1:code="@SYS8946">
        <text d2p1:language="en-US" d2p1:value="Tax exempt number"/>
      </label>
      <label d2p1:name="" d2p1:code="@SYS90860">
        <text d2p1:language="en-US" d2p1:value="Service subscription"/>
      </label>
      <label d2p1:name="" d2p1:code="@SYS9362">
        <text d2p1:language="en-US" d2p1:value="Address"/>
      </label>
      <label d2p1:name="" d2p1:code="@SYS93996">
        <text d2p1:language="en-US" d2p1:value="Branch number"/>
      </label>
      <label d2p1:name="" d2p1:code="@SYS9458">
        <text d2p1:language="en-US" d2p1:value="Invoice amount"/>
      </label>
      <label d2p1:name="" d2p1:code="@SYS969">
        <text d2p1:language="en-US" d2p1:value="Tax registration number"/>
      </label>
      <label d2p1:name="" d2p1:code="@SYS97920">
        <text d2p1:language="en-US" d2p1:value="String 30"/>
      </label>
      <label d2p1:name="" d2p1:code="@SYS98362">
        <text d2p1:language="en-US" d2p1:value="Amount"/>
      </label>
      <label d2p1:name="" d2p1:code="@SYS98363">
        <text d2p1:language="en-US" d2p1:value="Origin"/>
      </label>
      <label d2p1:name="" d2p1:code="@SYS98529">
        <text d2p1:language="en-US" d2p1:value="Index"/>
      </label>
      <label d2p1:name="" d2p1:code="@SYS98533">
        <text d2p1:language="en-US" d2p1:value="Title"/>
      </label>
      <label d2p1:name="" d2p1:code="@SYS99717">
        <text d2p1:language="en-US" d2p1:value="Reason for correction"/>
      </label>
      <label d2p1:name="" d2p1:code="@SYS99772">
        <text d2p1:language="en-US" d2p1:value="Tax representative"/>
      </label>
    </labels>
  </dataSourcePackage>
  <DataSources xmlns="">
    <DataSource xmlns:d3p1="http://schemas.docentric.com/dynamics-ax/templates" Name="GeneralData" IsDefault="0" DataKind="2" d3p1:dataSectionType="2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GeneralData">
                <xs:annotation>
                  <xs:appinfo>
                    <xse:label xmlns:xse="http://schemas.docentric.com/xml-schema-extensions" xse:text="General data" xse:refCode="@DocentricAX:GeneralData"/>
                  </xs:appinfo>
                </xs:annotation>
                <xs:complexType>
                  <xs:choice minOccurs="0" maxOccurs="unbounded">
                    <xs:element name="CurrentCompany">
                      <xs:annotation>
                        <xs:appinfo>
                          <xse:label xmlns:xse="http://schemas.docentric.com/xml-schema-extensions" xse:text="Current company info" xse:refCode="@DocentricAX:CurrentCompanyInfo"/>
                        </xs:appinfo>
                      </xs:annotation>
                      <xs:complexType>
                        <xs:choice minOccurs="0" maxOccurs="unbounded">
                          <xs:element name="PrimaryPostalAddress">
                            <xs:annotation>
                              <xs:appinfo>
                                <xse:label xmlns:xse="http://schemas.docentric.com/xml-schema-extensions" xse:text="Primary postal address" xse:refCode="@DocentricAX:PrimaryPostalAddress"/>
                              </xs:appinfo>
                            </xs:annotation>
                            <xs:complexType>
                              <xs:attribute name="Address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City" type="xs:string" use="optional">
                                <xs:annotation>
                                  <xs:appinfo>
                                    <xse:label xmlns:xse="http://schemas.docentric.com/xml-schema-extensions" xse:text="City" xse:refCode="@SYS22249"/>
                                  </xs:appinfo>
                                </xs:annotation>
                              </xs:attribute>
                              <xs:attribute name="CountryRegionId" type="xs:string" use="optional">
                                <xs:annotation>
                                  <xs:appinfo>
                                    <xse:label xmlns:xse="http://schemas.docentric.com/xml-schema-extensions" xse:text="Country/region" xse:refCode="@SYS7437"/>
                                  </xs:appinfo>
                                </xs:annotation>
                              </xs:attribute>
                              <xs:attribute name="County" type="xs:string" use="optional">
                                <xs:annotation>
                                  <xs:appinfo>
                                    <xse:label xmlns:xse="http://schemas.docentric.com/xml-schema-extensions" xse:text="County" xse:refCode="@SYS13522"/>
                                  </xs:appinfo>
                                </xs:annotation>
                              </xs:attribute>
                              <xs:attribute name="LocationName" type="xs:string" use="optional">
                                <xs:annotation>
                                  <xs:appinfo>
                                    <xse:label xmlns:xse="http://schemas.docentric.com/xml-schema-extensions" xse:text="Name or description" xse:refCode="@SYS335041"/>
                                  </xs:appinfo>
                                </xs:annotation>
                              </xs:attribute>
                              <xs:attribute name="State" type="xs:string" use="optional">
                                <xs:annotation>
                                  <xs:appinfo>
                                    <xse:label xmlns:xse="http://schemas.docentric.com/xml-schema-extensions" xse:text="State" xse:refCode="@SYS323506"/>
                                  </xs:appinfo>
                                </xs:annotation>
                              </xs:attribute>
                              <xs:attribute name="Street" type="xs:string" use="optional">
                                <xs:annotation>
                                  <xs:appinfo>
                                    <xse:label xmlns:xse="http://schemas.docentric.com/xml-schema-extensions" xse:text="Street" xse:refCode="@SYS323505"/>
                                  </xs:appinfo>
                                </xs:annotation>
                              </xs:attribute>
                              <xs:attribute name="StreetNumber" type="xs:string" use="optional">
                                <xs:annotation>
                                  <xs:appinfo>
                                    <xse:label xmlns:xse="http://schemas.docentric.com/xml-schema-extensions" xse:text="Street number" xse:refCode="@SYS190388"/>
                                  </xs:appinfo>
                                </xs:annotation>
                              </xs:attribute>
                              <xs:attribute name="ZipCode" type="xs:string" use="optional">
                                <xs:annotation>
                                  <xs:appinfo>
                                    <xse:label xmlns:xse="http://schemas.docentric.com/xml-schema-extensions" xse:text="ZIP/postal code" xse:refCode="@SYS323504"/>
                                  </xs:appinfo>
                                </xs:annotation>
                              </xs:attribute>
                            </xs:complexType>
                          </xs:element>
                          <xs:element name="BankAccount">
                            <xs:annotation>
                              <xs:appinfo>
                                <xse:label xmlns:xse="http://schemas.docentric.com/xml-schema-extensions" xse:text="Bank account" xse:refCode="@SYS1517"/>
                              </xs:appinfo>
                            </xs:annotation>
                            <xs:complexType>
                              <xs:attribute name="Bank" type="xs:string" use="optional">
                                <xs:annotation>
                                  <xs:appinfo>
                                    <xse:label xmlns:xse="http://schemas.docentric.com/xml-schema-extensions" xse:text="Bank account" xse:refCode="@SYS1517"/>
                                  </xs:appinfo>
                                </xs:annotation>
                              </xs:attribute>
                              <xs:attribute name="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Giro" type="xs:string" use="optional">
                                <xs:annotation>
                                  <xs:appinfo>
                                    <xse:label xmlns:xse="http://schemas.docentric.com/xml-schema-extensions" xse:text="Giro account" xse:refCode="@SYS5695"/>
                                  </xs:appinfo>
                                </xs:annotation>
                              </xs:attribute>
                              <xs:attribute name="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Name" type="xs:string" use="optional">
                                <xs:annotation>
                                  <xs:appinfo>
                                    <xse:label xmlns:xse="http://schemas.docentric.com/xml-schema-extensions" xse:text="Bank name" xse:refCode="@SYS22737"/>
                                  </xs:appinfo>
                                </xs:annotation>
                              </xs:attribute>
                              <xs:attribute name="SWIFT" type="xs:string" use="optional">
                                <xs:annotation>
                                  <xs:appinfo>
                                    <xse:label xmlns:xse="http://schemas.docentric.com/xml-schema-extensions" xse:text="SWIFT code" xse:refCode="@SYS23725"/>
                                  </xs:appinfo>
                                </xs:annotation>
                              </xs:attribute>
                            </xs:complexType>
                          </xs:element>
                          <xs:element name="SalesTax">
                            <xs:annotation>
                              <xs:appinfo>
                                <xse:label xmlns:xse="http://schemas.docentric.com/xml-schema-extensions" xse:text="Sales tax" xse:refCode="@SYS5878"/>
                              </xs:appinfo>
                            </xs:annotation>
                            <xs:complexType>
                              <xs:attribute name="ImportVATNum" type="xs:string" use="optional">
                                <xs:annotation>
                                  <xs:appinfo>
                                    <xse:label xmlns:xse="http://schemas.docentric.com/xml-schema-extensions" xse:text="VAT exempt number import" xse:refCode="@SYS335711"/>
                                  </xs:appinfo>
                                </xs:annotation>
                              </xs:attribute>
                              <xs:attribute name="Import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import" xse:refCode="@SYS335713"/>
                                  </xs:appinfo>
                                </xs:annotation>
                              </xs:attribute>
                              <xs:attribute name="TaxRepresentative" type="xs:string" use="optional">
                                <xs:annotation>
                                  <xs:appinfo>
                                    <xse:label xmlns:xse="http://schemas.docentric.com/xml-schema-extensions" xse:text="Tax representative" xse:refCode="@SYS99772"/>
                                  </xs:appinfo>
                                </xs:annotation>
                              </xs:attribute>
                              <xs:attribute name="VATNum" type="xs:string" use="optional">
                                <xs:annotation>
                                  <xs:appinfo>
                                    <xse:label xmlns:xse="http://schemas.docentric.com/xml-schema-extensions" xse:text="VAT exempt number export" xse:refCode="@SYS335710"/>
                                  </xs:appinfo>
                                </xs:annotation>
                              </xs:attribute>
                              <xs:attribute name="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export" xse:refCode="@SYS335712"/>
                                  </xs:appinfo>
                                </xs:annotation>
                              </xs:attribute>
                            </xs:complexType>
                          </xs:element>
                          <xs:element name="RegistrationNumbers">
                            <xs:annotation>
                              <xs:appinfo>
                                <xse:label xmlns:xse="http://schemas.docentric.com/xml-schema-extensions" xse:text="Registration numbers" xse:refCode="@SYS70359"/>
                              </xs:appinfo>
                            </xs:annotation>
                            <xs:complexType>
                              <xs:attribute name="ActivityCode" type="xs:string" use="optional">
                                <xs:annotation>
                                  <xs:appinfo>
                                    <xse:label xmlns:xse="http://schemas.docentric.com/xml-schema-extensions" xse:text="Activity code" xse:refCode="@SYS69789"/>
                                  </xs:appinfo>
                                </xs:annotation>
                              </xs:attribute>
                              <xs:attribute name="BranchId" type="xs:string" use="optional">
                                <xs:annotation>
                                  <xs:appinfo>
                                    <xse:label xmlns:xse="http://schemas.docentric.com/xml-schema-extensions" xse:text="Branch/Subsidiary" xse:refCode="@SYS63284"/>
                                  </xs:appinfo>
                                </xs:annotation>
                              </xs:attribute>
                              <xs:attribute name="CoRegNum" type="xs:string" use="optional">
                                <xs:annotation>
                                  <xs:appinfo>
                                    <xse:label xmlns:xse="http://schemas.docentric.com/xml-schema-extensions" xse:text="Tax registration number" xse:refCode="@SYS969"/>
                                  </xs:appinfo>
                                </xs:annotation>
                              </xs:attribute>
                              <xs:attribute name="DVRid" type="xs:string" use="optional">
                                <xs:annotation>
                                  <xs:appinfo>
                                    <xse:label xmlns:xse="http://schemas.docentric.com/xml-schema-extensions" xse:text="DVR" xse:refCode="@SYS54123"/>
                                  </xs:appinfo>
                                </xs:annotation>
                              </xs:attribute>
                              <xs:attribute name="EnterpriseCode" type="xs:string" use="optional">
                                <xs:annotation>
                                  <xs:appinfo>
                                    <xse:label xmlns:xse="http://schemas.docentric.com/xml-schema-extensions" xse:text="Enterprise code" xse:refCode="@GLS220835"/>
                                  </xs:appinfo>
                                </xs:annotation>
                              </xs:attribute>
                              <xs:attribute name="EnterpriseNumber" type="xs:string" use="optional">
                                <xs:annotation>
                                  <xs:appinfo>
                                    <xse:label xmlns:xse="http://schemas.docentric.com/xml-schema-extensions" xse:text="Enterprise ID (COID)" xse:refCode="@RegistrationNumbers:EnterpriseIdCompanyId"/>
                                  </xs:appinfo>
                                </xs:annotation>
                              </xs:attribute>
                              <xs:attribute name="FICreditorID_DK" type="xs:string" use="optional">
                                <xs:annotation>
                                  <xs:appinfo>
                                    <xse:label xmlns:xse="http://schemas.docentric.com/xml-schema-extensions" xse:text="FI-Creditor ID" xse:refCode="@SYS314486"/>
                                  </xs:appinfo>
                                </xs:annotation>
                              </xs:attribute>
                              <xs:attribute name="IntrastatCode" type="xs:string" use="optional">
                                <xs:annotation>
                                  <xs:appinfo>
                                    <xse:label xmlns:xse="http://schemas.docentric.com/xml-schema-extensions" xse:text="Intrastat code" xse:refCode="@SYS26871"/>
                                  </xs:appinfo>
                                </xs:annotation>
                              </xs:attribute>
                              <xs:attribute name="RegNum" type="xs:string" use="optional">
                                <xs:annotation>
                                  <xs:appinfo>
                                    <xse:label xmlns:xse="http://schemas.docentric.com/xml-schema-extensions" xse:text="Routing number" xse:refCode="@SYS70361"/>
                                  </xs:appinfo>
                                </xs:annotation>
                              </xs:attribute>
                              <xs:attribute name="UPSNum" type="xs:string" use="optional">
                                <xs:annotation>
                                  <xs:appinfo>
                                    <xse:label xmlns:xse="http://schemas.docentric.com/xml-schema-extensions" xse:text="Delivery number" xse:refCode="@SYS24546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CompanyHead" type="xs:string" use="optional">
                          <xs:annotation>
                            <xs:appinfo>
                              <xse:label xmlns:xse="http://schemas.docentric.com/xml-schema-extensions" xse:text="Head of the company" xse:refCode="@GLS220046"/>
                            </xs:appinfo>
                          </xs:annotation>
                        </xs:attribute>
                        <xs:attribute name="CompanyId" type="xs:string" use="optional">
                          <xs:annotation>
                            <xs:appinfo>
                              <xse:label xmlns:xse="http://schemas.docentric.com/xml-schema-extensions" xse:text="Company ID" xse:refCode="@DocentricAX:CompanyId"/>
                            </xs:appinfo>
                          </xs:annotation>
                        </xs:attribut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ompany language" xse:refCode="@DocentricAX:CompanyLanguage"/>
                            </xs:appinfo>
                          </xs:annotation>
                        </xs:attribute>
                        <xs:attribute name="Logo" type="xs:base64Binary" use="optional">
                          <xs:annotation>
                            <xs:appinfo>
                              <xse:label xmlns:xse="http://schemas.docentric.com/xml-schema-extensions" xse:text="Company logo" xse:refCode="@DocentricAX:CompanyLogo"/>
                            </xs:appinfo>
                          </xs:annotation>
                        </xs:attribute>
                        <xs:attribute name="LogoIncluded" type="xs:boolean" use="optional">
                          <xs:annotation>
                            <xs:appinfo>
                              <xse:label xmlns:xse="http://schemas.docentric.com/xml-schema-extensions" xse:text="Is company logo included" xse:refCode="@DocentricAX:CompanyLogoIncluded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Tele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Url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</xs:complexType>
                    </xs:element>
                    <xs:element name="CurrentWorker">
                      <xs:annotation>
                        <xs:appinfo>
                          <xse:label xmlns:xse="http://schemas.docentric.com/xml-schema-extensions" xse:text="Current worker info" xse:refCode="@DocentricAX:CurrentWorkerInfo"/>
                        </xs:appinfo>
                      </xs:annotation>
                      <xs:complexTyp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IsContractor" type="xs:boolean" use="optional">
                          <xs:annotation>
                            <xs:appinfo>
                              <xse:label xmlns:xse="http://schemas.docentric.com/xml-schema-extensions" xse:text="Contractor" xse:refCode="@SYS34389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OMOperatingUnitName" type="xs:string" use="optional">
                          <xs:annotation>
                            <xs:appinfo>
                              <xse:label xmlns:xse="http://schemas.docentric.com/xml-schema-extensions" xse:text="Primary department" xse:refCode="@DocentricAX:PrimaryDepartment"/>
                            </xs:appinfo>
                          </xs:annotation>
                        </xs:attribute>
                        <xs:attribute name="OMOperatingUnitNumber" type="xs:string" use="optional">
                          <xs:annotation>
                            <xs:appinfo>
                              <xse:label xmlns:xse="http://schemas.docentric.com/xml-schema-extensions" xse:text="Primary department number" xse:refCode="@DocentricAX:PrimaryDepartmentNumber"/>
                            </xs:appinfo>
                          </xs:annotation>
                        </xs:attribute>
                        <xs:attribute name="PersonnelNumber" type="xs:string" use="optional">
                          <xs:annotation>
                            <xs:appinfo>
                              <xse:label xmlns:xse="http://schemas.docentric.com/xml-schema-extensions" xse:text="Personnel number" xse:refCode="@SYS303656"/>
                            </xs:appinfo>
                          </xs:annotation>
                        </xs:attribute>
                        <xs:attribute name="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</xs:complexType>
                    </xs:element>
                    <xs:element name="Misc">
                      <xs:annotation>
                        <xs:appinfo>
                          <xse:label xmlns:xse="http://schemas.docentric.com/xml-schema-extensions" xse:text="Miscellaneous" xse:refCode="@DocentricAX:Miscellaneous"/>
                        </xs:appinfo>
                      </xs:annotation>
                      <xs:complexType>
                        <xs:choice minOccurs="0" maxOccurs="unbounded">
                          <xs:element name="PrintDestination" type="Enum">
                            <xs:annotation>
                              <xs:appinfo>
                                <xse:label xmlns:xse="http://schemas.docentric.com/xml-schema-extensions" xse:text="Selected print destination" xse:refCode="@DocentricAX:SelectedPrintDestination"/>
                              </xs:appinfo>
                            </xs:annotation>
                          </xs:element>
                        </xs:choice>
                        <xs:attribute name="IsCbdDs" type="xs:boolean" use="optional">
                          <xs:annotation>
                            <xs:appinfo>
                              <xse:label xmlns:xse="http://schemas.docentric.com/xml-schema-extensions" xse:text="Is CBD data source" xse:refCode="@DocentricAX4:IsCbdDataSource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urrent language ID" xse:refCode="@DocentricAX:CurrentLanguageId"/>
                            </xs:appinfo>
                          </xs:annotation>
                        </xs:attribute>
                        <xs:attribute name="SessionDate" type="xs:date" use="optional">
                          <xs:annotation>
                            <xs:appinfo>
                              <xse:label xmlns:xse="http://schemas.docentric.com/xml-schema-extensions" xse:text="Session date" xse:refCode="@SYS11795"/>
                            </xs:appinfo>
                          </xs:annotation>
                        </xs:attribute>
                        <xs:attribute name="SessionDateTime" type="xs:dateTime" use="optional">
                          <xs:annotation>
                            <xs:appinfo>
                              <xse:label xmlns:xse="http://schemas.docentric.com/xml-schema-extensions" xse:text="Session date and time" xse:refCode="@SYS112686"/>
                            </xs:appinfo>
                          </xs:annotation>
                        </xs:attribute>
                      </xs:complexType>
                    </xs:element>
                  </xs:choic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GeneralData>
            <CurrentCompany CompanyId="1001" Email="" CompanyHead="" LanguageId="en-US" Logo="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" LogoIncluded="true" Name="Woolpert Inc" Phone="" Telefax="" Url="">
              <PrimaryPostalAddress Address="Woolpert Inc.&#10;4454 Idea Center Blvd.&#10;Dayton, OH 45430&#10;USA" City="Dayton" CountryRegionId="USA" County="MONTGOMERY" LocationName="Corporate Office" State="OH" Street="Woolpert Inc.&#10;4454 Idea Center Blvd." StreetNumber="" ZipCode="45430"/>
              <BankAccount Bank="" CurrencyCode="" Giro="" IBAN="" Name="" SWIFT=""/>
              <SalesTax ImportVATNum="" ImportVATNumBranchId="" TaxRepresentative="" VATNum="" VATNumBranchId=""/>
              <RegistrationNumbers ActivityCode="" BranchId="" CoRegNum="" DVRid="" EnterpriseCode="" EnterpriseNumber="" FICreditorID_DK="" IntrastatCode="" RegNum="" UPSNum=""/>
            </CurrentCompany>
            <CurrentWorker Email="" IsContractor="false" Name="Joubert, Nicky" OMOperatingUnitName="Technology" OMOperatingUnitNumber="0107" PersonnelNumber="007418" Title=""/>
            <Misc IsCbdDs="false" LanguageId="en-us" SessionDate="2024-07-16" SessionDateTime="2024-07-16T03:44:03">
              <PrintDestination Value="0" Name="Screen" Text="Screen"/>
            </Misc>
          </GeneralData>
        </SampleXml>
      </PreviewData>
    </DataSource>
    <DataSource xmlns:d3p1="http://schemas.docentric.com/dynamics-ax/templates" Name="MainData" IsDefault="0" DataKind="2" d3p1:dataSectionType="1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ReportData">
                <xs:annotation>
                  <xs:appinfo>
                    <xse:label xmlns:xse="http://schemas.docentric.com/xml-schema-extensions" xse:text="Report data" xse:refCode="@DocentricAX:ReportData"/>
                  </xs:appinfo>
                </xs:annotation>
                <xs:complexType>
                  <xs:choice minOccurs="0" maxOccurs="unbounded">
                    <xs:element maxOccurs="unbounded" name="PMIPPSAProjInvoiceHeaderTmp">
                      <xs:annotation>
                        <xs:appinfo>
                          <xse:label xmlns:xse="http://schemas.docentric.com/xml-schema-extensions" xse:text="Project invoice" xse:refCode="@SYS50149"/>
                        </xs:appinfo>
                      </xs:annotation>
                      <xs:complexType>
                        <xs:choice minOccurs="0" maxOccurs="unbounded">
                          <xs:element name="InvoiceTaxNatureOfAddress_TH" type="Enum">
                            <xs:annotation>
                              <xs:appinfo>
                                <xse:label xmlns:xse="http://schemas.docentric.com/xml-schema-extensions" xse:text="Tax address type" xse:refCode="@SYP4880682"/>
                              </xs:appinfo>
                            </xs:annotation>
                          </xs:element>
                          <xs:element name="InvoiceType_MY" type="Enum">
                            <xs:annotation>
                              <xs:appinfo>
                                <xse:label xmlns:xse="http://schemas.docentric.com/xml-schema-extensions" xse:text="Invoice type" xse:refCode="@SYS50025"/>
                              </xs:appinfo>
                            </xs:annotation>
                          </xs:element>
                          <xs:element name="PrePrintLevelShow" type="Enum">
                            <xs:annotation>
                              <xs:appinfo>
                                <xse:label xmlns:xse="http://schemas.docentric.com/xml-schema-extensions" xse:text="PrePrintLevelShow" xse:refCode="@AXP2192"/>
                              </xs:appinfo>
                            </xs:annotation>
                          </xs:element>
                        </xs:choice>
                        <xs:attribute name="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AdjustmentDetailsTxt_TH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AuthorizedSignatory_BR" type="xs:string" use="optional">
                          <xs:annotation>
                            <xs:appinfo>
                              <xse:label xmlns:xse="http://schemas.docentric.com/xml-schema-extensions" xse:text="Authorized signatory" xse:refCode="@GLS510037"/>
                            </xs:appinfo>
                          </xs:annotation>
                        </xs:attribute>
                        <xs:attribute name="CashAccountingRegime_ES" type="xs:boolean" use="optional">
                          <xs:annotation>
                            <xs:appinfo>
                              <xse:label xmlns:xse="http://schemas.docentric.com/xml-schema-extensions" xse:text="Special regime for cash accounting method" xse:refCode="@SYS4160085"/>
                            </xs:appinfo>
                          </xs:annotation>
                        </xs:attribute>
                        <xs:attribute name="City_BR" type="xs:string" use="optional">
                          <xs:annotation>
                            <xs:appinfo>
                              <xse:label xmlns:xse="http://schemas.docentric.com/xml-schema-extensions" xse:text="City" xse:refCode="@GLS510102"/>
                            </xs:appinfo>
                          </xs:annotation>
                        </xs:attribute>
                        <xs:attribute name="CNPJCPFNum_BR" type="xs:string" use="optional">
                          <xs:annotation>
                            <xs:appinfo>
                              <xse:label xmlns:xse="http://schemas.docentric.com/xml-schema-extensions" xse:text="CNPJ" xse:refCode="@GLS52"/>
                            </xs:appinfo>
                          </xs:annotation>
                        </xs:attribute>
                        <xs:attribute name="Company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ompanyDebitDirectId" type="xs:string" use="optional">
                          <xs:annotation>
                            <xs:appinfo>
                              <xse:label xmlns:xse="http://schemas.docentric.com/xml-schema-extensions" xse:text="Direct debit ID" xse:refCode="@SYS68579"/>
                            </xs:appinfo>
                          </xs:annotation>
                        </xs:attribute>
                        <xs:attribute name="CompanyLogo" type="xs:base64Binary" use="optional">
                          <xs:annotation>
                            <xs:appinfo>
                              <xse:label xmlns:xse="http://schemas.docentric.com/xml-schema-extensions" xse:text="Bitmap" xse:refCode="@SYS86069"/>
                            </xs:appinfo>
                          </xs:annotation>
                        </xs:attribute>
                        <xs:attribute name="CorrectedInvoiceId" type="xs:string" use="optional">
                          <xs:annotation>
                            <xs:appinfo>
                              <xse:label xmlns:xse="http://schemas.docentric.com/xml-schema-extensions" xse:text="Original invoice" xse:refCode="@AccountsReceivable:AR_EDTTitle_CustVendCorrectedInvoiceId"/>
                            </xs:appinfo>
                          </xs:annotation>
                        </xs:attribute>
                        <xs:attribute name="CorrectiveReason" type="xs:string" use="optional">
                          <xs:annotation>
                            <xs:appinfo>
                              <xse:label xmlns:xse="http://schemas.docentric.com/xml-schema-extensions" xse:text="Reason for correction" xse:refCode="@SYS99717"/>
                            </xs:appinfo>
                          </xs:annotation>
                        </xs:attribute>
                        <xs:attribute name="CustAccountNum" type="xs:string" use="optional">
                          <xs:annotation>
                            <xs:appinfo>
                              <xse:label xmlns:xse="http://schemas.docentric.com/xml-schema-extensions" xse:text="Invoice account" xse:refCode="@SYS25708"/>
                            </xs:appinfo>
                          </xs:annotation>
                        </xs:attribute>
                        <xs:attribute name="Cust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ust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Cust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Cust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DeliveryAddress_TH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DesignationSignatory_BR" type="xs:string" use="optional">
                          <xs:annotation>
                            <xs:appinfo>
                              <xse:label xmlns:xse="http://schemas.docentric.com/xml-schema-extensions" xse:text="Designation of signatory" xse:refCode="@GLS510039"/>
                            </xs:appinfo>
                          </xs:annotation>
                        </xs:attribute>
                        <xs:attribute name="DueDate" type="xs:date" use="optional">
                          <xs:annotation>
                            <xs:appinfo>
                              <xse:label xmlns:xse="http://schemas.docentric.com/xml-schema-extensions" xse:text="Due date" xse:refCode="@SYS14588"/>
                            </xs:appinfo>
                          </xs:annotation>
                        </xs:attribute>
                        <xs:attribute name="Enterpriseregister_NO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FormattedInvoiceFooterText" type="xs:string" use="optional">
                          <xs:annotation>
                            <xs:appinfo>
                              <xse:label xmlns:xse="http://schemas.docentric.com/xml-schema-extensions" xse:text="Formatted invoice footer text" xse:refCode="@AXP:PMIP4158"/>
                            </xs:appinfo>
                          </xs:annotation>
                        </xs:attribute>
                        <xs:attribute name="FormLetterTxt" type="xs:string" use="optional">
                          <xs:annotation>
                            <xs:appinfo>
                              <xse:label xmlns:xse="http://schemas.docentric.com/xml-schema-extensions" xse:text="Form note" xse:refCode="@SYS22817"/>
                            </xs:appinfo>
                          </xs:annotation>
                        </xs:attribute>
                        <xs:attribute name="GIRO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GSTReasonCode_MY" type="xs:string" use="optional">
                          <xs:annotation>
                            <xs:appinfo>
                              <xse:label xmlns:xse="http://schemas.docentric.com/xml-schema-extensions" xse:text="Reason code" xse:refCode="@SYS111246"/>
                            </xs:appinfo>
                          </xs:annotation>
                        </xs:attribute>
                        <xs:attribute name="GSTReliefClause_MY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IndirectCost" type="xs:decimal" use="optional">
                          <xs:annotation>
                            <xs:appinfo>
                              <xse:label xmlns:xse="http://schemas.docentric.com/xml-schema-extensions" xse:text="Amount" xse:refCode="@SYS98362"/>
                            </xs:appinfo>
                          </xs:annotation>
                        </xs:attribute>
                        <xs:attribute name="InvoiceBranchName_TH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InvoiceBranch_TH" type="xs:string" use="optional">
                          <xs:annotation>
                            <xs:appinfo>
                              <xse:label xmlns:xse="http://schemas.docentric.com/xml-schema-extensions" xse:text="Branch number" xse:refCode="@SYS93996"/>
                            </xs:appinfo>
                          </xs:annotation>
                        </xs:attribute>
                        <xs:attribute name="InvoiceCurrency" type="xs:string" use="optional">
                          <xs:annotation>
                            <xs:appinfo>
                              <xse:label xmlns:xse="http://schemas.docentric.com/xml-schema-extensions" xse:text="Sales currency" xse:refCode="@SYS56480"/>
                            </xs:appinfo>
                          </xs:annotation>
                        </xs:attribute>
                        <xs:attribute name="Invoice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InvoiceFooterTxt" type="xs:string" use="optional">
                          <xs:annotation>
                            <xs:appinfo>
                              <xse:label xmlns:xse="http://schemas.docentric.com/xml-schema-extensions" xse:text="Invoice footer text" xse:refCode="@AXP:AXP3758"/>
                            </xs:appinfo>
                          </xs:annotation>
                        </xs:attribute>
                        <xs:attribute name="InvoiceNum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InvoiceTaxRegNumber_TH" type="xs:string" use="optional">
                          <xs:annotation>
                            <xs:appinfo>
                              <xse:label xmlns:xse="http://schemas.docentric.com/xml-schema-extensions" xse:text="Registration number" xse:refCode="@SYS59571"/>
                            </xs:appinfo>
                          </xs:annotation>
                        </xs:attribute>
                        <xs:attribute name="IsFormattedInvoiceFooterTextEnable" type="xs:boolean" use="optional">
                          <xs:annotation>
                            <xs:appinfo>
                              <xse:label xmlns:xse="http://schemas.docentric.com/xml-schema-extensions" xse:text="Is formatted invoice footer text enable" xse:refCode="@AXP:AXP5148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Language ID" xse:refCode="@SYS74146"/>
                            </xs:appinfo>
                          </xs:annotation>
                        </xs:attribute>
                        <xs:attribute name="MandateBankIBAN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MandateReference" type="xs:string" use="optional">
                          <xs:annotation>
                            <xs:appinfo>
                              <xse:label xmlns:xse="http://schemas.docentric.com/xml-schema-extensions" xse:text="Direct debit mandate ID" xse:refCode="@SYS4002620"/>
                            </xs:appinfo>
                          </xs:annotation>
                        </xs:attribute>
                        <xs:attribute name="MandateSWIFTNo" type="xs:string" use="optional">
                          <xs:annotation>
                            <xs:appinfo>
                              <xse:label xmlns:xse="http://schemas.docentric.com/xml-schema-extensions" xse:text="SWIFT code" xse:refCode="@SYS23725"/>
                            </xs:appinfo>
                          </xs:annotation>
                        </xs:attribute>
                        <xs:attribute name="MiscellaneousCharges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Company name" xse:refCode="@SYS15581"/>
                            </xs:appinfo>
                          </xs:annotation>
                        </xs:attribute>
                        <xs:attribute name="Narration_BR" type="xs:string" use="optional">
                          <xs:annotation>
                            <xs:appinfo>
                              <xse:label xmlns:xse="http://schemas.docentric.com/xml-schema-extensions" xse:text="Narration" xse:refCode="@GLS510023"/>
                            </xs:appinfo>
                          </xs:annotation>
                        </xs:attribute>
                        <xs:attribute name="NationalRegistryNumber" type="xs:string" use="optional">
                          <xs:annotation>
                            <xs:appinfo>
                              <xse:label xmlns:xse="http://schemas.docentric.com/xml-schema-extensions" xse:text="National Registry number" xse:refCode="@SYS331317"/>
                            </xs:appinfo>
                          </xs:annotation>
                        </xs:attribute>
                        <xs:attribute name="NetInvoiceAm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NonTaxable" type="xs:decimal" use="optional">
                          <xs:annotation>
                            <xs:appinfo>
                              <xse:label xmlns:xse="http://schemas.docentric.com/xml-schema-extensions" xse:text="Nontaxable" xse:refCode="@SYS62373"/>
                            </xs:appinfo>
                          </xs:annotation>
                        </xs:attribute>
                        <xs:attribute name="OurAccntNum" type="xs:string" use="optional">
                          <xs:annotation>
                            <xs:appinfo>
                              <xse:label xmlns:xse="http://schemas.docentric.com/xml-schema-extensions" xse:text="Our account number" xse:refCode="@SYS24540"/>
                            </xs:appinfo>
                          </xs:annotation>
                        </xs:attribute>
                        <xs:attribute name="Payment" type="xs:string" use="optional">
                          <xs:annotation>
                            <xs:appinfo>
                              <xse:label xmlns:xse="http://schemas.docentric.com/xml-schema-extensions" xse:text="Terms of payment" xse:refCode="@SYS48"/>
                            </xs:appinfo>
                          </xs:annotation>
                        </xs:attribute>
                        <xs:attribute name="PaymentReference_BE" type="xs:string" use="optional">
                          <xs:annotation>
                            <xs:appinfo>
                              <xse:label xmlns:xse="http://schemas.docentric.com/xml-schema-extensions" xse:text="Payment reference" xse:refCode="@SYS22514"/>
                            </xs:appinfo>
                          </xs:annotation>
                        </xs:attribute>
                        <xs:attribute name="PMIPCompDetails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  <xs:attribute name="PMIPPOExternalDescription" type="xs:string" use="optional">
                          <xs:annotation>
                            <xs:appinfo>
                              <xse:label xmlns:xse="http://schemas.docentric.com/xml-schema-extensions" xse:text="Search name" xse:refCode="@SYS27054"/>
                            </xs:appinfo>
                          </xs:annotation>
                        </xs:attribute>
                        <xs:attribute name="PMIPPONumber" type="xs:string" use="optional">
                          <xs:annotation>
                            <xs:appinfo>
                              <xse:label xmlns:xse="http://schemas.docentric.com/xml-schema-extensions" xse:text="Search name" xse:refCode="@SYS27054"/>
                            </xs:appinfo>
                          </xs:annotation>
                        </xs:attribute>
                        <xs:attribute name="PMIPTermDesc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ProjectContract" type="xs:string" use="optional">
                          <xs:annotation>
                            <xs:appinfo>
                              <xse:label xmlns:xse="http://schemas.docentric.com/xml-schema-extensions" xse:text="Project contract ID" xse:refCode="@SYS330288"/>
                            </xs:appinfo>
                          </xs:annotation>
                        </xs:attribute>
                        <xs:attribute name="RefInvoiceId_TH" type="xs:string" use="optional">
                          <xs:annotation>
                            <xs:appinfo>
                              <xse:label xmlns:xse="http://schemas.docentric.com/xml-schema-extensions" xse:text="Reference invoice" xse:refCode="@SYS4082846"/>
                            </xs:appinfo>
                          </xs:annotation>
                        </xs:attribute>
                        <xs:attribute name="RegistrationNumber" type="xs:string" use="optional">
                          <xs:annotation>
                            <xs:appinfo>
                              <xse:label xmlns:xse="http://schemas.docentric.com/xml-schema-extensions" xse:text="Registration" xse:refCode="@SYS66242"/>
                            </xs:appinfo>
                          </xs:annotation>
                        </xs:attribute>
                        <xs:attribute name="RemarkTxt_TH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RetainageAmount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RoundOff" type="xs:decimal" use="optional">
                          <xs:annotation>
                            <xs:appinfo>
                              <xse:label xmlns:xse="http://schemas.docentric.com/xml-schema-extensions" xse:text="Round-off" xse:refCode="@SYS8172"/>
                            </xs:appinfo>
                          </xs:annotation>
                        </xs:attribute>
                        <xs:attribute name="SAGlobal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  <xs:attribute name="SalesTax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ShowSepaNotification" type="xs:boolean" use="optional">
                          <xs:annotation>
                            <xs:appinfo>
                              <xse:label xmlns:xse="http://schemas.docentric.com/xml-schema-extensions" xse:text="ShowSepaNotification" xse:refCode="@AXP2193"/>
                            </xs:appinfo>
                          </xs:annotation>
                        </xs:attribute>
                        <xs:attribute name="Taxable" type="xs:decimal" use="optional">
                          <xs:annotation>
                            <xs:appinfo>
                              <xse:label xmlns:xse="http://schemas.docentric.com/xml-schema-extensions" xse:text="Taxable" xse:refCode="@SYS62374"/>
                            </xs:appinfo>
                          </xs:annotation>
                        </xs:attribute>
                        <xs:attribute name="TaxRegistrationNumber" type="xs:string" use="optional">
                          <xs:annotation>
                            <xs:appinfo>
                              <xse:label xmlns:xse="http://schemas.docentric.com/xml-schema-extensions" xse:text="Tax registration number" xse:refCode="@SYS969"/>
                            </xs:appinfo>
                          </xs:annotation>
                        </xs:attribute>
                        <xs:attribute name="Tele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Total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TotalCustomerBalance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Totaldiscount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</xs:complexType>
                    </xs:element>
                    <xs:element maxOccurs="unbounded" name="PMIPPSAProjInvoiceTmp">
                      <xs:annotation>
                        <xs:appinfo>
                          <xse:label xmlns:xse="http://schemas.docentric.com/xml-schema-extensions" xse:text="Project invoice" xse:refCode="@SYS50149"/>
                        </xs:appinfo>
                      </xs:annotation>
                      <xs:complexType>
                        <xs:choice minOccurs="0" maxOccurs="unbounded">
                          <xs:element name="GiroType_BE" type="Enum">
                            <xs:annotation>
                              <xs:appinfo>
                                <xse:label xmlns:xse="http://schemas.docentric.com/xml-schema-extensions" xse:text="Associated payment attachment on customer invoice" xse:refCode="@SYS68973"/>
                              </xs:appinfo>
                            </xs:annotation>
                          </xs:element>
                          <xs:element name="MileageCategory" type="Enum"/>
                          <xs:element name="TransactionOrigin" type="Enum">
                            <xs:annotation>
                              <xs:appinfo>
                                <xse:label xmlns:xse="http://schemas.docentric.com/xml-schema-extensions" xse:text="Transaction origin" xse:refCode="@SYS14712"/>
                              </xs:appinfo>
                            </xs:annotation>
                          </xs:element>
                        </xs:choice>
                        <xs:attribute name="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Amount_MY" type="xs:decimal" use="optional">
                          <xs:annotation>
                            <xs:appinfo>
                              <xse:label xmlns:xse="http://schemas.docentric.com/xml-schema-extensions" xse:text="Amount" xse:refCode="@SYS98362"/>
                            </xs:appinfo>
                          </xs:annotation>
                        </xs:attribute>
                        <xs:attribute name="CashDiscAmount_MY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Category" type="xs:string" use="optional">
                          <xs:annotation>
                            <xs:appinfo>
                              <xse:label xmlns:xse="http://schemas.docentric.com/xml-schema-extensions" xse:text="Category" xse:refCode="@Proj:Category"/>
                            </xs:appinfo>
                          </xs:annotation>
                        </xs:attribute>
                        <xs:attribute name="Company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ostPlusRate" type="xs:string" use="optional">
                          <xs:annotation>
                            <xs:appinfo>
                              <xse:label xmlns:xse="http://schemas.docentric.com/xml-schema-extensions" xse:text="Sales price" xse:refCode="@SYS5755"/>
                            </xs:appinfo>
                          </xs:annotation>
                        </xs:attribute>
                        <xs:attribute name="CostPrice" type="xs:decimal" use="optional">
                          <xs:annotation>
                            <xs:appinfo>
                              <xse:label xmlns:xse="http://schemas.docentric.com/xml-schema-extensions" xse:text="Cost price" xse:refCode="@SYS38495"/>
                            </xs:appinfo>
                          </xs:annotation>
                        </xs:attribute>
                        <xs:attribute name="Cust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ust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Cust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Cust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DocumentHeader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DocumentLine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DocuRefHeaderVisibility" type="xs:boolean" use="optional">
                          <xs:annotation>
                            <xs:appinfo>
                              <xse:label xmlns:xse="http://schemas.docentric.com/xml-schema-extensions" xse:text="Header visibility" xse:refCode="@AXP2218"/>
                            </xs:appinfo>
                          </xs:annotation>
                        </xs:attribute>
                        <xs:attribute name="DocuRefLineVisibility" type="xs:boolean" use="optional">
                          <xs:annotation>
                            <xs:appinfo>
                              <xse:label xmlns:xse="http://schemas.docentric.com/xml-schema-extensions" xse:text="Line visibility" xse:refCode="@AXP2219"/>
                            </xs:appinfo>
                          </xs:annotation>
                        </xs:attribute>
                        <xs:attribute name="GSTReliefItemNumber_MY" type="xs:string" use="optional">
                          <xs:annotation>
                            <xs:appinfo>
                              <xse:label xmlns:xse="http://schemas.docentric.com/xml-schema-extensions" xse:text="Relief item number" xse:refCode="@SYP4860799"/>
                            </xs:appinfo>
                          </xs:annotation>
                        </xs:attribute>
                        <xs:attribute name="GSTReliefSchedule_MY" type="xs:string" use="optional">
                          <xs:annotation>
                            <xs:appinfo>
                              <xse:label xmlns:xse="http://schemas.docentric.com/xml-schema-extensions" xse:text="Relief schedule" xse:refCode="@SYP4860800"/>
                            </xs:appinfo>
                          </xs:annotation>
                        </xs:attribute>
                        <xs:attribute name="GSTSummaryText_M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Intracode" type="xs:string" use="optional">
                          <xs:annotation>
                            <xs:appinfo>
                              <xse:label xmlns:xse="http://schemas.docentric.com/xml-schema-extensions" xse:text="Code" xse:refCode="@SYS136473"/>
                            </xs:appinfo>
                          </xs:annotation>
                        </xs:attribute>
                        <xs:attribute name="InvoiceAccount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  <xs:attribute name="InvoiceVATNumVisibility" type="xs:boolean" use="optional">
                          <xs:annotation>
                            <xs:appinfo>
                              <xse:label xmlns:xse="http://schemas.docentric.com/xml-schema-extensions" xse:text="Invoice VAT number visibility" xse:refCode="@AXP2220"/>
                            </xs:appinfo>
                          </xs:annotation>
                        </xs:attribute>
                        <xs:attribute name="IsGSTSummary_MY" type="xs:boolean" use="optional">
                          <xs:annotation>
                            <xs:appinfo>
                              <xse:label xmlns:xse="http://schemas.docentric.com/xml-schema-extensions" xse:text="GST summary" xse:refCode="@AXP2221"/>
                            </xs:appinfo>
                          </xs:annotation>
                        </xs:attribute>
                        <xs:attribute name="IsPreBillApplicable" type="xs:boolean" use="optional">
                          <xs:annotation>
                            <xs:appinfo>
                              <xse:label xmlns:xse="http://schemas.docentric.com/xml-schema-extensions" xse:text="PreBill applicable" xse:refCode="@AXP2222"/>
                            </xs:appinfo>
                          </xs:annotation>
                        </xs:attribute>
                        <xs:attribute name="ItemName" type="xs:string" use="optional">
                          <xs:annotation>
                            <xs:appinfo>
                              <xse:label xmlns:xse="http://schemas.docentric.com/xml-schema-extensions" xse:text="Product name" xse:refCode="@SYS5398"/>
                            </xs:appinfo>
                          </xs:annotation>
                        </xs:attribute>
                        <xs:attribute name="ItemPriceAfterDisc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LineAm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LineNumber" type="xs:integer" use="optional">
                          <xs:annotation>
                            <xs:appinfo>
                              <xse:label xmlns:xse="http://schemas.docentric.com/xml-schema-extensions" xse:text="Counter" xse:refCode="@SYS23730"/>
                            </xs:appinfo>
                          </xs:annotation>
                        </xs:attribute>
                        <xs:attribute name="LineSign" type="xs:string" use="optional">
                          <xs:annotation>
                            <xs:appinfo>
                              <xse:label xmlns:xse="http://schemas.docentric.com/xml-schema-extensions" xse:text="Symbol" xse:refCode="@SYS8483"/>
                            </xs:appinfo>
                          </xs:annotation>
                        </xs:attribute>
                        <xs:attribute name="LineTaxAmoun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Note" type="xs:string" use="optional">
                          <xs:annotation>
                            <xs:appinfo>
                              <xse:label xmlns:xse="http://schemas.docentric.com/xml-schema-extensions" xse:text="Note" xse:refCode="@ProjPlan:Note"/>
                            </xs:appinfo>
                          </xs:annotation>
                        </xs:attribute>
                        <xs:attribute name="PackingSlipInfo" type="xs:string" use="optional">
                          <xs:annotation>
                            <xs:appinfo>
                              <xse:label xmlns:xse="http://schemas.docentric.com/xml-schema-extensions" xse:text="String 255" xse:refCode="@SYS300925"/>
                            </xs:appinfo>
                          </xs:annotation>
                        </xs:attribute>
                        <xs:attribute name="PackingSlipInfoVisibility" type="xs:boolean" use="optional">
                          <xs:annotation>
                            <xs:appinfo>
                              <xse:label xmlns:xse="http://schemas.docentric.com/xml-schema-extensions" xse:text="Visibility" xse:refCode="@SYS76275"/>
                            </xs:appinfo>
                          </xs:annotation>
                        </xs:attribute>
                        <xs:attribute name="PKWiUCode_PL" type="xs:string" use="optional">
                          <xs:annotation>
                            <xs:appinfo>
                              <xse:label xmlns:xse="http://schemas.docentric.com/xml-schema-extensions" xse:text="PKWiU" xse:refCode="@GLS110031"/>
                            </xs:appinfo>
                          </xs:annotation>
                        </xs:attribute>
                        <xs:attribute name="PMIPAccountNum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PMIPBankSortCode" type="xs:string" use="optional">
                          <xs:annotation>
                            <xs:appinfo>
                              <xse:label xmlns:xse="http://schemas.docentric.com/xml-schema-extensions" xse:text="Sort code" xse:refCode="@SYS50177"/>
                            </xs:appinfo>
                          </xs:annotation>
                        </xs:attribute>
                        <xs:attribute name="PMIPDescription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PMIPIBAN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PMIP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PMIPPaymentAccount" type="xs:string" use="optional">
                          <xs:annotation>
                            <xs:appinfo>
                              <xse:label xmlns:xse="http://schemas.docentric.com/xml-schema-extensions" xse:text="Ledger account" xse:refCode="@SYS8343"/>
                            </xs:appinfo>
                          </xs:annotation>
                        </xs:attribute>
                        <xs:attribute name="PMIPPaymentInvoiceNotes" type="xs:string" use="optional">
                          <xs:annotation>
                            <xs:appinfo>
                              <xse:label xmlns:xse="http://schemas.docentric.com/xml-schema-extensions" xse:text="Payment invoice notes" xse:refCode="@AXP1838"/>
                            </xs:appinfo>
                          </xs:annotation>
                        </xs:attribute>
                        <xs:attribute name="PMIPRegistrationNum" type="xs:string" use="optional">
                          <xs:annotation>
                            <xs:appinfo>
                              <xse:label xmlns:xse="http://schemas.docentric.com/xml-schema-extensions" xse:text="Routing number" xse:refCode="@SYS22457"/>
                            </xs:appinfo>
                          </xs:annotation>
                        </xs:attribute>
                        <xs:attribute name="PMIPServiceDateFrom" type="xs:date" use="optional">
                          <xs:annotation>
                            <xs:appinfo>
                              <xse:label xmlns:xse="http://schemas.docentric.com/xml-schema-extensions" xse:text="Service date from" xse:refCode="@AXP:AXP3646"/>
                            </xs:appinfo>
                          </xs:annotation>
                        </xs:attribute>
                        <xs:attribute name="PMIPServiceDates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PMIPServiceDateTo" type="xs:date" use="optional">
                          <xs:annotation>
                            <xs:appinfo>
                              <xse:label xmlns:xse="http://schemas.docentric.com/xml-schema-extensions" xse:text="Service date to" xse:refCode="@AXP:AXP3647"/>
                            </xs:appinfo>
                          </xs:annotation>
                        </xs:attribute>
                        <xs:attribute name="PMIPSWIFTNo" type="xs:string" use="optional">
                          <xs:annotation>
                            <xs:appinfo>
                              <xse:label xmlns:xse="http://schemas.docentric.com/xml-schema-extensions" xse:text="SWIFT code" xse:refCode="@SYS23725"/>
                            </xs:appinfo>
                          </xs:annotation>
                        </xs:attribute>
                        <xs:attribute name="ProjectName" type="xs:string" use="optional">
                          <xs:annotation>
                            <xs:appinfo>
                              <xse:label xmlns:xse="http://schemas.docentric.com/xml-schema-extensions" xse:text="Project name" xse:refCode="@SYS117835"/>
                            </xs:appinfo>
                          </xs:annotation>
                        </xs:attribute>
                        <xs:attribute name="ProjectReferenceNumber" type="xs:string" use="optional">
                          <xs:annotation>
                            <xs:appinfo>
                              <xse:label xmlns:xse="http://schemas.docentric.com/xml-schema-extensions" xse:text="Project ID" xse:refCode="@SYS110827"/>
                            </xs:appinfo>
                          </xs:annotation>
                        </xs:attribute>
                        <xs:attribute name="ProjId" type="xs:string" use="optional">
                          <xs:annotation>
                            <xs:appinfo>
                              <xse:label xmlns:xse="http://schemas.docentric.com/xml-schema-extensions" xse:text="Project ID" xse:refCode="@SYS110827"/>
                            </xs:appinfo>
                          </xs:annotation>
                        </xs:attribute>
                        <xs:attribute name="Quantity" type="xs:decimal" use="optional">
                          <xs:annotation>
                            <xs:appinfo>
                              <xse:label xmlns:xse="http://schemas.docentric.com/xml-schema-extensions" xse:text="Hours" xse:refCode="@SYS1151"/>
                            </xs:appinfo>
                          </xs:annotation>
                        </xs:attribute>
                        <xs:attribute name="RefInvoiceDate_MY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RefInvoiceID_MY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SalesPrice" type="xs:decimal" use="optional">
                          <xs:annotation>
                            <xs:appinfo>
                              <xse:label xmlns:xse="http://schemas.docentric.com/xml-schema-extensions" xse:text="Sales price" xse:refCode="@SYS5755"/>
                            </xs:appinfo>
                          </xs:annotation>
                        </xs:attribute>
                        <xs:attribute name="SMABasePrice" type="xs:decimal" use="optional">
                          <xs:annotation>
                            <xs:appinfo>
                              <xse:label xmlns:xse="http://schemas.docentric.com/xml-schema-extensions" xse:text="Base price" xse:refCode="@SYS25109"/>
                            </xs:appinfo>
                          </xs:annotation>
                        </xs:attribute>
                        <xs:attribute name="SMAIndex" type="xs:decimal" use="optional">
                          <xs:annotation>
                            <xs:appinfo>
                              <xse:label xmlns:xse="http://schemas.docentric.com/xml-schema-extensions" xse:text="Index" xse:refCode="@SYS98529"/>
                            </xs:appinfo>
                          </xs:annotation>
                        </xs:attribute>
                        <xs:attribute name="SMASpecIndexCalc" type="xs:boolean" use="optional">
                          <xs:annotation>
                            <xs:appinfo>
                              <xse:label xmlns:xse="http://schemas.docentric.com/xml-schema-extensions" xse:text="Specify index calculation" xse:refCode="@SYS84252"/>
                            </xs:appinfo>
                          </xs:annotation>
                        </xs:attribute>
                        <xs:attribute name="TaxAmount_MY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BaseAmount_MY" type="xs:decimal" use="optional">
                          <xs:annotation>
                            <xs:appinfo>
                              <xse:label xmlns:xse="http://schemas.docentric.com/xml-schema-extensions" xse:text="Amount origin" xse:refCode="@SYS21950"/>
                            </xs:appinfo>
                          </xs:annotation>
                        </xs:attribute>
                        <xs:attribute name="TaxBaseQty_MY" type="xs:decimal" use="optional">
                          <xs:annotation>
                            <xs:appinfo>
                              <xse:label xmlns:xse="http://schemas.docentric.com/xml-schema-extensions" xse:text="Quantity" xse:refCode="@SYS14578"/>
                            </xs:appinfo>
                          </xs:annotation>
                        </xs:attribute>
                        <xs:attribute name="TaxWriteCode" type="xs:string" use="optional">
                          <xs:annotation>
                            <xs:appinfo>
                              <xse:label xmlns:xse="http://schemas.docentric.com/xml-schema-extensions" xse:text="Print code" xse:refCode="@SYS21906"/>
                            </xs:appinfo>
                          </xs:annotation>
                        </xs:attribute>
                        <xs:attribute name="TotalsRecID" type="xs:long" use="optional"/>
                        <xs:attribute name="Trans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TransTableId" type="xs:integer" use="optional">
                          <xs:annotation>
                            <xs:appinfo>
                              <xse:label xmlns:xse="http://schemas.docentric.com/xml-schema-extensions" xse:text="Reference table ID" xse:refCode="@SYS68593"/>
                            </xs:appinfo>
                          </xs:annotation>
                        </xs:attribute>
                        <xs:attribute name="TransTableLabel" type="xs:string" use="optional">
                          <xs:annotation>
                            <xs:appinfo>
                              <xse:label xmlns:xse="http://schemas.docentric.com/xml-schema-extensions" xse:text="String 20" xse:refCode="@MCR36581"/>
                            </xs:appinfo>
                          </xs:annotation>
                        </xs:attribute>
                        <xs:attribute name="TransTxt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</xs:complexType>
                    </xs:element>
                    <xs:element maxOccurs="unbounded" name="ProjInvoiceLocalizationTmp">
                      <xs:annotation>
                        <xs:appinfo>
                          <xse:label xmlns:xse="http://schemas.docentric.com/xml-schema-extensions" xse:text="Project invoice" xse:refCode="@SYS50149"/>
                        </xs:appinfo>
                      </xs:annotation>
                      <xs:complexType>
                        <xs:choice minOccurs="0" maxOccurs="unbounded">
                          <xs:element name="PrePrintLevelShow" type="Enum"/>
                        </xs:choice>
                        <xs:attribute name="AccountingCurrency" type="xs:string" use="optional">
                          <xs:annotation>
                            <xs:appinfo>
                              <xse:label xmlns:xse="http://schemas.docentric.com/xml-schema-extensions" xse:text="Currency" xse:refCode="@SYS7572"/>
                            </xs:appinfo>
                          </xs:annotation>
                        </xs:attribute>
                        <xs:attribute name="AccountingCurrencyAmountVisibility" type="xs:boolean" use="optional"/>
                        <xs:attribute name="Amount" type="xs:decimal" use="optional">
                          <xs:annotation>
                            <xs:appinfo>
                              <xse:label xmlns:xse="http://schemas.docentric.com/xml-schema-extensions" xse:text="Amount" xse:refCode="@SYS98362"/>
                            </xs:appinfo>
                          </xs:annotation>
                        </xs:attribute>
                        <xs:attribute name="AmountInWords" type="xs:string" use="optional">
                          <xs:annotation>
                            <xs:appinfo>
                              <xse:label xmlns:xse="http://schemas.docentric.com/xml-schema-extensions" xse:text="Free text" xse:refCode="@SYS3697"/>
                            </xs:appinfo>
                          </xs:annotation>
                        </xs:attribute>
                        <xs:attribute name="Buyer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BuyerEnterpriseCode" type="xs:string" use="optional">
                          <xs:annotation>
                            <xs:appinfo>
                              <xse:label xmlns:xse="http://schemas.docentric.com/xml-schema-extensions" xse:text="Enterprise code" xse:refCode="@GLS220835"/>
                            </xs:appinfo>
                          </xs:annotation>
                        </xs:attribute>
                        <xs:attribute name="Buyer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BuyerRegNum_W" type="xs:string" use="optional">
                          <xs:annotation>
                            <xs:appinfo>
                              <xse:label xmlns:xse="http://schemas.docentric.com/xml-schema-extensions" xse:text="Routing number" xse:refCode="@SYS70361"/>
                            </xs:appinfo>
                          </xs:annotation>
                        </xs:attribute>
                        <xs:attribute name="Buyer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  <xs:attribute name="CashDisc" type="xs:decimal" use="optional">
                          <xs:annotation>
                            <xs:appinfo>
                              <xse:label xmlns:xse="http://schemas.docentric.com/xml-schema-extensions" xse:text="Cash discount" xse:refCode="@SYS4376"/>
                            </xs:appinfo>
                          </xs:annotation>
                        </xs:attribute>
                        <xs:attribute name="CashDiscAmount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CashDiscTxt" type="xs:string" use="optional">
                          <xs:annotation>
                            <xs:appinfo>
                              <xse:label xmlns:xse="http://schemas.docentric.com/xml-schema-extensions" xse:text="Cash discount" xse:refCode="@SYS4376"/>
                            </xs:appinfo>
                          </xs:annotation>
                        </xs:attribute>
                        <xs:attribute name="Category" type="xs:string" use="optional">
                          <xs:annotation>
                            <xs:appinfo>
                              <xse:label xmlns:xse="http://schemas.docentric.com/xml-schema-extensions" xse:text="Category" xse:refCode="@Proj:Category"/>
                            </xs:appinfo>
                          </xs:annotation>
                        </xs:attribute>
                        <xs:attribute name="Company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ompanyBankAccount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CompanyBankAccountNum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CompanyBankAccountRegNum" type="xs:string" use="optional">
                          <xs:annotation>
                            <xs:appinfo>
                              <xse:label xmlns:xse="http://schemas.docentric.com/xml-schema-extensions" xse:text="Routing number" xse:refCode="@SYS22457"/>
                            </xs:appinfo>
                          </xs:annotation>
                        </xs:attribute>
                        <xs:attribute name="CompanyBankSpecificSymbol" type="xs:string" use="optional">
                          <xs:annotation>
                            <xs:appinfo>
                              <xse:label xmlns:xse="http://schemas.docentric.com/xml-schema-extensions" xse:text="Specific symbol" xse:refCode="@GLS108000"/>
                            </xs:appinfo>
                          </xs:annotation>
                        </xs:attribute>
                        <xs:attribute name="CompanyCommercialRegister" type="xs:string" use="optional">
                          <xs:annotation>
                            <xs:appinfo>
                              <xse:label xmlns:xse="http://schemas.docentric.com/xml-schema-extensions" xse:text="Kept at commercial register" xse:refCode="@GLS107990"/>
                            </xs:appinfo>
                          </xs:annotation>
                        </xs:attribute>
                        <xs:attribute name="CompanyCommercialRegisterInsetNumber" type="xs:string" use="optional">
                          <xs:annotation>
                            <xs:appinfo>
                              <xse:label xmlns:xse="http://schemas.docentric.com/xml-schema-extensions" xse:text="Inset number" xse:refCode="@GLS107986"/>
                            </xs:appinfo>
                          </xs:annotation>
                        </xs:attribute>
                        <xs:attribute name="CompanyCommercialRegisterSection" type="xs:string" use="optional">
                          <xs:annotation>
                            <xs:appinfo>
                              <xse:label xmlns:xse="http://schemas.docentric.com/xml-schema-extensions" xse:text="Section of commercial register" xse:refCode="@GLS107988"/>
                            </xs:appinfo>
                          </xs:annotation>
                        </xs:attribute>
                        <xs:attribute name="CompanyCoRegNum" type="xs:string" use="optional">
                          <xs:annotation>
                            <xs:appinfo>
                              <xse:label xmlns:xse="http://schemas.docentric.com/xml-schema-extensions" xse:text="Registration" xse:refCode="@SYS66242"/>
                            </xs:appinfo>
                          </xs:annotation>
                        </xs:attribute>
                        <xs:attribute name="CompanyDebitDirectId" type="xs:string" use="optional">
                          <xs:annotation>
                            <xs:appinfo>
                              <xse:label xmlns:xse="http://schemas.docentric.com/xml-schema-extensions" xse:text="Direct debit ID" xse:refCode="@SYS68579"/>
                            </xs:appinfo>
                          </xs:annotation>
                        </xs:attribute>
                        <xs:attribute name="Company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CompanyEnterpriseCode" type="xs:string" use="optional">
                          <xs:annotation>
                            <xs:appinfo>
                              <xse:label xmlns:xse="http://schemas.docentric.com/xml-schema-extensions" xse:text="Enterprise code" xse:refCode="@GLS220835"/>
                            </xs:appinfo>
                          </xs:annotation>
                        </xs:attribute>
                        <xs:attribute name="CompanyLogo" type="xs:base64Binary" use="optional">
                          <xs:annotation>
                            <xs:appinfo>
                              <xse:label xmlns:xse="http://schemas.docentric.com/xml-schema-extensions" xse:text="Bitmap" xse:refCode="@SYS86069"/>
                            </xs:appinfo>
                          </xs:annotation>
                        </xs:attribute>
                        <xs:attribute name="Company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Company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CompanyRegNum" type="xs:string" use="optional">
                          <xs:annotation>
                            <xs:appinfo>
                              <xse:label xmlns:xse="http://schemas.docentric.com/xml-schema-extensions" xse:text="Routing number" xse:refCode="@SYS70361"/>
                            </xs:appinfo>
                          </xs:annotation>
                        </xs:attribute>
                        <xs:attribute name="CompanyTele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Company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  <xs:attribute name="ConstantSymbol" type="xs:string" use="optional">
                          <xs:annotation>
                            <xs:appinfo>
                              <xse:label xmlns:xse="http://schemas.docentric.com/xml-schema-extensions" xse:text="Constant symbol" xse:refCode="@GLS107993"/>
                            </xs:appinfo>
                          </xs:annotation>
                        </xs:attribute>
                        <xs:attribute name="CorrectedInvoiceId" type="xs:string" use="optional">
                          <xs:annotation>
                            <xs:appinfo>
                              <xse:label xmlns:xse="http://schemas.docentric.com/xml-schema-extensions" xse:text="Original invoice" xse:refCode="@AccountsReceivable:AR_EDTTitle_CustVendCorrectedInvoiceId"/>
                            </xs:appinfo>
                          </xs:annotation>
                        </xs:attribute>
                        <xs:attribute name="CorrectiveReason" type="xs:string" use="optional">
                          <xs:annotation>
                            <xs:appinfo>
                              <xse:label xmlns:xse="http://schemas.docentric.com/xml-schema-extensions" xse:text="Reason for correction" xse:refCode="@SYS99717"/>
                            </xs:appinfo>
                          </xs:annotation>
                        </xs:attribute>
                        <xs:attribute name="CostInvTransCorrectInvId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CostInvTransCorrectReason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CreditNoteReasonComment" type="xs:string" use="optional">
                          <xs:annotation>
                            <xs:appinfo>
                              <xse:label xmlns:xse="http://schemas.docentric.com/xml-schema-extensions" xse:text="Reason comment" xse:refCode="@SYS114149"/>
                            </xs:appinfo>
                          </xs:annotation>
                        </xs:attribute>
                        <xs:attribute name="CurrencyCode" type="xs:string" use="optional">
                          <xs:annotation>
                            <xs:appinfo>
                              <xse:label xmlns:xse="http://schemas.docentric.com/xml-schema-extensions" xse:text="Currency" xse:refCode="@SYS7572"/>
                            </xs:appinfo>
                          </xs:annotation>
                        </xs:attribute>
                        <xs:attribute name="CurrencyCodeEuro" type="xs:string" use="optional">
                          <xs:annotation>
                            <xs:appinfo>
                              <xse:label xmlns:xse="http://schemas.docentric.com/xml-schema-extensions" xse:text="Triangulation currency" xse:refCode="@SYS53485"/>
                            </xs:appinfo>
                          </xs:annotation>
                        </xs:attribute>
                        <xs:attribute name="CurrencyCodeISO" type="xs:string" use="optional">
                          <xs:annotation>
                            <xs:appinfo>
                              <xse:label xmlns:xse="http://schemas.docentric.com/xml-schema-extensions" xse:text="ISO currency code" xse:refCode="@SYS67837"/>
                            </xs:appinfo>
                          </xs:annotation>
                        </xs:attribute>
                        <xs:attribute name="Delivery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DeliveryName" type="xs:string" use="optional">
                          <xs:annotation>
                            <xs:appinfo>
                              <xse:label xmlns:xse="http://schemas.docentric.com/xml-schema-extensions" xse:text="Delivery name" xse:refCode="@SYS22058"/>
                            </xs:appinfo>
                          </xs:annotation>
                        </xs:attribute>
                        <xs:attribute name="DiscAmount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DiscDate" type="xs:date" use="optional">
                          <xs:annotation>
                            <xs:appinfo>
                              <xse:label xmlns:xse="http://schemas.docentric.com/xml-schema-extensions" xse:text="Cash discount date" xse:refCode="@SYS10042"/>
                            </xs:appinfo>
                          </xs:annotation>
                        </xs:attribute>
                        <xs:attribute name="DiscPercent" type="xs:decimal" use="optional">
                          <xs:annotation>
                            <xs:appinfo>
                              <xse:label xmlns:xse="http://schemas.docentric.com/xml-schema-extensions" xse:text="Discount in percentage" xse:refCode="@SYS10321"/>
                            </xs:appinfo>
                          </xs:annotation>
                        </xs:attribute>
                        <xs:attribute name="DocumentDate" type="xs:date" use="optional">
                          <xs:annotation>
                            <xs:appinfo>
                              <xse:label xmlns:xse="http://schemas.docentric.com/xml-schema-extensions" xse:text="Document date" xse:refCode="@SYS2587"/>
                            </xs:appinfo>
                          </xs:annotation>
                        </xs:attribute>
                        <xs:attribute name="DocuRef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DoPrintTransportationDocument" type="xs:boolean" use="optional">
                          <xs:annotation>
                            <xs:appinfo>
                              <xse:label xmlns:xse="http://schemas.docentric.com/xml-schema-extensions" xse:text="Print transportation details" xse:refCode="@GLS220272"/>
                            </xs:appinfo>
                          </xs:annotation>
                        </xs:attribute>
                        <xs:attribute name="DueAmount" type="xs:decimal" use="optional">
                          <xs:annotation>
                            <xs:appinfo>
                              <xse:label xmlns:xse="http://schemas.docentric.com/xml-schema-extensions" xse:text="Invoice amount" xse:refCode="@SYS9458"/>
                            </xs:appinfo>
                          </xs:annotation>
                        </xs:attribute>
                        <xs:attribute name="DueDate" type="xs:date" use="optional">
                          <xs:annotation>
                            <xs:appinfo>
                              <xse:label xmlns:xse="http://schemas.docentric.com/xml-schema-extensions" xse:text="Due date" xse:refCode="@SYS14588"/>
                            </xs:appinfo>
                          </xs:annotation>
                        </xs:attribute>
                        <xs:attribute name="EmplInvTransCorrectInvId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EmplInvTransCorrectReason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EndDisc" type="xs:decimal" use="optional">
                          <xs:annotation>
                            <xs:appinfo>
                              <xse:label xmlns:xse="http://schemas.docentric.com/xml-schema-extensions" xse:text="Total discount" xse:refCode="@SYS6465"/>
                            </xs:appinfo>
                          </xs:annotation>
                        </xs:attribute>
                        <xs:attribute name="EndDiscEuro" type="xs:decimal" use="optional">
                          <xs:annotation>
                            <xs:appinfo>
                              <xse:label xmlns:xse="http://schemas.docentric.com/xml-schema-extensions" xse:text="Total discount" xse:refCode="@SYS6465"/>
                            </xs:appinfo>
                          </xs:annotation>
                        </xs:attribute>
                        <xs:attribute name="ExchangeRate" type="xs:decimal" use="optional">
                          <xs:annotation>
                            <xs:appinfo>
                              <xse:label xmlns:xse="http://schemas.docentric.com/xml-schema-extensions" xse:text="Exchange rate" xse:refCode="@SYS4955"/>
                            </xs:appinfo>
                          </xs:annotation>
                        </xs:attribute>
                        <xs:attribute name="ExternalItemId" type="xs:string" use="optional">
                          <xs:annotation>
                            <xs:appinfo>
                              <xse:label xmlns:xse="http://schemas.docentric.com/xml-schema-extensions" xse:text="External item number" xse:refCode="@SYS14552"/>
                            </xs:appinfo>
                          </xs:annotation>
                        </xs:attribute>
                        <xs:attribute name="ExternalItem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FormLetterTxt" type="xs:string" use="optional">
                          <xs:annotation>
                            <xs:appinfo>
                              <xse:label xmlns:xse="http://schemas.docentric.com/xml-schema-extensions" xse:text="Description" xse:refCode="@SYS6303"/>
                            </xs:appinfo>
                          </xs:annotation>
                        </xs:attribute>
                        <xs:attribute name="IBAN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Intracode" type="xs:string" use="optional">
                          <xs:annotation>
                            <xs:appinfo>
                              <xse:label xmlns:xse="http://schemas.docentric.com/xml-schema-extensions" xse:text="Code" xse:refCode="@SYS136473"/>
                            </xs:appinfo>
                          </xs:annotation>
                        </xs:attribute>
                        <xs:attribute name="InventTrans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InvoiceAccount" type="xs:string" use="optional">
                          <xs:annotation>
                            <xs:appinfo>
                              <xse:label xmlns:xse="http://schemas.docentric.com/xml-schema-extensions" xse:text="Invoice account" xse:refCode="@SYS25708"/>
                            </xs:appinfo>
                          </xs:annotation>
                        </xs:attribute>
                        <xs:attribute name="InvoiceAccount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InvoiceAccount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InvoiceAccount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  <xs:attribute name="InvoiceAccountVisibility" type="xs:boolean" use="optional"/>
                        <xs:attribute name="InvoiceAmount" type="xs:decimal" use="optional">
                          <xs:annotation>
                            <xs:appinfo>
                              <xse:label xmlns:xse="http://schemas.docentric.com/xml-schema-extensions" xse:text="Invoice amount" xse:refCode="@SYS9458"/>
                            </xs:appinfo>
                          </xs:annotation>
                        </xs:attribute>
                        <xs:attribute name="InvoiceAmountAccountingCurrency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InvoiceAmountEuro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Invoice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InvoiceDateInWords" type="xs:string" use="optional">
                          <xs:annotation>
                            <xs:appinfo>
                              <xse:label xmlns:xse="http://schemas.docentric.com/xml-schema-extensions" xse:text="String 50" xse:refCode="@SYS106892"/>
                            </xs:appinfo>
                          </xs:annotation>
                        </xs:attribute>
                        <xs:attribute name="InvoiceNum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InvoiceRoundOff" type="xs:decimal" use="optional">
                          <xs:annotation>
                            <xs:appinfo>
                              <xse:label xmlns:xse="http://schemas.docentric.com/xml-schema-extensions" xse:text="Round-off" xse:refCode="@SYS8172"/>
                            </xs:appinfo>
                          </xs:annotation>
                        </xs:attribute>
                        <xs:attribute name="InvoiceRoundOffEuro" type="xs:decimal" use="optional">
                          <xs:annotation>
                            <xs:appinfo>
                              <xse:label xmlns:xse="http://schemas.docentric.com/xml-schema-extensions" xse:text="Round-off" xse:refCode="@SYS8172"/>
                            </xs:appinfo>
                          </xs:annotation>
                        </xs:attribute>
                        <xs:attribute name="InvoiceVATNumVisibility" type="xs:boolean" use="optional"/>
                        <xs:attribute name="ItemId" type="xs:string" use="optional">
                          <xs:annotation>
                            <xs:appinfo>
                              <xse:label xmlns:xse="http://schemas.docentric.com/xml-schema-extensions" xse:text="Item number" xse:refCode="@SYS12836"/>
                            </xs:appinfo>
                          </xs:annotation>
                        </xs:attribute>
                        <xs:attribute name="ItemInvTransCorrectInvId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ItemInvTransCorrectReason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ItemName" type="xs:string" use="optional">
                          <xs:annotation>
                            <xs:appinfo>
                              <xse:label xmlns:xse="http://schemas.docentric.com/xml-schema-extensions" xse:text="Product name" xse:refCode="@SYS5398"/>
                            </xs:appinfo>
                          </xs:annotation>
                        </xs:attribute>
                        <xs:attribute name="ItemPriceAfterDiscount" type="xs:decimal" use="optional">
                          <xs:annotation>
                            <xs:appinfo>
                              <xse:label xmlns:xse="http://schemas.docentric.com/xml-schema-extensions" xse:text="Price" xse:refCode="@SYS11865"/>
                            </xs:appinfo>
                          </xs:annotation>
                        </xs:attribute>
                        <xs:attribute name="LineAmount" type="xs:decimal" use="optional">
                          <xs:annotation>
                            <xs:appinfo>
                              <xse:label xmlns:xse="http://schemas.docentric.com/xml-schema-extensions" xse:text="Line amount" xse:refCode="@SYS10500"/>
                            </xs:appinfo>
                          </xs:annotation>
                        </xs:attribute>
                        <xs:attribute name="LineNumber" type="xs:integer" use="optional">
                          <xs:annotation>
                            <xs:appinfo>
                              <xse:label xmlns:xse="http://schemas.docentric.com/xml-schema-extensions" xse:text="Counter" xse:refCode="@SYS23730"/>
                            </xs:appinfo>
                          </xs:annotation>
                        </xs:attribute>
                        <xs:attribute name="LineSign" type="xs:string" use="optional">
                          <xs:annotation>
                            <xs:appinfo>
                              <xse:label xmlns:xse="http://schemas.docentric.com/xml-schema-extensions" xse:text="Symbol" xse:refCode="@SYS8483"/>
                            </xs:appinfo>
                          </xs:annotation>
                        </xs:attribute>
                        <xs:attribute name="LineTaxAmoun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MandateBankIBAN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MandateReference" type="xs:string" use="optional">
                          <xs:annotation>
                            <xs:appinfo>
                              <xse:label xmlns:xse="http://schemas.docentric.com/xml-schema-extensions" xse:text="Direct debit mandate ID" xse:refCode="@SYS4002620"/>
                            </xs:appinfo>
                          </xs:annotation>
                        </xs:attribute>
                        <xs:attribute name="MandateSWIFTNo" type="xs:string" use="optional">
                          <xs:annotation>
                            <xs:appinfo>
                              <xse:label xmlns:xse="http://schemas.docentric.com/xml-schema-extensions" xse:text="SWIFT code" xse:refCode="@SYS23725"/>
                            </xs:appinfo>
                          </xs:annotation>
                        </xs:attribute>
                        <xs:attribute name="NetAmount" type="xs:decimal" use="optional">
                          <xs:annotation>
                            <xs:appinfo>
                              <xse:label xmlns:xse="http://schemas.docentric.com/xml-schema-extensions" xse:text="Net amount" xse:refCode="@SYS6901"/>
                            </xs:appinfo>
                          </xs:annotation>
                        </xs:attribute>
                        <xs:attribute name="NetAmountEuro" type="xs:decimal" use="optional">
                          <xs:annotation>
                            <xs:appinfo>
                              <xse:label xmlns:xse="http://schemas.docentric.com/xml-schema-extensions" xse:text="Net amount" xse:refCode="@SYS6901"/>
                            </xs:appinfo>
                          </xs:annotation>
                        </xs:attribute>
                        <xs:attribute name="Notes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OnAccInvTransCorrectInvId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OnAccInvTransCorrectReason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OriginalInvoiceId_CZ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OriginalInvoiceReference" type="xs:string" use="optional">
                          <xs:annotation>
                            <xs:appinfo>
                              <xse:label xmlns:xse="http://schemas.docentric.com/xml-schema-extensions" xse:text="String 255" xse:refCode="@SYS300925"/>
                            </xs:appinfo>
                          </xs:annotation>
                        </xs:attribute>
                        <xs:attribute name="PackingSlipInfo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PackingSlipInfoItem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PackingSlipInfoVisibility" type="xs:boolean" use="optional">
                          <xs:annotation>
                            <xs:appinfo>
                              <xse:label xmlns:xse="http://schemas.docentric.com/xml-schema-extensions" xse:text="Visibility" xse:refCode="@SYS76275"/>
                            </xs:appinfo>
                          </xs:annotation>
                        </xs:attribute>
                        <xs:attribute name="PaymentCondition" type="xs:string" use="optional">
                          <xs:annotation>
                            <xs:appinfo>
                              <xse:label xmlns:xse="http://schemas.docentric.com/xml-schema-extensions" xse:text="Payment" xse:refCode="@SYS828"/>
                            </xs:appinfo>
                          </xs:annotation>
                        </xs:attribute>
                        <xs:attribute name="PaymentId" type="xs:string" use="optional">
                          <xs:annotation>
                            <xs:appinfo>
                              <xse:label xmlns:xse="http://schemas.docentric.com/xml-schema-extensions" xse:text="String 50" xse:refCode="@SYS106892"/>
                            </xs:appinfo>
                          </xs:annotation>
                        </xs:attribute>
                        <xs:attribute name="Periods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KWiUCode_PL" type="xs:string" use="optional">
                          <xs:annotation>
                            <xs:appinfo>
                              <xse:label xmlns:xse="http://schemas.docentric.com/xml-schema-extensions" xse:text="PKWiU" xse:refCode="@GLS110031"/>
                            </xs:appinfo>
                          </xs:annotation>
                        </xs:attribute>
                        <xs:attribute name="PrepaidAm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PrepaidAmountEuro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PrepaidNetAm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PrepaidTaxAm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PrintCode" type="xs:string" use="optional">
                          <xs:annotation>
                            <xs:appinfo>
                              <xse:label xmlns:xse="http://schemas.docentric.com/xml-schema-extensions" xse:text="Print code" xse:refCode="@SYS21906"/>
                            </xs:appinfo>
                          </xs:annotation>
                        </xs:attribute>
                        <xs:attribute name="PrintFooter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intFooterEuro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intFooterPayment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intFooterPrepaid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intFooterPrepaidEuro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intFooterSepaNotification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intFooterText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intLogo" type="xs:boolean" use="optional"/>
                        <xs:attribute name="Project" type="xs:string" use="optional">
                          <xs:annotation>
                            <xs:appinfo>
                              <xse:label xmlns:xse="http://schemas.docentric.com/xml-schema-extensions" xse:text="Project ID" xse:refCode="@SYS110827"/>
                            </xs:appinfo>
                          </xs:annotation>
                        </xs:attribute>
                        <xs:attribute name="ProjectRevenueInvoiceTrans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ojInvoiceJourDueDate" type="xs:date" use="optional">
                          <xs:annotation>
                            <xs:appinfo>
                              <xse:label xmlns:xse="http://schemas.docentric.com/xml-schema-extensions" xse:text="Due date" xse:refCode="@SYS14588"/>
                            </xs:appinfo>
                          </xs:annotation>
                        </xs:attribute>
                        <xs:attribute name="ProjItemTrans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oposalId" type="xs:string" use="optional">
                          <xs:annotation>
                            <xs:appinfo>
                              <xse:label xmlns:xse="http://schemas.docentric.com/xml-schema-extensions" xse:text="Invoice proposal" xse:refCode="@SYS16904"/>
                            </xs:appinfo>
                          </xs:annotation>
                        </xs:attribute>
                        <xs:attribute name="Qty" type="xs:decimal" use="optional">
                          <xs:annotation>
                            <xs:appinfo>
                              <xse:label xmlns:xse="http://schemas.docentric.com/xml-schema-extensions" xse:text="Deliver now" xse:refCode="@SYS17214"/>
                            </xs:appinfo>
                          </xs:annotation>
                        </xs:attribute>
                        <xs:attribute name="RemainAmountToBePaid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RemainAmountToBePaidEuro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RevenueInvTransCorrectInvId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RevenueInvTransCorrectReason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alesBalance" type="xs:decimal" use="optional">
                          <xs:annotation>
                            <xs:appinfo>
                              <xse:label xmlns:xse="http://schemas.docentric.com/xml-schema-extensions" xse:text="Sales subtotal amount" xse:refCode="@SYS464"/>
                            </xs:appinfo>
                          </xs:annotation>
                        </xs:attribute>
                        <xs:attribute name="SalesBalanceAccountingCurrency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SalesBalanceEuro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SalesDate" type="xs:date" use="optional">
                          <xs:annotation>
                            <xs:appinfo>
                              <xse:label xmlns:xse="http://schemas.docentric.com/xml-schema-extensions" xse:text="Sales date" xse:refCode="@GLS109510"/>
                            </xs:appinfo>
                          </xs:annotation>
                        </xs:attribute>
                        <xs:attribute name="SalesOrdernum" type="xs:string" use="optional">
                          <xs:annotation>
                            <xs:appinfo>
                              <xse:label xmlns:xse="http://schemas.docentric.com/xml-schema-extensions" xse:text="Project contract ID" xse:refCode="@SYS330288"/>
                            </xs:appinfo>
                          </xs:annotation>
                        </xs:attribute>
                        <xs:attribute name="SalesPrice" type="xs:decimal" use="optional">
                          <xs:annotation>
                            <xs:appinfo>
                              <xse:label xmlns:xse="http://schemas.docentric.com/xml-schema-extensions" xse:text="Sales price" xse:refCode="@SYS5755"/>
                            </xs:appinfo>
                          </xs:annotation>
                        </xs:attribute>
                        <xs:attribute name="SalesResponsible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SalesResponsible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SalesResponsible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SalesTaxExchangeRate" type="xs:decimal" use="optional">
                          <xs:annotation>
                            <xs:appinfo>
                              <xse:label xmlns:xse="http://schemas.docentric.com/xml-schema-extensions" xse:text="Exchange rate" xse:refCode="@SYS4955"/>
                            </xs:appinfo>
                          </xs:annotation>
                        </xs:attribute>
                        <xs:attribute name="SalesUnit" type="xs:string" use="optional">
                          <xs:annotation>
                            <xs:appinfo>
                              <xse:label xmlns:xse="http://schemas.docentric.com/xml-schema-extensions" xse:text="Unit" xse:refCode="@SYS190813"/>
                            </xs:appinfo>
                          </xs:annotation>
                        </xs:attribute>
                        <xs:attribute name="SettleAmountCur" type="xs:decimal" use="optional">
                          <xs:annotation>
                            <xs:appinfo>
                              <xse:label xmlns:xse="http://schemas.docentric.com/xml-schema-extensions" xse:text="Settled currency" xse:refCode="@SYS13383"/>
                            </xs:appinfo>
                          </xs:annotation>
                        </xs:attribute>
                        <xs:attribute name="ShowCustPaymSched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CustTransOffset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DocuRef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FormLetters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InventTrans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MarkupTrans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ProjInvoiceCost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ProjInvoiceEmp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ProjInvoiceItem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ProjInvoiceOnAcc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ProjInvoiceRevenue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TaxTrans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MABasePrice" type="xs:decimal" use="optional">
                          <xs:annotation>
                            <xs:appinfo>
                              <xse:label xmlns:xse="http://schemas.docentric.com/xml-schema-extensions" xse:text="Base price" xse:refCode="@SYS25109"/>
                            </xs:appinfo>
                          </xs:annotation>
                        </xs:attribute>
                        <xs:attribute name="SMAIndex" type="xs:decimal" use="optional">
                          <xs:annotation>
                            <xs:appinfo>
                              <xse:label xmlns:xse="http://schemas.docentric.com/xml-schema-extensions" xse:text="Index" xse:refCode="@SYS98529"/>
                            </xs:appinfo>
                          </xs:annotation>
                        </xs:attribute>
                        <xs:attribute name="SMASpecIndexCalc" type="xs:boolean" use="optional">
                          <xs:annotation>
                            <xs:appinfo>
                              <xse:label xmlns:xse="http://schemas.docentric.com/xml-schema-extensions" xse:text="Specify index calculation" xse:refCode="@SYS84252"/>
                            </xs:appinfo>
                          </xs:annotation>
                        </xs:attribute>
                        <xs:attribute name="SMASubscriptionId" type="xs:string" use="optional">
                          <xs:annotation>
                            <xs:appinfo>
                              <xse:label xmlns:xse="http://schemas.docentric.com/xml-schema-extensions" xse:text="Service subscription" xse:refCode="@SYS90860"/>
                            </xs:appinfo>
                          </xs:annotation>
                        </xs:attribute>
                        <xs:attribute name="SubRevenueInvoiceTransTxt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ubRevenueInvoiceTrans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umMarkup" type="xs:decimal" use="optional">
                          <xs:annotation>
                            <xs:appinfo>
                              <xse:label xmlns:xse="http://schemas.docentric.com/xml-schema-extensions" xse:text="Total charges" xse:refCode="@SYS11466"/>
                            </xs:appinfo>
                          </xs:annotation>
                        </xs:attribute>
                        <xs:attribute name="SumMarkupEuro" type="xs:decimal" use="optional">
                          <xs:annotation>
                            <xs:appinfo>
                              <xse:label xmlns:xse="http://schemas.docentric.com/xml-schema-extensions" xse:text="Total charges" xse:refCode="@SYS11466"/>
                            </xs:appinfo>
                          </xs:annotation>
                        </xs:attribute>
                        <xs:attribute name="SumTax" type="xs:decimal" use="optional">
                          <xs:annotation>
                            <xs:appinfo>
                              <xse:label xmlns:xse="http://schemas.docentric.com/xml-schema-extensions" xse:text="Sales tax" xse:refCode="@SYS5878"/>
                            </xs:appinfo>
                          </xs:annotation>
                        </xs:attribute>
                        <xs:attribute name="SumTaxAccountingCurrency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SumTaxEuro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SWIFTNo" type="xs:string" use="optional">
                          <xs:annotation>
                            <xs:appinfo>
                              <xse:label xmlns:xse="http://schemas.docentric.com/xml-schema-extensions" xse:text="SWIFT code" xse:refCode="@SYS23725"/>
                            </xs:appinfo>
                          </xs:annotation>
                        </xs:attribute>
                        <xs:attribute name="TaxableBalance" type="xs:decimal" use="optional">
                          <xs:annotation>
                            <xs:appinfo>
                              <xse:label xmlns:xse="http://schemas.docentric.com/xml-schema-extensions" xse:text="Taxable" xse:refCode="@SYS62374"/>
                            </xs:appinfo>
                          </xs:annotation>
                        </xs:attribute>
                        <xs:attribute name="TaxableBalanceEuro" type="xs:decimal" use="optional">
                          <xs:annotation>
                            <xs:appinfo>
                              <xse:label xmlns:xse="http://schemas.docentric.com/xml-schema-extensions" xse:text="Taxable" xse:refCode="@SYS62374"/>
                            </xs:appinfo>
                          </xs:annotation>
                        </xs:attribute>
                        <xs:attribute name="TaxAmoun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BaseWLabe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BaseW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Euro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Excluded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Labe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MS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MSTLabe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MST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TotalWLabe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BaseAmount" type="xs:decimal" use="optional">
                          <xs:annotation>
                            <xs:appinfo>
                              <xse:label xmlns:xse="http://schemas.docentric.com/xml-schema-extensions" xse:text="Amount origin" xse:refCode="@SYS21950"/>
                            </xs:appinfo>
                          </xs:annotation>
                        </xs:attribute>
                        <xs:attribute name="TaxBaseAmount_W" type="xs:decimal" use="optional">
                          <xs:annotation>
                            <xs:appinfo>
                              <xse:label xmlns:xse="http://schemas.docentric.com/xml-schema-extensions" xse:text="Origin" xse:refCode="@SYS98363"/>
                            </xs:appinfo>
                          </xs:annotation>
                        </xs:attribute>
                        <xs:attribute name="TaxBaseQty" type="xs:decimal" use="optional">
                          <xs:annotation>
                            <xs:appinfo>
                              <xse:label xmlns:xse="http://schemas.docentric.com/xml-schema-extensions" xse:text="Quantity" xse:refCode="@SYS14578"/>
                            </xs:appinfo>
                          </xs:annotation>
                        </xs:attribute>
                        <xs:attribute name="TaxCode" type="xs:string" use="optional">
                          <xs:annotation>
                            <xs:appinfo>
                              <xse:label xmlns:xse="http://schemas.docentric.com/xml-schema-extensions" xse:text="Sales tax code" xse:refCode="@SYS21877"/>
                            </xs:appinfo>
                          </xs:annotation>
                        </xs:attribute>
                        <xs:attribute name="TaxDirective" type="xs:string" use="optional">
                          <xs:annotation>
                            <xs:appinfo>
                              <xse:label xmlns:xse="http://schemas.docentric.com/xml-schema-extensions" xse:text="Directive" xse:refCode="@GLS112563"/>
                            </xs:appinfo>
                          </xs:annotation>
                        </xs:attribute>
                        <xs:attribute name="TaxExcludeFromInvoice" type="xs:boolean" use="optional">
                          <xs:annotation>
                            <xs:appinfo>
                              <xse:label xmlns:xse="http://schemas.docentric.com/xml-schema-extensions" xse:text="Exclude from invoice" xse:refCode="@SYS4080001"/>
                            </xs:appinfo>
                          </xs:annotation>
                        </xs:attribute>
                        <xs:attribute name="TaxExemptDescription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TaxFreeBalance" type="xs:decimal" use="optional">
                          <xs:annotation>
                            <xs:appinfo>
                              <xse:label xmlns:xse="http://schemas.docentric.com/xml-schema-extensions" xse:text="Nontaxable" xse:refCode="@SYS62373"/>
                            </xs:appinfo>
                          </xs:annotation>
                        </xs:attribute>
                        <xs:attribute name="TaxFreeBalanceEuro" type="xs:decimal" use="optional">
                          <xs:annotation>
                            <xs:appinfo>
                              <xse:label xmlns:xse="http://schemas.docentric.com/xml-schema-extensions" xse:text="Nontaxable" xse:refCode="@SYS62373"/>
                            </xs:appinfo>
                          </xs:annotation>
                        </xs:attribute>
                        <xs:attribute name="TaxPrintTaxFreeBalance" type="xs:boolean" use="optional">
                          <xs:annotation>
                            <xs:appinfo>
                              <xse:label xmlns:xse="http://schemas.docentric.com/xml-schema-extensions" xse:text="Separate tax exempt balance in forms" xse:refCode="@SYS62243"/>
                            </xs:appinfo>
                          </xs:annotation>
                        </xs:attribute>
                        <xs:attribute name="TaxValue" type="xs:decimal" use="optional">
                          <xs:annotation>
                            <xs:appinfo>
                              <xse:label xmlns:xse="http://schemas.docentric.com/xml-schema-extensions" xse:text="Value" xse:refCode="@SYS11762"/>
                            </xs:appinfo>
                          </xs:annotation>
                        </xs:attribute>
                        <xs:attribute name="TaxWriteCode" type="xs:string" use="optional">
                          <xs:annotation>
                            <xs:appinfo>
                              <xse:label xmlns:xse="http://schemas.docentric.com/xml-schema-extensions" xse:text="Print code" xse:refCode="@SYS21906"/>
                            </xs:appinfo>
                          </xs:annotation>
                        </xs:attribute>
                        <xs:attribute name="TransDate" type="xs:date" use="optional">
                          <xs:annotation>
                            <xs:appinfo>
                              <xse:label xmlns:xse="http://schemas.docentric.com/xml-schema-extensions" xse:text="Project date" xse:refCode="@SYS54242"/>
                            </xs:appinfo>
                          </xs:annotation>
                        </xs:attribute>
                        <xs:attribute name="TransportationCarrier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TransportationCarrier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TransportationContactPerson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TransportationContactPerson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  <xs:attribute name="TransportationDataSection" type="xs:boolean" use="optional">
                          <xs:annotation>
                            <xs:appinfo>
                              <xse:label xmlns:xse="http://schemas.docentric.com/xml-schema-extensions" xse:text="Transportation invoices" xse:refCode="@GLS107356"/>
                            </xs:appinfo>
                          </xs:annotation>
                        </xs:attribute>
                        <xs:attribute name="TransPortationIssuedBy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TransportationIssuedBy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  <xs:attribute name="TransportationLoadedAddress" type="xs:string" use="optional">
                          <xs:annotation>
                            <xs:appinfo>
                              <xse:label xmlns:xse="http://schemas.docentric.com/xml-schema-extensions" xse:text="Address" xse:refCode="@SYS22223"/>
                            </xs:appinfo>
                          </xs:annotation>
                        </xs:attribute>
                        <xs:attribute name="TransportationLoadedDateTime" type="xs:dateTime" use="optional">
                          <xs:annotation>
                            <xs:appinfo>
                              <xse:label xmlns:xse="http://schemas.docentric.com/xml-schema-extensions" xse:text="Loading date and time" xse:refCode="@Proj:LoadingDateTime"/>
                            </xs:appinfo>
                          </xs:annotation>
                        </xs:attribute>
                        <xs:attribute name="TransportationLoadedName" type="xs:string" use="optional">
                          <xs:annotation>
                            <xs:appinfo>
                              <xse:label xmlns:xse="http://schemas.docentric.com/xml-schema-extensions" xse:text="Name" xse:refCode="@SYS34979"/>
                            </xs:appinfo>
                          </xs:annotation>
                        </xs:attribute>
                        <xs:attribute name="TransportationPackageDangerDegree" type="xs:string" use="optional">
                          <xs:annotation>
                            <xs:appinfo>
                              <xse:label xmlns:xse="http://schemas.docentric.com/xml-schema-extensions" xse:text="Risk level of the load" xse:refCode="@GLS220273"/>
                            </xs:appinfo>
                          </xs:annotation>
                        </xs:attribute>
                        <xs:attribute name="TransportationPackageDescription" type="xs:string" use="optional">
                          <xs:annotation>
                            <xs:appinfo>
                              <xse:label xmlns:xse="http://schemas.docentric.com/xml-schema-extensions" xse:text="Package" xse:refCode="@GLS107420"/>
                            </xs:appinfo>
                          </xs:annotation>
                        </xs:attribute>
                        <xs:attribute name="TransportationVehicleDescription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TransportationVehicleDriverName" type="xs:string" use="optional">
                          <xs:annotation>
                            <xs:appinfo>
                              <xse:label xmlns:xse="http://schemas.docentric.com/xml-schema-extensions" xse:text="Driver name" xse:refCode="@GLS222897"/>
                            </xs:appinfo>
                          </xs:annotation>
                        </xs:attribute>
                        <xs:attribute name="TransportationVehiclePlateNumber" type="xs:string" use="optional">
                          <xs:annotation>
                            <xs:appinfo>
                              <xse:label xmlns:xse="http://schemas.docentric.com/xml-schema-extensions" xse:text="Registration number" xse:refCode="@GLS220269"/>
                            </xs:appinfo>
                          </xs:annotation>
                        </xs:attribute>
                        <xs:attribute name="TransportationVehicleTrailerNumber" type="xs:string" use="optional">
                          <xs:annotation>
                            <xs:appinfo>
                              <xse:label xmlns:xse="http://schemas.docentric.com/xml-schema-extensions" xse:text="Trailer registration number" xse:refCode="@GLS111004"/>
                            </xs:appinfo>
                          </xs:annotation>
                        </xs:attribute>
                        <xs:attribute name="Txt" type="xs:string" use="optional">
                          <xs:annotation>
                            <xs:appinfo>
                              <xse:label xmlns:xse="http://schemas.docentric.com/xml-schema-extensions" xse:text="Description" xse:refCode="@SYS6303"/>
                            </xs:appinfo>
                          </xs:annotation>
                        </xs:attribute>
                        <xs:attribute name="VatDueDate_W" type="xs:date" use="optional">
                          <xs:annotation>
                            <xs:appinfo>
                              <xse:label xmlns:xse="http://schemas.docentric.com/xml-schema-extensions" xse:text="Date of VAT register" xse:refCode="@GLS109142"/>
                            </xs:appinfo>
                          </xs:annotation>
                        </xs:attribute>
                        <xs:attribute name="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</xs:complexType>
                    </xs:element>
                    <xs:element maxOccurs="unbounded" name="PSAProjInvoiceTaxTmp">
                      <xs:annotation>
                        <xs:appinfo>
                          <xse:label xmlns:xse="http://schemas.docentric.com/xml-schema-extensions" xse:text="Project invoice" xse:refCode="@SYS50149"/>
                        </xs:appinfo>
                      </xs:annotation>
                      <xs:complexType>
                        <xs:attribute name="AmountCur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CashDiscAmount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CashDiscOnInvoice" type="xs:boolean" use="optional"/>
                        <xs:attribute name="CurrencyCode_AE" type="xs:string" use="optional">
                          <xs:annotation>
                            <xs:appinfo>
                              <xse:label xmlns:xse="http://schemas.docentric.com/xml-schema-extensions" xse:text="Currency" xse:refCode="@SYS7572"/>
                            </xs:appinfo>
                          </xs:annotation>
                        </xs:attribute>
                        <xs:attribute name="showTaxAmountMST" type="xs:boolean" use="optional"/>
                        <xs:attribute name="TaxAmountCur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Labe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MS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MSTLabe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_AE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BaseAmountCur" type="xs:decimal" use="optional">
                          <xs:annotation>
                            <xs:appinfo>
                              <xse:label xmlns:xse="http://schemas.docentric.com/xml-schema-extensions" xse:text="Amount origin" xse:refCode="@SYS21950"/>
                            </xs:appinfo>
                          </xs:annotation>
                        </xs:attribute>
                        <xs:attribute name="TaxBaseAmountMST" type="xs:decimal" use="optional">
                          <xs:annotation>
                            <xs:appinfo>
                              <xse:label xmlns:xse="http://schemas.docentric.com/xml-schema-extensions" xse:text="Origin" xse:refCode="@SYS98363"/>
                            </xs:appinfo>
                          </xs:annotation>
                        </xs:attribute>
                        <xs:attribute name="TaxBaseAmount_AE" type="xs:decimal" use="optional">
                          <xs:annotation>
                            <xs:appinfo>
                              <xse:label xmlns:xse="http://schemas.docentric.com/xml-schema-extensions" xse:text="Amount origin" xse:refCode="@SYS21950"/>
                            </xs:appinfo>
                          </xs:annotation>
                        </xs:attribute>
                        <xs:attribute name="TaxBaseQty" type="xs:decimal" use="optional">
                          <xs:annotation>
                            <xs:appinfo>
                              <xse:label xmlns:xse="http://schemas.docentric.com/xml-schema-extensions" xse:text="Quantity" xse:refCode="@SYS14578"/>
                            </xs:appinfo>
                          </xs:annotation>
                        </xs:attribute>
                        <xs:attribute name="TaxCode" type="xs:string" use="optional">
                          <xs:annotation>
                            <xs:appinfo>
                              <xse:label xmlns:xse="http://schemas.docentric.com/xml-schema-extensions" xse:text="Sales tax code" xse:refCode="@SYS21877"/>
                            </xs:appinfo>
                          </xs:annotation>
                        </xs:attribute>
                        <xs:attribute name="TaxCode_AE" type="xs:string" use="optional">
                          <xs:annotation>
                            <xs:appinfo>
                              <xse:label xmlns:xse="http://schemas.docentric.com/xml-schema-extensions" xse:text="Sales tax code" xse:refCode="@SYS21877"/>
                            </xs:appinfo>
                          </xs:annotation>
                        </xs:attribute>
                        <xs:attribute name="TaxExemptDescription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TaxValue_W" type="xs:decimal" use="optional">
                          <xs:annotation>
                            <xs:appinfo>
                              <xse:label xmlns:xse="http://schemas.docentric.com/xml-schema-extensions" xse:text="Value" xse:refCode="@SYS11762"/>
                            </xs:appinfo>
                          </xs:annotation>
                        </xs:attribute>
                        <xs:attribute name="TaxWriteCode" type="xs:string" use="optional">
                          <xs:annotation>
                            <xs:appinfo>
                              <xse:label xmlns:xse="http://schemas.docentric.com/xml-schema-extensions" xse:text="Print code" xse:refCode="@SYS21906"/>
                            </xs:appinfo>
                          </xs:annotation>
                        </xs:attribute>
                        <xs:attribute name="VATAmount_AE" type="xs:decimal" use="optional">
                          <xs:annotation>
                            <xs:appinfo>
                              <xse:label xmlns:xse="http://schemas.docentric.com/xml-schema-extensions" xse:text="Corrected amount in currency" xse:refCode="@SYS53608"/>
                            </xs:appinfo>
                          </xs:annotation>
                        </xs:attribute>
                        <xs:attribute name="VATPercent_AE" type="xs:decimal" use="optional">
                          <xs:annotation>
                            <xs:appinfo>
                              <xse:label xmlns:xse="http://schemas.docentric.com/xml-schema-extensions" xse:text="Value" xse:refCode="@SYS11762"/>
                            </xs:appinfo>
                          </xs:annotation>
                        </xs:attribute>
                      </xs:complexType>
                    </xs:element>
                  </xs:choice>
                  <xs:attribute name="ReportCaption" type="xs:string" use="optional">
                    <xs:annotation>
                      <xs:appinfo>
                        <xse:label xmlns:xse="http://schemas.docentric.com/xml-schema-extensions" xse:text="Report caption" xse:refCode="@DocentricAX:ReportCaption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ReportData ReportCaption="Show invoice copy">
            <PMIPPSAProjInvoiceHeaderTmp Address="Woolpert Inc.&#10;4454 Idea Center Blvd.&#10;Dayton, OH 45430&#10;USA" AdjustmentDetailsTxt_TH="" AuthorizedSignatory_BR="" CashAccountingRegime_ES="false" City_BR="" CNPJCPFNum_BR="" CompanyAddress="" CompanyDebitDirectId="" CompanyLogo="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" CorrectedInvoiceId="" CorrectiveReason="" CustAccountNum="ARCA0010791" CustAddress="One Ameren Plaza&#10;1901 Chouteau Avenue&#10;PO Box 66149&#10;St. Louis, MO 63166-6149&#10;USA" CustFax="" CustName="Ameren Corporation" CustPhone="" DeliveryAddress_TH="" DesignationSignatory_BR="" DueDate="2024-05-23" Enterpriseregister_NO="" Fax="" FormattedInvoiceFooterText="" FormLetterTxt="" GIRO="" GSTReasonCode_MY="" GSTReliefClause_MY="" IndirectCost="0.0000000000" InvoiceBranchName_TH="" InvoiceBranch_TH="" InvoiceCurrency="USD" InvoiceDate="2024-04-23" InvoiceFooterTxt="" InvoiceNum="PTIN0025176" InvoiceTaxRegNumber_TH="" IsFormattedInvoiceFooterTextEnable="false" LanguageId="en-US" MandateBankIBAN="" MandateReference="" MandateSWIFTNo="" MiscellaneousCharges="0.0000000000" Name="Woolpert Inc" Narration_BR="" NationalRegistryNumber="" NetInvoiceAmount="14376.2500000000" NonTaxable="14376.2500000000" OurAccntNum="" Payment="N30" PaymentReference_BE="" PMIPCompDetails="" PMIPPOExternalDescription="" PMIPPONumber="P3024773" PMIPTermDesc="Net 30 Days" ProjectContract="10020299.00" RefInvoiceId_TH="" RegistrationNumber="" RemarkTxt_TH="" RetainageAmount="0.0000000000" RoundOff="0.0000000000" SAGlobalVatNum="" SalesTax="0.0000000000" ShowSepaNotification="false" Taxable="0.0000000000" TaxRegistrationNumber="" Telephone="" Total="14376.2500000000" TotalCustomerBalance="14376.2500000000" Totaldiscount="0.0000000000">
              <InvoiceTaxNatureOfAddress_TH Value="0" Name="HeadOffice" Text="Head office"/>
              <InvoiceType_MY Value="0" Name="Invoice" Text="Invoice"/>
              <PrePrintLevelShow Value="0" Name="BlankPaper" Text="Blank paper"/>
            </PMIPPSAProjInvoiceHeader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0.0000000000" LineNumber="0" LineSign="" LineTaxAmount="0.0000000000" Note="" PackingSlipInfo="" PackingSlipInfoVisibility="false" PKWiUCode_PL="" PMIPAccountNum="" PMIPBankSortCode="" PMIPDescription="" PMIPIBAN="" PMIPName="" PMIPPaymentAccount="" PMIPPaymentInvoiceNotes="" PMIPRegistrationNum="" PMIPServiceDateFrom="2024-04-14" PMIPServiceDates="" PMIPServiceDateTo="2024-04-20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0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true" GSTReliefItemNumber_MY="" GSTReliefSchedule_MY="" GSTSummaryText_MY="" Intracode="" InvoiceAccountVATNum="" InvoiceVATNumVisibility="false" IsGSTSummary_MY="false" IsPreBillApplicable="false" ItemName="" ItemPriceAfterDiscount="0.0000000000" LineAmount="0.0000000000" LineNumber="0" LineSign="" LineTaxAmount="0.0000000000" Note="" PackingSlipInfo="" PackingSlipInfoVisibility="false" PKWiUCode_PL="" PMIPAccountNum="" PMIPBankSortCode="" PMIPDescription="Project 10020299.00 - Ameren, 2024, MO Manhol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24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true" GSTReliefItemNumber_MY="" GSTReliefSchedule_MY="" GSTSummaryText_MY="" Intracode="" InvoiceAccountVATNum="" InvoiceVATNumVisibility="false" IsGSTSummary_MY="false" IsPreBillApplicable="false" ItemName="" ItemPriceAfterDiscount="0.0000000000" LineAmount="0.0000000000" LineNumber="0" LineSign="" LineTaxAmount="0.0000000000" Note="" PackingSlipInfo="" PackingSlipInfoVisibility="false" PKWiUCode_PL="" PMIPAccountNum="" PMIPBankSortCode="" PMIPDescription="Hours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25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34.1900000000" LineNumber="0" LineSign="" LineTaxAmount="0.0000000000" Note="" PackingSlipInfo="" PackingSlipInfoVisibility="false" PKWiUCode_PL="" PMIPAccountNum="" PMIPBankSortCode="" PMIPDescription="Bryan L Smith - Apr 15 2024 - deliverable" PMIPIBAN="" PMIPName="" PMIPPaymentAccount="" PMIPPaymentInvoiceNotes="" PMIPRegistrationNum="" PMIPServiceDates="" PMIPSWIFTNo="" ProjectName="" ProjectReferenceNumber="" ProjId="" Quantity="2.2500000000" RefInvoiceID_MY="" SalesPrice="148.5300000000" SMABasePrice="0.0000000000" SMAIndex="0.0000000000" SMASpecIndexCalc="false" TaxAmount_MY="0.0000000000" TaxBaseAmount_MY="0.0000000000" TaxBaseQty_MY="0.0000000000" TaxWriteCode="" TotalsRecID="5640803226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259.9300000000" LineNumber="0" LineSign="" LineTaxAmount="0.0000000000" Note="" PackingSlipInfo="" PackingSlipInfoVisibility="false" PKWiUCode_PL="" PMIPAccountNum="" PMIPBankSortCode="" PMIPDescription="Bryan L Smith - Apr 15 2024 - PhM,meetings" PMIPIBAN="" PMIPName="" PMIPPaymentAccount="" PMIPPaymentInvoiceNotes="" PMIPRegistrationNum="" PMIPServiceDates="" PMIPSWIFTNo="" ProjectName="" ProjectReferenceNumber="" ProjId="" Quantity="1.7500000000" RefInvoiceID_MY="" SalesPrice="148.5300000000" SMABasePrice="0.0000000000" SMAIndex="0.0000000000" SMASpecIndexCalc="false" TaxAmount_MY="0.0000000000" TaxBaseAmount_MY="0.0000000000" TaxBaseQty_MY="0.0000000000" TaxWriteCode="" TotalsRecID="5640803227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74.2700000000" LineNumber="0" LineSign="" LineTaxAmount="0.0000000000" Note="" PackingSlipInfo="" PackingSlipInfoVisibility="false" PKWiUCode_PL="" PMIPAccountNum="" PMIPBankSortCode="" PMIPDescription="Bryan L Smith - Apr 16 2024 - cost tracking,PhM" PMIPIBAN="" PMIPName="" PMIPPaymentAccount="" PMIPPaymentInvoiceNotes="" PMIPRegistrationNum="" PMIPServiceDates="" PMIPSWIFTNo="" ProjectName="" ProjectReferenceNumber="" ProjId="" Quantity="0.5000000000" RefInvoiceID_MY="" SalesPrice="148.5300000000" SMABasePrice="0.0000000000" SMAIndex="0.0000000000" SMASpecIndexCalc="false" TaxAmount_MY="0.0000000000" TaxBaseAmount_MY="0.0000000000" TaxBaseQty_MY="0.0000000000" TaxWriteCode="" TotalsRecID="5640803228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74.2700000000" LineNumber="0" LineSign="" LineTaxAmount="0.0000000000" Note="" PackingSlipInfo="" PackingSlipInfoVisibility="false" PKWiUCode_PL="" PMIPAccountNum="" PMIPBankSortCode="" PMIPDescription="Bryan L Smith - Apr 18 2024 - PhM" PMIPIBAN="" PMIPName="" PMIPPaymentAccount="" PMIPPaymentInvoiceNotes="" PMIPRegistrationNum="" PMIPServiceDates="" PMIPSWIFTNo="" ProjectName="" ProjectReferenceNumber="" ProjId="" Quantity="0.5000000000" RefInvoiceID_MY="" SalesPrice="148.5300000000" SMABasePrice="0.0000000000" SMAIndex="0.0000000000" SMASpecIndexCalc="false" TaxAmount_MY="0.0000000000" TaxBaseAmount_MY="0.0000000000" TaxBaseQty_MY="0.0000000000" TaxWriteCode="" TotalsRecID="5640803229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48.5300000000" LineNumber="0" LineSign="" LineTaxAmount="0.0000000000" Note="" PackingSlipInfo="" PackingSlipInfoVisibility="false" PKWiUCode_PL="" PMIPAccountNum="" PMIPBankSortCode="" PMIPDescription="Bryan L Smith - Apr 20 2024 - import data" PMIPIBAN="" PMIPName="" PMIPPaymentAccount="" PMIPPaymentInvoiceNotes="" PMIPRegistrationNum="" PMIPServiceDates="" PMIPSWIFTNo="" ProjectName="" ProjectReferenceNumber="" ProjId="" Quantity="1.0000000000" RefInvoiceID_MY="" SalesPrice="148.5300000000" SMABasePrice="0.0000000000" SMAIndex="0.0000000000" SMASpecIndexCalc="false" TaxAmount_MY="0.0000000000" TaxBaseAmount_MY="0.0000000000" TaxBaseQty_MY="0.0000000000" TaxWriteCode="" TotalsRecID="5640803230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445.5900000000" LineNumber="0" LineSign="" LineTaxAmount="0.0000000000" Note="" PackingSlipInfo="" PackingSlipInfoVisibility="false" PKWiUCode_PL="" PMIPAccountNum="" PMIPBankSortCode="" PMIPDescription="Cathleen Lynne Wooden - Apr 15 2024 - Belt&#10;Delmar" PMIPIBAN="" PMIPName="" PMIPPaymentAccount="" PMIPPaymentInvoiceNotes="" PMIPRegistrationNum="" PMIPServiceDates="" PMIPSWIFTNo="" ProjectName="" ProjectReferenceNumber="" ProjId="" Quantity="3.0000000000" RefInvoiceID_MY="" SalesPrice="148.5300000000" SMABasePrice="0.0000000000" SMAIndex="0.0000000000" SMASpecIndexCalc="false" TaxAmount_MY="0.0000000000" TaxBaseAmount_MY="0.0000000000" TaxBaseQty_MY="0.0000000000" TaxWriteCode="" TotalsRecID="5640803231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742.6500000000" LineNumber="0" LineSign="" LineTaxAmount="0.0000000000" Note="" PackingSlipInfo="" PackingSlipInfoVisibility="false" PKWiUCode_PL="" PMIPAccountNum="" PMIPBankSortCode="" PMIPDescription="Cathleen Lynne Wooden - Apr 15 2024 - Enright Ave&#10;Delmar&#10;" PMIPIBAN="" PMIPName="" PMIPPaymentAccount="" PMIPPaymentInvoiceNotes="" PMIPRegistrationNum="" PMIPServiceDates="" PMIPSWIFTNo="" ProjectName="" ProjectReferenceNumber="" ProjId="" Quantity="5.0000000000" RefInvoiceID_MY="" SalesPrice="148.5300000000" SMABasePrice="0.0000000000" SMAIndex="0.0000000000" SMASpecIndexCalc="false" TaxAmount_MY="0.0000000000" TaxBaseAmount_MY="0.0000000000" TaxBaseQty_MY="0.0000000000" TaxWriteCode="" TotalsRecID="5640803232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48.5300000000" LineNumber="0" LineSign="" LineTaxAmount="0.0000000000" Note="" PackingSlipInfo="" PackingSlipInfoVisibility="false" PKWiUCode_PL="" PMIPAccountNum="" PMIPBankSortCode="" PMIPDescription="Cathleen Lynne Wooden - Apr 15 2024 - pumping&#10;traffic control" PMIPIBAN="" PMIPName="" PMIPPaymentAccount="" PMIPPaymentInvoiceNotes="" PMIPRegistrationNum="" PMIPServiceDates="" PMIPSWIFTNo="" ProjectName="" ProjectReferenceNumber="" ProjId="" Quantity="1.0000000000" RefInvoiceID_MY="" SalesPrice="148.5300000000" SMABasePrice="0.0000000000" SMAIndex="0.0000000000" SMASpecIndexCalc="false" TaxAmount_MY="0.0000000000" TaxBaseAmount_MY="0.0000000000" TaxBaseQty_MY="0.0000000000" TaxWriteCode="" TotalsRecID="5640803233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188.2400000000" LineNumber="0" LineSign="" LineTaxAmount="0.0000000000" Note="" PackingSlipInfo="" PackingSlipInfoVisibility="false" PKWiUCode_PL="" PMIPAccountNum="" PMIPBankSortCode="" PMIPDescription="Cathleen Lynne Wooden - Apr 16 2024 - Laurel St&#10;Enright&#10;Hamilton" PMIPIBAN="" PMIPName="" PMIPPaymentAccount="" PMIPPaymentInvoiceNotes="" PMIPRegistrationNum="" PMIPServiceDates="" PMIPSWIFTNo="" ProjectName="" ProjectReferenceNumber="" ProjId="" Quantity="8.0000000000" RefInvoiceID_MY="" SalesPrice="148.5300000000" SMABasePrice="0.0000000000" SMAIndex="0.0000000000" SMASpecIndexCalc="false" TaxAmount_MY="0.0000000000" TaxBaseAmount_MY="0.0000000000" TaxBaseQty_MY="0.0000000000" TaxWriteCode="" TotalsRecID="5640803234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48.5300000000" LineNumber="0" LineSign="" LineTaxAmount="0.0000000000" Note="" PackingSlipInfo="" PackingSlipInfoVisibility="false" PKWiUCode_PL="" PMIPAccountNum="" PMIPBankSortCode="" PMIPDescription="Cathleen Lynne Wooden - Apr 16 2024 - pumping" PMIPIBAN="" PMIPName="" PMIPPaymentAccount="" PMIPPaymentInvoiceNotes="" PMIPRegistrationNum="" PMIPServiceDates="" PMIPSWIFTNo="" ProjectName="" ProjectReferenceNumber="" ProjId="" Quantity="1.0000000000" RefInvoiceID_MY="" SalesPrice="148.5300000000" SMABasePrice="0.0000000000" SMAIndex="0.0000000000" SMASpecIndexCalc="false" TaxAmount_MY="0.0000000000" TaxBaseAmount_MY="0.0000000000" TaxBaseQty_MY="0.0000000000" TaxWriteCode="" TotalsRecID="5640803235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594.1200000000" LineNumber="0" LineSign="" LineTaxAmount="0.0000000000" Note="" PackingSlipInfo="" PackingSlipInfoVisibility="false" PKWiUCode_PL="" PMIPAccountNum="" PMIPBankSortCode="" PMIPDescription="Cathleen Lynne Wooden - Apr 17 2024 - Delmar&#10;N 13th&#10;St. Charles&#10;Tucker&#10;Washington" PMIPIBAN="" PMIPName="" PMIPPaymentAccount="" PMIPPaymentInvoiceNotes="" PMIPRegistrationNum="" PMIPServiceDates="" PMIPSWIFTNo="" ProjectName="" ProjectReferenceNumber="" ProjId="" Quantity="4.0000000000" RefInvoiceID_MY="" SalesPrice="148.5300000000" SMABasePrice="0.0000000000" SMAIndex="0.0000000000" SMASpecIndexCalc="false" TaxAmount_MY="0.0000000000" TaxBaseAmount_MY="0.0000000000" TaxBaseQty_MY="0.0000000000" TaxWriteCode="" TotalsRecID="5640803236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594.1200000000" LineNumber="0" LineSign="" LineTaxAmount="0.0000000000" Note="" PackingSlipInfo="" PackingSlipInfoVisibility="false" PKWiUCode_PL="" PMIPAccountNum="" PMIPBankSortCode="" PMIPDescription="Cathleen Lynne Wooden - Apr 17 2024 - N 14th&#10;St. Charles" PMIPIBAN="" PMIPName="" PMIPPaymentAccount="" PMIPPaymentInvoiceNotes="" PMIPRegistrationNum="" PMIPServiceDates="" PMIPSWIFTNo="" ProjectName="" ProjectReferenceNumber="" ProjId="" Quantity="4.0000000000" RefInvoiceID_MY="" SalesPrice="148.5300000000" SMABasePrice="0.0000000000" SMAIndex="0.0000000000" SMASpecIndexCalc="false" TaxAmount_MY="0.0000000000" TaxBaseAmount_MY="0.0000000000" TaxBaseQty_MY="0.0000000000" TaxWriteCode="" TotalsRecID="5640803237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48.5300000000" LineNumber="0" LineSign="" LineTaxAmount="0.0000000000" Note="" PackingSlipInfo="" PackingSlipInfoVisibility="false" PKWiUCode_PL="" PMIPAccountNum="" PMIPBankSortCode="" PMIPDescription="Cathleen Lynne Wooden - Apr 17 2024 - pumping&#10;traffic control" PMIPIBAN="" PMIPName="" PMIPPaymentAccount="" PMIPPaymentInvoiceNotes="" PMIPRegistrationNum="" PMIPServiceDates="" PMIPSWIFTNo="" ProjectName="" ProjectReferenceNumber="" ProjId="" Quantity="1.0000000000" RefInvoiceID_MY="" SalesPrice="148.5300000000" SMABasePrice="0.0000000000" SMAIndex="0.0000000000" SMASpecIndexCalc="false" TaxAmount_MY="0.0000000000" TaxBaseAmount_MY="0.0000000000" TaxBaseQty_MY="0.0000000000" TaxWriteCode="" TotalsRecID="5640803238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188.2400000000" LineNumber="0" LineSign="" LineTaxAmount="0.0000000000" Note="" PackingSlipInfo="" PackingSlipInfoVisibility="false" PKWiUCode_PL="" PMIPAccountNum="" PMIPBankSortCode="" PMIPDescription="Cathleen Lynne Wooden - Apr 18 2024 - Hamilton&#10;Delmar" PMIPIBAN="" PMIPName="" PMIPPaymentAccount="" PMIPPaymentInvoiceNotes="" PMIPRegistrationNum="" PMIPServiceDates="" PMIPSWIFTNo="" ProjectName="" ProjectReferenceNumber="" ProjId="" Quantity="8.0000000000" RefInvoiceID_MY="" SalesPrice="148.5300000000" SMABasePrice="0.0000000000" SMAIndex="0.0000000000" SMASpecIndexCalc="false" TaxAmount_MY="0.0000000000" TaxBaseAmount_MY="0.0000000000" TaxBaseQty_MY="0.0000000000" TaxWriteCode="" TotalsRecID="5640803239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297.0600000000" LineNumber="0" LineSign="" LineTaxAmount="0.0000000000" Note="" PackingSlipInfo="" PackingSlipInfoVisibility="false" PKWiUCode_PL="" PMIPAccountNum="" PMIPBankSortCode="" PMIPDescription="Cathleen Lynne Wooden - Apr 18 2024 - pumping&#10;traffic control" PMIPIBAN="" PMIPName="" PMIPPaymentAccount="" PMIPPaymentInvoiceNotes="" PMIPRegistrationNum="" PMIPServiceDates="" PMIPSWIFTNo="" ProjectName="" ProjectReferenceNumber="" ProjId="" Quantity="2.0000000000" RefInvoiceID_MY="" SalesPrice="148.5300000000" SMABasePrice="0.0000000000" SMAIndex="0.0000000000" SMASpecIndexCalc="false" TaxAmount_MY="0.0000000000" TaxBaseAmount_MY="0.0000000000" TaxBaseQty_MY="0.0000000000" TaxWriteCode="" TotalsRecID="5640803240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188.2400000000" LineNumber="0" LineSign="" LineTaxAmount="0.0000000000" Note="" PackingSlipInfo="" PackingSlipInfoVisibility="false" PKWiUCode_PL="" PMIPAccountNum="" PMIPBankSortCode="" PMIPDescription="Cathleen Lynne Wooden - Apr 19 2024 - N 15th&#10;Lucas&#10;St. Charles&#10;N 14th" PMIPIBAN="" PMIPName="" PMIPPaymentAccount="" PMIPPaymentInvoiceNotes="" PMIPRegistrationNum="" PMIPServiceDates="" PMIPSWIFTNo="" ProjectName="" ProjectReferenceNumber="" ProjId="" Quantity="8.0000000000" RefInvoiceID_MY="" SalesPrice="148.5300000000" SMABasePrice="0.0000000000" SMAIndex="0.0000000000" SMASpecIndexCalc="false" TaxAmount_MY="0.0000000000" TaxBaseAmount_MY="0.0000000000" TaxBaseQty_MY="0.0000000000" TaxWriteCode="" TotalsRecID="5640803241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297.0600000000" LineNumber="0" LineSign="" LineTaxAmount="0.0000000000" Note="" PackingSlipInfo="" PackingSlipInfoVisibility="false" PKWiUCode_PL="" PMIPAccountNum="" PMIPBankSortCode="" PMIPDescription="Cathleen Lynne Wooden - Apr 19 2024 - pumping&#10;traffic control" PMIPIBAN="" PMIPName="" PMIPPaymentAccount="" PMIPPaymentInvoiceNotes="" PMIPRegistrationNum="" PMIPServiceDates="" PMIPSWIFTNo="" ProjectName="" ProjectReferenceNumber="" ProjId="" Quantity="2.0000000000" RefInvoiceID_MY="" SalesPrice="148.5300000000" SMABasePrice="0.0000000000" SMAIndex="0.0000000000" SMASpecIndexCalc="false" TaxAmount_MY="0.0000000000" TaxBaseAmount_MY="0.0000000000" TaxBaseQty_MY="0.0000000000" TaxWriteCode="" TotalsRecID="5640803242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00.7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00.7900000000" LineNumber="0" LineSign="" LineTaxAmount="0.0000000000" Note="" PackingSlipInfo="" PackingSlipInfoVisibility="false" PKWiUCode_PL="" PMIPAccountNum="" PMIPBankSortCode="" PMIPDescription="Colleen Johnson - Apr 16 2024 - project support" PMIPIBAN="" PMIPName="" PMIPPaymentAccount="" PMIPPaymentInvoiceNotes="" PMIPRegistrationNum="" PMIPServiceDates="" PMIPSWIFTNo="" ProjectName="" ProjectReferenceNumber="" ProjId="" Quantity="1.0000000000" RefInvoiceID_MY="" SalesPrice="100.7900000000" SMABasePrice="0.0000000000" SMAIndex="0.0000000000" SMASpecIndexCalc="false" TaxAmount_MY="0.0000000000" TaxBaseAmount_MY="0.0000000000" TaxBaseQty_MY="0.0000000000" TaxWriteCode="" TotalsRecID="5640803243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06.0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54.8100000000" LineNumber="0" LineSign="" LineTaxAmount="0.0000000000" Note="" PackingSlipInfo="" PackingSlipInfoVisibility="false" PKWiUCode_PL="" PMIPAccountNum="" PMIPBankSortCode="" PMIPDescription="Mark J Schlesinger - Apr 15 2024 - Enright Ave, Belt Ave, Clara Ave, Delmar Ave&#10;373933" PMIPIBAN="" PMIPName="" PMIPPaymentAccount="" PMIPPaymentInvoiceNotes="" PMIPRegistrationNum="" PMIPServiceDates="" PMIPSWIFTNo="" ProjectName="" ProjectReferenceNumber="" ProjId="" Quantity="9.0000000000" RefInvoiceID_MY="" SalesPrice="106.0900000000" SMABasePrice="0.0000000000" SMAIndex="0.0000000000" SMASpecIndexCalc="false" TaxAmount_MY="0.0000000000" TaxBaseAmount_MY="0.0000000000" TaxBaseQty_MY="0.0000000000" TaxWriteCode="" TotalsRecID="5640803244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06.0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54.8100000000" LineNumber="0" LineSign="" LineTaxAmount="0.0000000000" Note="" PackingSlipInfo="" PackingSlipInfoVisibility="false" PKWiUCode_PL="" PMIPAccountNum="" PMIPBankSortCode="" PMIPDescription="Mark J Schlesinger - Apr 16 2024 - Goodfellow Blvd, Enright Ave, Delmar Blvd, &#10;373933" PMIPIBAN="" PMIPName="" PMIPPaymentAccount="" PMIPPaymentInvoiceNotes="" PMIPRegistrationNum="" PMIPServiceDates="" PMIPSWIFTNo="" ProjectName="" ProjectReferenceNumber="" ProjId="" Quantity="9.0000000000" RefInvoiceID_MY="" SalesPrice="106.0900000000" SMABasePrice="0.0000000000" SMAIndex="0.0000000000" SMASpecIndexCalc="false" TaxAmount_MY="0.0000000000" TaxBaseAmount_MY="0.0000000000" TaxBaseQty_MY="0.0000000000" TaxWriteCode="" TotalsRecID="5640803245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06.0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54.8100000000" LineNumber="0" LineSign="" LineTaxAmount="0.0000000000" Note="" PackingSlipInfo="" PackingSlipInfoVisibility="false" PKWiUCode_PL="" PMIPAccountNum="" PMIPBankSortCode="" PMIPDescription="Mark J Schlesinger - Apr 17 2024 - St. Charles St, Lucas St, Delmar Blvd,&#10;373933" PMIPIBAN="" PMIPName="" PMIPPaymentAccount="" PMIPPaymentInvoiceNotes="" PMIPRegistrationNum="" PMIPServiceDates="" PMIPSWIFTNo="" ProjectName="" ProjectReferenceNumber="" ProjId="" Quantity="9.0000000000" RefInvoiceID_MY="" SalesPrice="106.0900000000" SMABasePrice="0.0000000000" SMAIndex="0.0000000000" SMASpecIndexCalc="false" TaxAmount_MY="0.0000000000" TaxBaseAmount_MY="0.0000000000" TaxBaseQty_MY="0.0000000000" TaxWriteCode="" TotalsRecID="5640803246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06.0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060.9000000000" LineNumber="0" LineSign="" LineTaxAmount="0.0000000000" Note="" PackingSlipInfo="" PackingSlipInfoVisibility="false" PKWiUCode_PL="" PMIPAccountNum="" PMIPBankSortCode="" PMIPDescription="Mark J Schlesinger - Apr 18 2024 - Hamilton Blvd, Clara Ave,&#10;373933" PMIPIBAN="" PMIPName="" PMIPPaymentAccount="" PMIPPaymentInvoiceNotes="" PMIPRegistrationNum="" PMIPServiceDates="" PMIPSWIFTNo="" ProjectName="" ProjectReferenceNumber="" ProjId="" Quantity="10.0000000000" RefInvoiceID_MY="" SalesPrice="106.0900000000" SMABasePrice="0.0000000000" SMAIndex="0.0000000000" SMASpecIndexCalc="false" TaxAmount_MY="0.0000000000" TaxBaseAmount_MY="0.0000000000" TaxBaseQty_MY="0.0000000000" TaxWriteCode="" TotalsRecID="5640803247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06.0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060.9000000000" LineNumber="0" LineSign="" LineTaxAmount="0.0000000000" Note="" PackingSlipInfo="" PackingSlipInfoVisibility="false" PKWiUCode_PL="" PMIPAccountNum="" PMIPBankSortCode="" PMIPDescription="Mark J Schlesinger - Apr 19 2024 - Lucas Ave, N. 14th St, Washington St, N. 17th St,&#10;373933" PMIPIBAN="" PMIPName="" PMIPPaymentAccount="" PMIPPaymentInvoiceNotes="" PMIPRegistrationNum="" PMIPServiceDates="" PMIPSWIFTNo="" ProjectName="" ProjectReferenceNumber="" ProjId="" Quantity="10.0000000000" RefInvoiceID_MY="" SalesPrice="106.0900000000" SMABasePrice="0.0000000000" SMAIndex="0.0000000000" SMASpecIndexCalc="false" TaxAmount_MY="0.0000000000" TaxBaseAmount_MY="0.0000000000" TaxBaseQty_MY="0.0000000000" TaxWriteCode="" TotalsRecID="5640803248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97.0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97.0900000000" LineNumber="0" LineSign="" LineTaxAmount="0.0000000000" Note="" PackingSlipInfo="" PackingSlipInfoVisibility="false" PKWiUCode_PL="" PMIPAccountNum="" PMIPBankSortCode="" PMIPDescription="Overton, James - Apr 15 2024 - Project management" PMIPIBAN="" PMIPName="" PMIPPaymentAccount="" PMIPPaymentInvoiceNotes="" PMIPRegistrationNum="" PMIPServiceDates="" PMIPSWIFTNo="" ProjectName="" ProjectReferenceNumber="" ProjId="" Quantity="1.0000000000" RefInvoiceID_MY="" SalesPrice="197.0900000000" SMABasePrice="0.0000000000" SMAIndex="0.0000000000" SMASpecIndexCalc="false" TaxAmount_MY="0.0000000000" TaxBaseAmount_MY="0.0000000000" TaxBaseQty_MY="0.0000000000" TaxWriteCode="" TotalsRecID="5640803249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97.0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97.0900000000" LineNumber="0" LineSign="" LineTaxAmount="0.0000000000" Note="" PackingSlipInfo="" PackingSlipInfoVisibility="false" PKWiUCode_PL="" PMIPAccountNum="" PMIPBankSortCode="" PMIPDescription="Overton, James - Apr 18 2024 - Project management" PMIPIBAN="" PMIPName="" PMIPPaymentAccount="" PMIPPaymentInvoiceNotes="" PMIPRegistrationNum="" PMIPServiceDates="" PMIPSWIFTNo="" ProjectName="" ProjectReferenceNumber="" ProjId="" Quantity="1.0000000000" RefInvoiceID_MY="" SalesPrice="197.0900000000" SMABasePrice="0.0000000000" SMAIndex="0.0000000000" SMASpecIndexCalc="false" TaxAmount_MY="0.0000000000" TaxBaseAmount_MY="0.0000000000" TaxBaseQty_MY="0.0000000000" TaxWriteCode="" TotalsRecID="5640803250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true" GSTReliefItemNumber_MY="" GSTReliefSchedule_MY="" GSTSummaryText_MY="" Intracode="" InvoiceAccountVATNum="" InvoiceVATNumVisibility="false" IsGSTSummary_MY="false" IsPreBillApplicable="false" ItemName="" ItemPriceAfterDiscount="0.0000000000" LineAmount="13353.3000000000" LineNumber="0" LineSign="" LineTaxAmount="0.0000000000" Note="" PackingSlipInfo="" PackingSlipInfoVisibility="false" PKWiUCode_PL="" PMIPAccountNum="" PMIPBankSortCode="" PMIPDescription="Hours Subtotal" PMIPIBAN="" PMIPName="" PMIPPaymentAccount="" PMIPPaymentInvoiceNotes="" PMIPRegistrationNum="" PMIPServiceDates="" PMIPSWIFTNo="" ProjectName="" ProjectReferenceNumber="" ProjId="" Quantity="103.0000000000" RefInvoiceID_MY="" SalesPrice="0.0000000000" SMABasePrice="0.0000000000" SMAIndex="0.0000000000" SMASpecIndexCalc="false" TaxAmount_MY="0.0000000000" TaxBaseAmount_MY="0.0000000000" TaxBaseQty_MY="0.0000000000" TaxWriteCode="" TotalsRecID="5640803251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true" GSTReliefItemNumber_MY="" GSTReliefSchedule_MY="" GSTSummaryText_MY="" Intracode="" InvoiceAccountVATNum="" InvoiceVATNumVisibility="false" IsGSTSummary_MY="false" IsPreBillApplicable="false" ItemName="" ItemPriceAfterDiscount="0.0000000000" LineAmount="0.0000000000" LineNumber="0" LineSign="" LineTaxAmount="0.0000000000" Note="" PackingSlipInfo="" PackingSlipInfoVisibility="false" PKWiUCode_PL="" PMIPAccountNum="" PMIPBankSortCode="" PMIPDescription="Expenses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2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81.1800000000" LineNumber="0" LineSign="" LineTaxAmount="0.0000000000" Note="" PackingSlipInfo="" PackingSlipInfoVisibility="false" PKWiUCode_PL="" PMIPAccountNum="" PMIPBankSortCode="" PMIPDescription="Company Vehicle Trip (Hourly) - Cathleen Lynne Wooden - 9.02 - Apr 15 2024 - V373745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3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81.1800000000" LineNumber="0" LineSign="" LineTaxAmount="0.0000000000" Note="" PackingSlipInfo="" PackingSlipInfoVisibility="false" PKWiUCode_PL="" PMIPAccountNum="" PMIPBankSortCode="" PMIPDescription="Company Vehicle Trip (Hourly) - Cathleen Lynne Wooden - 9.02 - Apr 16 2024 - V373745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4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81.1800000000" LineNumber="0" LineSign="" LineTaxAmount="0.0000000000" Note="" PackingSlipInfo="" PackingSlipInfoVisibility="false" PKWiUCode_PL="" PMIPAccountNum="" PMIPBankSortCode="" PMIPDescription="Company Vehicle Trip (Hourly) - Cathleen Lynne Wooden - 9.02 - Apr 17 2024 - V373745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5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0.2000000000" LineNumber="0" LineSign="" LineTaxAmount="0.0000000000" Note="" PackingSlipInfo="" PackingSlipInfoVisibility="false" PKWiUCode_PL="" PMIPAccountNum="" PMIPBankSortCode="" PMIPDescription="Company Vehicle Trip (Hourly) - Cathleen Lynne Wooden - 9.02 - Apr 18 2024 - V373745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6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0.2000000000" LineNumber="0" LineSign="" LineTaxAmount="0.0000000000" Note="" PackingSlipInfo="" PackingSlipInfoVisibility="false" PKWiUCode_PL="" PMIPAccountNum="" PMIPBankSortCode="" PMIPDescription="Company Vehicle Trip (Hourly) - Cathleen Lynne Wooden - 9.02 - Apr 19 2024 - V373745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7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81.1800000000" LineNumber="0" LineSign="" LineTaxAmount="0.0000000000" Note="" PackingSlipInfo="" PackingSlipInfoVisibility="false" PKWiUCode_PL="" PMIPAccountNum="" PMIPBankSortCode="" PMIPDescription="Company Vehicle Trip (Hourly) - Mark J Schlesinger - 9.02 - Apr 15 2024 - V373933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8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81.1800000000" LineNumber="0" LineSign="" LineTaxAmount="0.0000000000" Note="" PackingSlipInfo="" PackingSlipInfoVisibility="false" PKWiUCode_PL="" PMIPAccountNum="" PMIPBankSortCode="" PMIPDescription="Company Vehicle Trip (Hourly) - Mark J Schlesinger - 9.02 - Apr 16 2024 - V373933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9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81.1800000000" LineNumber="0" LineSign="" LineTaxAmount="0.0000000000" Note="" PackingSlipInfo="" PackingSlipInfoVisibility="false" PKWiUCode_PL="" PMIPAccountNum="" PMIPBankSortCode="" PMIPDescription="Company Vehicle Trip (Hourly) - Mark J Schlesinger - 9.02 - Apr 17 2024 - V373933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0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0.2000000000" LineNumber="0" LineSign="" LineTaxAmount="0.0000000000" Note="" PackingSlipInfo="" PackingSlipInfoVisibility="false" PKWiUCode_PL="" PMIPAccountNum="" PMIPBankSortCode="" PMIPDescription="Company Vehicle Trip (Hourly) - Mark J Schlesinger - 9.02 - Apr 18 2024 - V373933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1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0.2000000000" LineNumber="0" LineSign="" LineTaxAmount="0.0000000000" Note="" PackingSlipInfo="" PackingSlipInfoVisibility="false" PKWiUCode_PL="" PMIPAccountNum="" PMIPBankSortCode="" PMIPDescription="Company Vehicle Trip (Hourly) - Mark J Schlesinger - 9.02 - Apr 19 2024 - V373933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2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26.5300000000" LineNumber="0" LineSign="" LineTaxAmount="0.0000000000" Note="" PackingSlipInfo="" PackingSlipInfoVisibility="false" PKWiUCode_PL="" PMIPAccountNum="" PMIPBankSortCode="" PMIPDescription="Inspection Camera (Hours) - Cathleen Lynne Wooden - 10.61 - Apr 15 2024 - Inspection Camera (Hours)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3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42.4400000000" LineNumber="0" LineSign="" LineTaxAmount="0.0000000000" Note="" PackingSlipInfo="" PackingSlipInfoVisibility="false" PKWiUCode_PL="" PMIPAccountNum="" PMIPBankSortCode="" PMIPDescription="Inspection Camera (Hours) - Cathleen Lynne Wooden - 10.61 - Apr 16 2024 - Inspection Camera (Hours)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4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21.2200000000" LineNumber="0" LineSign="" LineTaxAmount="0.0000000000" Note="" PackingSlipInfo="" PackingSlipInfoVisibility="false" PKWiUCode_PL="" PMIPAccountNum="" PMIPBankSortCode="" PMIPDescription="Inspection Camera (Hours) - Cathleen Lynne Wooden - 10.61 - Apr 17 2024 - Inspection Camera (Hours)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5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42.4400000000" LineNumber="0" LineSign="" LineTaxAmount="0.0000000000" Note="" PackingSlipInfo="" PackingSlipInfoVisibility="false" PKWiUCode_PL="" PMIPAccountNum="" PMIPBankSortCode="" PMIPDescription="Inspection Camera (Hours) - Cathleen Lynne Wooden - 10.61 - Apr 18 2024 - Inspection Camera (Hours)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6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42.4400000000" LineNumber="0" LineSign="" LineTaxAmount="0.0000000000" Note="" PackingSlipInfo="" PackingSlipInfoVisibility="false" PKWiUCode_PL="" PMIPAccountNum="" PMIPBankSortCode="" PMIPDescription="Inspection Camera (Hours) - Cathleen Lynne Wooden - 10.61 - Apr 19 2024 - Inspection Camera (Hours)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7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true" GSTReliefItemNumber_MY="" GSTReliefSchedule_MY="" GSTSummaryText_MY="" Intracode="" InvoiceAccountVATNum="" InvoiceVATNumVisibility="false" IsGSTSummary_MY="false" IsPreBillApplicable="false" ItemName="" ItemPriceAfterDiscount="0.0000000000" LineAmount="1022.9500000000" LineNumber="0" LineSign="" LineTaxAmount="0.0000000000" Note="" PackingSlipInfo="" PackingSlipInfoVisibility="false" PKWiUCode_PL="" PMIPAccountNum="" PMIPBankSortCode="" PMIPDescription="Expenses Subtotal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8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true" GSTReliefItemNumber_MY="" GSTReliefSchedule_MY="" GSTSummaryText_MY="" Intracode="" InvoiceAccountVATNum="" InvoiceVATNumVisibility="false" IsGSTSummary_MY="false" IsPreBillApplicable="false" ItemName="" ItemPriceAfterDiscount="0.0000000000" LineAmount="0.0000000000" LineNumber="0" LineSign="" LineTaxAmount="0.0000000000" Note="" PackingSlipInfo="" PackingSlipInfoVisibility="false" PKWiUCode_PL="" PMIPAccountNum="" PMIPBankSortCode="" PMIPDescription="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9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rojInvoiceLocalizationTmp AccountingCurrency="" AccountingCurrencyAmountVisibility="false" Amount="0.0000000000" AmountInWords="" BuyerAddress="" BuyerEnterpriseCode="" BuyerName="" BuyerRegNum_W="" BuyerVATNum="" CashDisc="0.0000000000" CashDiscAmount="0.0000000000" CashDiscTxt="" Category="" CompanyAddress="" CompanyBankAccountName="" CompanyBankAccountNum="" CompanyBankAccountRegNum="" CompanyBankSpecificSymbol="" CompanyCommercialRegister="" CompanyCommercialRegisterInsetNumber="" CompanyCommercialRegisterSection="" CompanyCoRegNum="" CompanyDebitDirectId="" CompanyEmail="" CompanyEnterpriseCode="" CompanyLogo="" CompanyName="" CompanyPhone="" CompanyRegNum="" CompanyTeleFax="" CompanyVATNum="" ConstantSymbol="" CorrectedInvoiceId="" CorrectiveReason="" CostInvTransCorrectInvIdVisibility="" CostInvTransCorrectReasonVisibility="" CreditNoteReasonComment="" CurrencyCode="" CurrencyCodeEuro="" CurrencyCodeISO="" DeliveryAddress="" DeliveryName="" DiscAmount="0.0000000000" DiscPercent="0.0000000000" DocuRefVisibility="" DoPrintTransportationDocument="false" DueAmount="0.0000000000" EmplInvTransCorrectInvIdVisibility="" EmplInvTransCorrectReasonVisibility="" EndDisc="0.0000000000" EndDiscEuro="0.0000000000" ExchangeRate="0.0000000000" ExternalItemId="" ExternalItemVisibility="" FormLetterTxt="" IBAN="" Intracode="" InventTransVisibility="" InvoiceAccount="" InvoiceAccountAddress="" InvoiceAccountName="" InvoiceAccountVATNum="" InvoiceAccountVisibility="false" InvoiceAmount="0.0000000000" InvoiceAmountAccountingCurrency="0.0000000000" InvoiceAmountEuro="0.0000000000" InvoiceDateInWords="" InvoiceNum="" InvoiceRoundOff="0.0000000000" InvoiceRoundOffEuro="0.0000000000" InvoiceVATNumVisibility="false" ItemId="" ItemInvTransCorrectInvIdVisibility="" ItemInvTransCorrectReasonVisibility="" ItemName="" ItemPriceAfterDiscount="0.0000000000" LineAmount="0.0000000000" LineNumber="0" LineSign="" LineTaxAmount="0.0000000000" MandateBankIBAN="" MandateReference="" MandateSWIFTNo="" NetAmount="0.0000000000" NetAmountEuro="0.0000000000" Notes="" OnAccInvTransCorrectInvIdVisibility="" OnAccInvTransCorrectReasonVisibility="" OriginalInvoiceId_CZ="" OriginalInvoiceReference="" PackingSlipInfo="" PackingSlipInfoItem="" PackingSlipInfoVisibility="false" PaymentCondition="" PaymentId="" Periods="" PKWiUCode_PL="" PrepaidAmount="0.0000000000" PrepaidAmountEuro="0.0000000000" PrepaidNetAmount="0.0000000000" PrepaidTaxAmount="0.0000000000" PrintCode="" PrintFooter="" PrintFooterEuro="" PrintFooterPayment="" PrintFooterPrepaid="" PrintFooterPrepaidEuro="" PrintFooterSepaNotification="" PrintFooterText="" PrintLogo="false" Project="" ProjectRevenueInvoiceTransVisibility="" ProjItemTransVisibility="" ProposalId="" Qty="0.0000000000" RemainAmountToBePaid="0.0000000000" RemainAmountToBePaidEuro="0.0000000000" RevenueInvTransCorrectInvIdVisibility="" RevenueInvTransCorrectReasonVisibility="" SalesBalance="0.0000000000" SalesBalanceAccountingCurrency="0.0000000000" SalesBalanceEuro="0.0000000000" SalesOrdernum="" SalesPrice="0.0000000000" SalesResponsible="" SalesResponsibleEmail="" SalesResponsiblePhone="" SalesTaxExchangeRate="0.0000000000" SalesUnit="" SettleAmountCur="0.0000000000" ShowCustPaymSched="" ShowCustTransOffset="" ShowDocuRef="" ShowFormLetters="" ShowInventTrans="" ShowMarkupTrans="" ShowProjInvoiceCost="" ShowProjInvoiceEmpl="" ShowProjInvoiceItem="" ShowProjInvoiceOnAcc="" ShowProjInvoiceRevenue="" ShowTaxTrans="" SMABasePrice="0.0000000000" SMAIndex="0.0000000000" SMASpecIndexCalc="false" SMASubscriptionId="" SubRevenueInvoiceTransTxtVisibility="" SubRevenueInvoiceTransVisibility="" SumMarkup="0.0000000000" SumMarkupEuro="0.0000000000" SumTax="0.0000000000" SumTaxAccountingCurrency="0.0000000000" SumTaxEuro="0.0000000000" SWIFTNo="" TaxableBalance="0.0000000000" TaxableBalanceEuro="0.0000000000" TaxAmount="0.0000000000" TaxAmountBaseWLabel="" TaxAmountBaseWVisibility="" TaxAmountEuro="0.0000000000" TaxAmountExcluded="0.0000000000" TaxAmountLabel="" TaxAmountMST="0.0000000000" TaxAmountMSTLabel="" TaxAmountMSTVisibility="" TaxAmountTotalWLabel="" TaxBaseAmount="0.0000000000" TaxBaseAmount_W="0.0000000000" TaxBaseQty="0.0000000000" TaxCode="" TaxDirective="" TaxExcludeFromInvoice="false" TaxExemptDescription="" TaxFreeBalance="0.0000000000" TaxFreeBalanceEuro="0.0000000000" TaxPrintTaxFreeBalance="false" TaxValue="0.0000000000" TaxWriteCode="" TransportationCarrierAddress="" TransportationCarrierName="" TransportationContactPersonName="" TransportationContactPersonTitle="" TransportationDataSection="false" TransPortationIssuedByName="" TransportationIssuedByTitle="" TransportationLoadedAddress="" TransportationLoadedName="" TransportationPackageDangerDegree="" TransportationPackageDescription="" TransportationVehicleDescription="" TransportationVehicleDriverName="" TransportationVehiclePlateNumber="" TransportationVehicleTrailerNumber="" Txt="" VATNum="">
              <PrePrintLevelShow Value="0" Name="BlankPaper" Text="Blank paper"/>
            </ProjInvoiceLocalizationTmp>
            <PSAProjInvoiceTaxTmp AmountCur="0.0000000000" CashDiscAmount="0.0000000000" CashDiscOnInvoice="false" CurrencyCode_AE="" showTaxAmountMST="false" TaxAmountCur="0.0000000000" TaxAmountLabel="" TaxAmountMST="0.0000000000" TaxAmountMSTLabel="" TaxAmount_AE="0.0000000000" TaxBaseAmountCur="0.0000000000" TaxBaseAmountMST="0.0000000000" TaxBaseAmount_AE="0.0000000000" TaxBaseQty="0.0000000000" TaxCode="" TaxCode_AE="" TaxExemptDescription="" TaxValue_W="0.0000000000" TaxWriteCode="" VATAmount_AE="0.0000000000" VATPercent_AE="0.0000000000"/>
          </ReportData>
        </SampleXml>
      </PreviewData>
    </DataSource>
    <DataSource xmlns:d3p1="http://schemas.docentric.com/dynamics-ax/templates" Name="Parameters" IsDefault="0" DataKind="2" d3p1:dataSectionType="3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Parameters">
                <xs:annotation>
                  <xs:appinfo>
                    <xse:label xmlns:xse="http://schemas.docentric.com/xml-schema-extensions" xse:text="Report parameters" xse:refCode="@DocentricAX:DdspParameters"/>
                  </xs:appinfo>
                </xs:annotation>
                <xs:complexType>
                  <xs:choice minOccurs="0" maxOccurs="unbounded">
                    <xs:element name="InvoiceFormat" type="Enum">
                      <xs:annotation>
                        <xs:appinfo>
                          <xse:label xmlns:xse="http://schemas.docentric.com/xml-schema-extensions" xse:text="Invoice format" xse:refCode="@PSA11349"/>
                        </xs:appinfo>
                      </xs:annotation>
                    </xs:element>
                    <xs:element name="PSAProjInvoiceHeaderDS_NoteType_TH" type="Enum">
                      <xs:annotation>
                        <xs:appinfo>
                          <xse:label xmlns:xse="http://schemas.docentric.com/xml-schema-extensions" xse:text="Debit/Credit" xse:refCode="@SYS8757"/>
                        </xs:appinfo>
                      </xs:annotation>
                    </xs:element>
                  </xs:choice>
                  <xs:attribute name="DocumentTitleOriginal" type="xs:string" use="optional">
                    <xs:annotation>
                      <xs:appinfo>
                        <xse:label xmlns:xse="http://schemas.docentric.com/xml-schema-extensions" xse:text="Original document title" xse:refCode="@DocentricAX4:DocumentTitleOriginal"/>
                      </xs:appinfo>
                    </xs:annotation>
                  </xs:attribute>
                  <xs:attribute name="FooterText" type="xs:string" use="optional">
                    <xs:annotation>
                      <xs:appinfo>
                        <xse:label xmlns:xse="http://schemas.docentric.com/xml-schema-extensions" xse:text="IdentificationText" xse:refCode=""/>
                      </xs:appinfo>
                    </xs:annotation>
                  </xs:attribute>
                  <xs:attribute name="FormLetterRecordId" type="xs:long" use="optional">
                    <xs:annotation>
                      <xs:appinfo>
                        <xse:label xmlns:xse="http://schemas.docentric.com/xml-schema-extensions" xse:text="FormLetterRecordId" xse:refCode=""/>
                      </xs:appinfo>
                    </xs:annotation>
                  </xs:attribute>
                  <xs:attribute name="InvoiceInstanceText" type="xs:string" use="optional">
                    <xs:annotation>
                      <xs:appinfo>
                        <xse:label xmlns:xse="http://schemas.docentric.com/xml-schema-extensions" xse:text="Free text" xse:refCode="@SYS3697"/>
                      </xs:appinfo>
                    </xs:annotation>
                  </xs:attribute>
                  <xs:attribute name="IsProjectInvoicing" type="xs:boolean" use="optional">
                    <xs:annotation>
                      <xs:appinfo>
                        <xse:label xmlns:xse="http://schemas.docentric.com/xml-schema-extensions" xse:text="isProjectInvoicing" xse:refCode=""/>
                      </xs:appinfo>
                    </xs:annotation>
                  </xs:attribute>
                  <xs:attribute name="IsUnrealizedVATEnabled_TH1" type="xs:boolean" use="optional">
                    <xs:annotation>
                      <xs:appinfo>
                        <xse:label xmlns:xse="http://schemas.docentric.com/xml-schema-extensions" xse:text="IsUnrealizedVATEnabled_TH1" xse:refCode=""/>
                      </xs:appinfo>
                    </xs:annotation>
                  </xs:attribute>
                  <xs:attribute name="ProjInvoiceJourAdjustmentRecId_TH1" type="xs:long" use="optional">
                    <xs:annotation>
                      <xs:appinfo>
                        <xse:label xmlns:xse="http://schemas.docentric.com/xml-schema-extensions" xse:text="Reference" xse:refCode="@SYS15217"/>
                      </xs:appinfo>
                    </xs:annotation>
                  </xs:attribute>
                  <xs:attribute name="ProjInvoiceJourRecId" type="xs:long" use="optional">
                    <xs:annotation>
                      <xs:appinfo>
                        <xse:label xmlns:xse="http://schemas.docentric.com/xml-schema-extensions" xse:text="ProjInvoiceJourRecId" xse:refCode=""/>
                      </xs:appinfo>
                    </xs:annotation>
                  </xs:attribute>
                  <xs:attribute name="ProjInvoiceLocalizationDS_ParmId" type="xs:string" use="optional">
                    <xs:annotation>
                      <xs:appinfo>
                        <xse:label xmlns:xse="http://schemas.docentric.com/xml-schema-extensions" xse:text="Parameter ID" xse:refCode="@SYS7632"/>
                      </xs:appinfo>
                    </xs:annotation>
                  </xs:attribute>
                  <xs:attribute name="PSAProjInvoiceDS_AgentAddress_TH" type="xs:string" use="optional">
                    <xs:annotation>
                      <xs:appinfo>
                        <xse:label xmlns:xse="http://schemas.docentric.com/xml-schema-extensions" xse:text="Address" xse:refCode="@SYS9362"/>
                      </xs:appinfo>
                    </xs:annotation>
                  </xs:attribute>
                  <xs:attribute name="PSAProjInvoiceDS_AgentName_TH" type="xs:string" use="optional">
                    <xs:annotation>
                      <xs:appinfo>
                        <xse:label xmlns:xse="http://schemas.docentric.com/xml-schema-extensions" xse:text="PSAProjInvoiceDS_AgentName_TH" xse:refCode=""/>
                      </xs:appinfo>
                    </xs:annotation>
                  </xs:attribute>
                  <xs:attribute name="PSAProjInvoiceDS_InvoiceTxtNote_TH" type="xs:string" use="optional">
                    <xs:annotation>
                      <xs:appinfo>
                        <xse:label xmlns:xse="http://schemas.docentric.com/xml-schema-extensions" xse:text="Report title:" xse:refCode="@SPS182"/>
                      </xs:appinfo>
                    </xs:annotation>
                  </xs:attribute>
                  <xs:attribute name="PSAProjInvoiceDS_NoteType_TH" type="xs:string" use="optional">
                    <xs:annotation>
                      <xs:appinfo>
                        <xse:label xmlns:xse="http://schemas.docentric.com/xml-schema-extensions" xse:text="PSAProjInvoiceDS_NoteType_TH" xse:refCode=""/>
                      </xs:appinfo>
                    </xs:annotation>
                  </xs:attribute>
                  <xs:attribute name="PSAProjInvoiceDS_OriginalAmount_TH" type="xs:decimal" use="optional">
                    <xs:annotation>
                      <xs:appinfo>
                        <xse:label xmlns:xse="http://schemas.docentric.com/xml-schema-extensions" xse:text="Reference invoice value" xse:refCode="@SYS4082847"/>
                      </xs:appinfo>
                    </xs:annotation>
                  </xs:attribute>
                  <xs:attribute name="PSAProjInvoiceHeaderDS_AgentName_TH" type="xs:string" use="optional">
                    <xs:annotation>
                      <xs:appinfo>
                        <xse:label xmlns:xse="http://schemas.docentric.com/xml-schema-extensions" xse:text="Name" xse:refCode="@SYS80991"/>
                      </xs:appinfo>
                    </xs:annotation>
                  </xs:attribute>
                  <xs:attribute name="PSAProjInvoiceHeaderDS_CountryRegion" type="xs:string" use="optional">
                    <xs:annotation>
                      <xs:appinfo>
                        <xse:label xmlns:xse="http://schemas.docentric.com/xml-schema-extensions" xse:text="ISO" xse:refCode="@SYS24182"/>
                      </xs:appinfo>
                    </xs:annotation>
                  </xs:attribute>
                  <xs:attribute name="PSAProjInvoiceHeaderDS_isTaxEnabled" type="xs:boolean" use="optional">
                    <xs:annotation>
                      <xs:appinfo>
                        <xse:label xmlns:xse="http://schemas.docentric.com/xml-schema-extensions" xse:text="PSAProjInvoiceHeaderDS_isTaxEnabled" xse:refCode=""/>
                      </xs:appinfo>
                    </xs:annotation>
                  </xs:attribute>
                  <xs:attribute name="ReportTitle" type="xs:string" use="optional">
                    <xs:annotation>
                      <xs:appinfo>
                        <xse:label xmlns:xse="http://schemas.docentric.com/xml-schema-extensions" xse:text="Report title" xse:refCode="@SYS310663"/>
                      </xs:appinfo>
                    </xs:annotation>
                  </xs:attribute>
                  <xs:attribute name="ReportTitleForCustRetension_TH1" type="xs:string" use="optional">
                    <xs:annotation>
                      <xs:appinfo>
                        <xse:label xmlns:xse="http://schemas.docentric.com/xml-schema-extensions" xse:text="Report title:" xse:refCode="@SPS182"/>
                      </xs:appinfo>
                    </xs:annotation>
                  </xs:attribute>
                  <xs:attribute name="TaxBranchCode_TH" type="xs:string" use="optional">
                    <xs:annotation>
                      <xs:appinfo>
                        <xse:label xmlns:xse="http://schemas.docentric.com/xml-schema-extensions" xse:text="Tax branch code" xse:refCode="@SYS4082535"/>
                      </xs:appinfo>
                    </xs:annotation>
                  </xs:attribute>
                  <xs:attribute name="TaxBranchName_TH" type="xs:string" use="optional">
                    <xs:annotation>
                      <xs:appinfo>
                        <xse:label xmlns:xse="http://schemas.docentric.com/xml-schema-extensions" xse:text="Name" xse:refCode="@SYS7399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Parameters DocumentTitleOriginal="" FooterText="" FormLetterRecordId="0" InvoiceInstanceText="" IsProjectInvoicing="true" IsUnrealizedVATEnabled_TH1="false" ProjInvoiceJourAdjustmentRecId_TH1="0" ProjInvoiceJourRecId="5638160831" ProjInvoiceLocalizationDS_ParmId="212837" PSAProjInvoiceDS_AgentAddress_TH="" PSAProjInvoiceDS_AgentName_TH="" PSAProjInvoiceDS_InvoiceTxtNote_TH="Copy" PSAProjInvoiceDS_NoteType_TH="" PSAProjInvoiceDS_OriginalAmount_TH="0.0000000000" PSAProjInvoiceHeaderDS_AgentName_TH="" PSAProjInvoiceHeaderDS_CountryRegion="US" PSAProjInvoiceHeaderDS_isTaxEnabled="false" ReportTitle="Invoice copy" ReportTitleForCustRetension_TH1="" TaxBranchCode_TH="" TaxBranchName_TH="">
            <InvoiceFormat Value="4" Name="PMIPProjectInvoiceGrouping" Text="Invoice grouping"/>
            <PSAProjInvoiceHeaderDS_NoteType_TH Value="0" Name="None" Text="None"/>
          </Parameters>
        </SampleXml>
      </PreviewData>
    </DataSource>
  </DataSources>
  <Elements xmlns="">
    <Element Type="Image" Id="3828919612" SizeMode="4">
      <ValueBinding DataKind="2" Source="GeneralData" Path="CurrentCompany/@Logo" ResultDataType="System.Byte[]"/>
    </Element>
    <Element Type="Label" Id="831414046">
      <Value LabelCode="@SYS12128" IsCodeManuallyEntered="1"/>
    </Element>
    <Element Type="Field" Id="4092793893">
      <ValueBinding DataKind="2" Source="GeneralData" Path="CurrentCompany/@Name" ResultDataType="System.String"/>
    </Element>
    <Element Type="Label" Id="3398769717">
      <Value LabelCode="@SYS12128" IsCodeManuallyEntered="1"/>
    </Element>
    <Element Type="Field" Id="1629509249">
      <ValueBinding DataKind="2" Source="MainData" Path="PMIPPSAProjInvoiceHeaderTmp/@InvoiceNum" ResultDataType="System.String"/>
    </Element>
    <Element Type="Field" Id="2368397061">
      <ValueBinding DataKind="2" Source="MainData" Path="PMIPPSAProjInvoiceHeaderTmp/@Address" ResultDataType="System.String"/>
    </Element>
    <Element Type="Label" Id="259180887">
      <Value LabelName="UDInvDate" LabelCode="@DOC_LABEL:UDInvDate"/>
    </Element>
    <Element Type="Field" Id="1866856323" FormatString="d">
      <ValueBinding DataKind="2" Source="MainData" Path="PMIPPSAProjInvoiceHeaderTmp/@InvoiceDate" ResultDataType="System.DateTime"/>
    </Element>
    <Element Type="Label" Id="3701644300">
      <Value LabelCode="@SYS110827" IsCodeManuallyEntered="1"/>
    </Element>
    <Element Type="Field" Id="4118532900">
      <ValueBinding DataKind="2" Source="MainData" Path="PMIPPSAProjInvoiceHeaderTmp/@ProjectContract" ResultDataType="System.String"/>
    </Element>
    <Element Type="Label" Id="1356466540">
      <Value LabelName="UDCustAcc" LabelCode="@DOC_LABEL:UDCustAcc"/>
    </Element>
    <Element Type="Field" Id="3969528247">
      <ValueBinding DataKind="2" Source="MainData" Path="PMIPPSAProjInvoiceHeaderTmp/@CustAccountNum" ResultDataType="System.String"/>
    </Element>
    <Element Type="Label" Id="435257208">
      <Value LabelCode="@SYS48" IsCodeManuallyEntered="1"/>
    </Element>
    <Element Type="Field" Id="681012729">
      <ValueBinding DataKind="2" Source="MainData" Path="PMIPPSAProjInvoiceHeaderTmp/@Payment" ResultDataType="System.String"/>
    </Element>
    <Element Type="Field" Id="1746220976">
      <ValueBinding DataKind="2" Source="MainData" Path="PMIPPSAProjInvoiceHeaderTmp/@CustName" ResultDataType="System.String"/>
    </Element>
    <Element Type="Field" Id="1401488412">
      <ValueBinding DataKind="2" Source="MainData" Path="PMIPPSAProjInvoiceHeaderTmp/@CustAddress" ResultDataType="System.String"/>
    </Element>
    <Element Type="Label" Id="1551882581">
      <Value LabelName="UDServiceDate" LabelCode="@DOC_LABEL:UDServiceDate"/>
    </Element>
    <Element Type="Field" Id="3762468571" FormatString="M/d/yyyy">
      <ValueBinding DataKind="2" Source="MainData" Path="PMIPPSAProjInvoiceTmp/@PMIPServiceDateFrom" ResultDataType="System.DateTime"/>
    </Element>
    <Element Type="Field" Id="464628318" FormatString="M/d/yyyy">
      <ValueBinding DataKind="2" Source="MainData" Path="PMIPPSAProjInvoiceTmp/@PMIPServiceDateTo" ResultDataType="System.DateTime"/>
    </Element>
    <Element Type="Label" Id="940030328">
      <Value LabelCode="@SYS7576" IsCodeManuallyEntered="1"/>
    </Element>
    <Element Type="Label" Id="198285221">
      <Value LabelName="UDQuantity" LabelCode="@DOC_LABEL:UDQuantity"/>
    </Element>
    <Element Type="Label" Id="2442713438">
      <Value LabelName="UDUnitPrice" LabelCode="@DOC_LABEL:UDUnitPrice"/>
    </Element>
    <Element Type="Label" Id="1736205244">
      <Value LabelName="UDInvAmt" LabelCode="@DOC_LABEL:UDInvAmt"/>
    </Element>
    <Element Type="Field" Id="795721489">
      <ValueBinding DataKind="2" Source="MainData" Path="PMIPPSAProjInvoiceTmp[2]/@PMIPDescription" ResultDataType="System.String"/>
    </Element>
    <Element Type="Group" Id="2370327450">
      <ChildElements>
        <ElementRef Id="3392753872"/>
        <ElementRef Id="2457128795"/>
        <ElementRef Id="2045943254"/>
        <ElementRef Id="1092977304"/>
      </ChildElements>
      <ValueBinding DataKind="2" Source="MainData" Path="PMIPPSAProjInvoiceTmp[string(@PMIPDescription)!='Fees Subtotal' and position() &gt; 3 and @LineAmount &gt; 0 and not(contains(string(@PMIPDescription), 'Subtotal'))]"/>
      <SortDescriptors/>
      <GroupByBinding DataKind="2" Path="substring-before(@PMIPDescription, ' ;')" ResultDataType="System.String"/>
    </Element>
    <Element Type="Field" Id="3392753872">
      <ValueBinding DataKind="2" Source="." Path="@docentricdg:Key" ResultDataType="System.String"/>
    </Element>
    <Element Type="List" Id="2457128795" RenderMode="2">
      <ChildElements>
        <ElementRef Id="2017956722"/>
        <ElementRef Id="2651547558"/>
        <ElementRef Id="3670349664"/>
        <ElementRef Id="3810269063"/>
        <ElementRef Id="4148136678"/>
        <ElementRef Id="1917428707"/>
      </ChildElements>
      <ValueBinding DataKind="2" Source="." Path="PMIPPSAProjInvoiceTmp"/>
      <SortDescriptors/>
    </Element>
    <Element Type="Field" Id="2017956722">
      <ValueBinding DataKind="2" Source="." Path="substring-before(@PMIPDescription,'-')" ResultDataType="System.String"/>
    </Element>
    <Element Type="Field" Id="2651547558">
      <ValueBinding DataKind="2" Source="." Path="substring-before(substring-after(@PMIPDescription,'- '),' -')" ResultDataType="System.String"/>
    </Element>
    <Element Type="If" Id="3670349664">
      <ChildElements>
        <ElementRef Id="2909250335"/>
      </ChildElements>
      <ValueBinding DataKind="2" Source="." Path="replace(@PMIPDescription, $lf, '&amp;#xA')" ResultDataType="System.String"/>
    </Element>
    <Element Type="Field" Id="2909250335">
      <ValueBinding DataKind="2" Source="." Path="substring-after(substring-after(@PMIPDescription,'-'),'- ')" ResultDataType="System.String"/>
    </Element>
    <Element Type="Field" Id="3810269063" FormatString="n">
      <ValueBinding DataKind="2" Source="." Path="@Quantity" ResultDataType="System.Decimal"/>
    </Element>
    <Element Type="Field" Id="4148136678" FormatString="n">
      <ValueBinding DataKind="2" Source="." Path="@SalesPrice" ResultDataType="System.Decimal"/>
    </Element>
    <Element Type="Field" Id="1917428707" FormatString="n">
      <ValueBinding DataKind="2" Source="." Path="@LineAmount" ResultDataType="System.Decimal"/>
    </Element>
    <Element Type="Field" Id="2045943254">
      <ValueBinding DataKind="2" Source="." Path="concat(@docentricdg:Key, ' Subtotal')" ResultDataType="System.String"/>
    </Element>
    <Element Type="Field" Id="1092977304" FormatString="n">
      <ValueBinding DataKind="2" Source="." Path="sum(PMIPPSAProjInvoiceTmp/@LineAmount)" ResultDataType="System.Double"/>
    </Element>
    <Element Type="Label" Id="2334408114">
      <Value LabelName="UDSalesSub" LabelCode="@DOC_LABEL:UDSalesSub"/>
    </Element>
    <Element Type="Field" Id="3871394924" FormatString="n">
      <ValueBinding DataKind="2" Source="MainData" Path="PMIPPSAProjInvoiceHeaderTmp/@NetInvoiceAmount" ResultDataType="System.Decimal"/>
    </Element>
    <Element Type="Label" Id="3145909283">
      <Value LabelName="UDSalesTax" LabelCode="@DOC_LABEL:UDSalesTax"/>
    </Element>
    <Element Type="Field" Id="2075390085" FormatString="n">
      <ValueBinding DataKind="2" Source="MainData" Path="PMIPPSAProjInvoiceHeaderTmp/@SalesTax" ResultDataType="System.Decimal"/>
    </Element>
    <Element Type="Label" Id="182951194">
      <Value LabelName="UDTotal" LabelCode="@DOC_LABEL:UDTotal"/>
    </Element>
    <Element Type="Field" Id="3106135192" FormatString="n">
      <ValueBinding DataKind="2" Source="MainData" Path="PMIPPSAProjInvoiceHeaderTmp/@Total" ResultDataType="System.Decimal"/>
    </Element>
  </Elements>
</ProjectData>
</file>

<file path=customXml/itemProps1.xml><?xml version="1.0" encoding="utf-8"?>
<ds:datastoreItem xmlns:ds="http://schemas.openxmlformats.org/officeDocument/2006/customXml" ds:itemID="{BED3E97B-F6F1-46AF-ACA9-4F1A41C564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1FF449-363A-433C-B7B8-94D39489F276}">
  <ds:schemaRefs>
    <ds:schemaRef ds:uri="http://Docentric.org/ProjectData.xml"/>
    <ds:schemaRef ds:uri=""/>
    <ds:schemaRef ds:uri="http://schemas.docentric.com/dynamics-ax/templates"/>
    <ds:schemaRef ds:uri="http://www.w3.org/2001/XMLSchema"/>
    <ds:schemaRef ds:uri="http://schemas.docentric.com/xml-schema-extens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4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nej Valič</dc:creator>
  <cp:keywords/>
  <dc:description/>
  <cp:lastModifiedBy>Joubert, Nicky</cp:lastModifiedBy>
  <cp:revision>20</cp:revision>
  <dcterms:created xsi:type="dcterms:W3CDTF">2024-07-16T07:41:00Z</dcterms:created>
  <dcterms:modified xsi:type="dcterms:W3CDTF">2024-07-18T07:54:00Z</dcterms:modified>
</cp:coreProperties>
</file>